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w:t>
      </w:r>
      <w:proofErr w:type="gramStart"/>
      <w:r>
        <w:t>slack</w:t>
      </w:r>
      <w:proofErr w:type="gramEnd"/>
      <w:r>
        <w:t xml:space="preserve">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w:t>
      </w:r>
      <w:proofErr w:type="gramStart"/>
      <w:r>
        <w:t>pod</w:t>
      </w:r>
      <w:proofErr w:type="gramEnd"/>
      <w:r>
        <w:t xml:space="preserve">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 xml:space="preserve">Jamie gave me a casual presentation of his presentation that is for testers to help them gain the right mindset; for </w:t>
      </w:r>
      <w:proofErr w:type="gramStart"/>
      <w:r w:rsidRPr="003703EA">
        <w:rPr>
          <w:lang w:val="en-US"/>
        </w:rPr>
        <w:t>example</w:t>
      </w:r>
      <w:proofErr w:type="gramEnd"/>
      <w:r w:rsidRPr="003703EA">
        <w:rPr>
          <w:lang w:val="en-US"/>
        </w:rPr>
        <w:t xml:space="preserv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Marvellous </w:t>
      </w:r>
      <w:proofErr w:type="gramStart"/>
      <w:r w:rsidRPr="003703EA">
        <w:rPr>
          <w:lang w:val="en-US"/>
        </w:rPr>
        <w:t>Mockup</w:t>
      </w:r>
      <w:proofErr w:type="gramEnd"/>
      <w:r w:rsidRPr="003703EA">
        <w:rPr>
          <w:lang w:val="en-US"/>
        </w:rPr>
        <w:t xml:space="preserve">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After figuring out where exactly the contact us box was populated from (easier said than done) I fixed the linebreak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w:t>
      </w:r>
      <w:proofErr w:type="gramStart"/>
      <w:r>
        <w:rPr>
          <w:lang w:val="en-US"/>
        </w:rPr>
        <w:t>me</w:t>
      </w:r>
      <w:proofErr w:type="gramEnd"/>
      <w:r>
        <w:rPr>
          <w:lang w:val="en-US"/>
        </w:rPr>
        <w:t xml:space="preserv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w:t>
      </w:r>
      <w:proofErr w:type="gramStart"/>
      <w:r>
        <w:t>stuff..</w:t>
      </w:r>
      <w:proofErr w:type="gramEnd"/>
      <w:r>
        <w:t xml:space="preserve">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42257E">
      <w:pPr>
        <w:pStyle w:val="ListParagraph"/>
        <w:numPr>
          <w:ilvl w:val="0"/>
          <w:numId w:val="2"/>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42257E">
      <w:pPr>
        <w:pStyle w:val="ListParagraph"/>
        <w:numPr>
          <w:ilvl w:val="0"/>
          <w:numId w:val="2"/>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w:t>
      </w:r>
      <w:proofErr w:type="gramStart"/>
      <w:r>
        <w:t>Becky</w:t>
      </w:r>
      <w:proofErr w:type="gramEnd"/>
      <w:r>
        <w:t xml:space="preserve">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w:t>
      </w:r>
      <w:proofErr w:type="gramStart"/>
      <w:r>
        <w:t>agree’d..</w:t>
      </w:r>
      <w:proofErr w:type="gramEnd"/>
      <w:r>
        <w:t xml:space="preserve">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Loe-Startup approached me for a chat about new products since I would be rotating their next week. He said he’ll be away on </w:t>
      </w:r>
      <w:proofErr w:type="gramStart"/>
      <w:r>
        <w:t>Monday</w:t>
      </w:r>
      <w:proofErr w:type="gramEnd"/>
      <w:r>
        <w:t xml:space="preserve">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w:t>
      </w:r>
      <w:proofErr w:type="gramStart"/>
      <w:r>
        <w:t>Unfortunately</w:t>
      </w:r>
      <w:proofErr w:type="gramEnd"/>
      <w:r>
        <w:t xml:space="preserve">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We then got shown the sprint and Kanban difference with a lego game and a pizza game. This was a really fun way to be shown the differences and it helped give a visual aid rather than just being a lot of definitons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Loe-Startup who agree’d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css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w:t>
      </w:r>
      <w:proofErr w:type="gramStart"/>
      <w:r>
        <w:t>popovers</w:t>
      </w:r>
      <w:proofErr w:type="gramEnd"/>
      <w:r>
        <w:t xml:space="preserve">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w:t>
      </w:r>
      <w:proofErr w:type="gramStart"/>
      <w:r w:rsidRPr="00E51936">
        <w:rPr>
          <w:lang w:val="en-US"/>
        </w:rPr>
        <w:t>produce..</w:t>
      </w:r>
      <w:proofErr w:type="gramEnd"/>
      <w:r w:rsidRPr="00E51936">
        <w:rPr>
          <w:lang w:val="en-US"/>
        </w:rPr>
        <w:t xml:space="preserv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42257E">
      <w:pPr>
        <w:pStyle w:val="ListParagraph"/>
        <w:numPr>
          <w:ilvl w:val="0"/>
          <w:numId w:val="3"/>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42257E">
      <w:pPr>
        <w:pStyle w:val="ListParagraph"/>
        <w:numPr>
          <w:ilvl w:val="0"/>
          <w:numId w:val="3"/>
        </w:numPr>
        <w:rPr>
          <w:lang w:val="en-US"/>
        </w:rPr>
      </w:pPr>
      <w:r>
        <w:rPr>
          <w:lang w:val="en-US"/>
        </w:rPr>
        <w:t>Chauntry Service – Chips+Fritten combined into one bypass service, it sits as a middle man between HAPI and CHIPs as part of the testing process for the thunderbird project</w:t>
      </w:r>
    </w:p>
    <w:p w14:paraId="04979B21" w14:textId="4A712353" w:rsidR="00FD2860" w:rsidRDefault="00FD2860" w:rsidP="0042257E">
      <w:pPr>
        <w:pStyle w:val="ListParagraph"/>
        <w:numPr>
          <w:ilvl w:val="1"/>
          <w:numId w:val="3"/>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42257E">
      <w:pPr>
        <w:pStyle w:val="ListParagraph"/>
        <w:numPr>
          <w:ilvl w:val="0"/>
          <w:numId w:val="3"/>
        </w:numPr>
        <w:rPr>
          <w:lang w:val="en-US"/>
        </w:rPr>
      </w:pPr>
      <w:r>
        <w:rPr>
          <w:lang w:val="en-US"/>
        </w:rPr>
        <w:t>Sunset = chauntry’s test area for chips+fritten</w:t>
      </w:r>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Chauntry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chips+fritten, uk+d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 xml:space="preserve">Slow start to the day, nothing left in this sprint that isn’t blocked, in progress/PR/done at the moment. I’ve been here for an hour and a bit and I’ll I’ve done is re-run a travis build after a re-base. Connor is moving around a </w:t>
      </w:r>
      <w:proofErr w:type="gramStart"/>
      <w:r w:rsidRPr="001867DE">
        <w:rPr>
          <w:lang w:val="en-US"/>
        </w:rPr>
        <w:t>lot</w:t>
      </w:r>
      <w:proofErr w:type="gramEnd"/>
      <w:r w:rsidRPr="001867DE">
        <w:rPr>
          <w:lang w:val="en-US"/>
        </w:rPr>
        <w:t xml:space="preserve">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w:t>
      </w:r>
      <w:proofErr w:type="gramStart"/>
      <w:r>
        <w:rPr>
          <w:lang w:val="en-US"/>
        </w:rPr>
        <w:t>In</w:t>
      </w:r>
      <w:proofErr w:type="gramEnd"/>
      <w:r>
        <w:rPr>
          <w:lang w:val="en-US"/>
        </w:rPr>
        <w:t xml:space="preserve">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w:t>
      </w:r>
      <w:proofErr w:type="gramStart"/>
      <w:r w:rsidRPr="00126931">
        <w:rPr>
          <w:lang w:val="en-US"/>
        </w:rPr>
        <w:t>meantime</w:t>
      </w:r>
      <w:proofErr w:type="gramEnd"/>
      <w:r w:rsidRPr="00126931">
        <w:rPr>
          <w:lang w:val="en-US"/>
        </w:rPr>
        <w:t xml:space="preserv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to work on extending the makeJSO</w:t>
      </w:r>
      <w:r w:rsidRPr="00126931">
        <w:rPr>
          <w:lang w:val="en-US"/>
        </w:rPr>
        <w:t>N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w:t>
      </w:r>
      <w:proofErr w:type="gramStart"/>
      <w:r w:rsidRPr="00126931">
        <w:rPr>
          <w:lang w:val="en-US"/>
        </w:rPr>
        <w:t>2 week</w:t>
      </w:r>
      <w:proofErr w:type="gramEnd"/>
      <w:r w:rsidRPr="00126931">
        <w:rPr>
          <w:lang w:val="en-US"/>
        </w:rPr>
        <w:t xml:space="preserve">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w:t>
      </w:r>
      <w:proofErr w:type="gramStart"/>
      <w:r w:rsidR="007E6BD4">
        <w:rPr>
          <w:lang w:val="en-US"/>
        </w:rPr>
        <w:t>pickup</w:t>
      </w:r>
      <w:proofErr w:type="gramEnd"/>
      <w:r w:rsidR="007E6BD4">
        <w:rPr>
          <w:lang w:val="en-US"/>
        </w:rPr>
        <w:t xml:space="preserve">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Something old = something we’ve been doing for a long time that needs feedback pos/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 xml:space="preserve">This afternoon we had a workshop on selenium/nightwatch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in.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centr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 xml:space="preserve">I spent my time working on new designs for the gabble login, which is the system the CC use the most. They would see this login every </w:t>
      </w:r>
      <w:proofErr w:type="gramStart"/>
      <w:r>
        <w:rPr>
          <w:lang w:val="en-US"/>
        </w:rPr>
        <w:t>day</w:t>
      </w:r>
      <w:proofErr w:type="gramEnd"/>
      <w:r>
        <w:rPr>
          <w:lang w:val="en-US"/>
        </w:rPr>
        <w:t xml:space="preserve">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testing+deployment.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it’s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NodeJs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w:t>
      </w:r>
      <w:proofErr w:type="gramStart"/>
      <w:r>
        <w:rPr>
          <w:lang w:val="en-US"/>
        </w:rPr>
        <w:t>info</w:t>
      </w:r>
      <w:proofErr w:type="gramEnd"/>
      <w:r>
        <w:rPr>
          <w:lang w:val="en-US"/>
        </w:rPr>
        <w:t xml:space="preserve">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42257E">
      <w:pPr>
        <w:pStyle w:val="ListParagraph"/>
        <w:numPr>
          <w:ilvl w:val="0"/>
          <w:numId w:val="3"/>
        </w:numPr>
        <w:rPr>
          <w:lang w:val="en-US"/>
        </w:rPr>
      </w:pPr>
      <w:r>
        <w:rPr>
          <w:lang w:val="en-US"/>
        </w:rPr>
        <w:t>Data-platform – Build architecture and our in-house data pipeline</w:t>
      </w:r>
    </w:p>
    <w:p w14:paraId="5685BA3D" w14:textId="6E40F099" w:rsidR="00A338A6" w:rsidRDefault="00A338A6" w:rsidP="0042257E">
      <w:pPr>
        <w:pStyle w:val="ListParagraph"/>
        <w:numPr>
          <w:ilvl w:val="0"/>
          <w:numId w:val="3"/>
        </w:numPr>
        <w:rPr>
          <w:lang w:val="en-US"/>
        </w:rPr>
      </w:pPr>
      <w:r>
        <w:rPr>
          <w:lang w:val="en-US"/>
        </w:rPr>
        <w:t>Data-products – Data on transaction view aggregation, business stats</w:t>
      </w:r>
    </w:p>
    <w:p w14:paraId="4C5B1B9C" w14:textId="5F1AE75E" w:rsidR="00A338A6" w:rsidRDefault="00A338A6" w:rsidP="0042257E">
      <w:pPr>
        <w:pStyle w:val="ListParagraph"/>
        <w:numPr>
          <w:ilvl w:val="0"/>
          <w:numId w:val="3"/>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ebp+transp -&gt; S3 -&gt; Talend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BigQuery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Maidstone. The session then turned into a lesson about containerization using Docker from Mark Fermor.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 xml:space="preserve">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w:t>
      </w:r>
      <w:proofErr w:type="gramStart"/>
      <w:r w:rsidRPr="00A261DC">
        <w:rPr>
          <w:lang w:val="en-US"/>
        </w:rPr>
        <w:t>now</w:t>
      </w:r>
      <w:proofErr w:type="gramEnd"/>
      <w:r w:rsidRPr="00A261DC">
        <w:rPr>
          <w:lang w:val="en-US"/>
        </w:rPr>
        <w:t xml:space="preserve">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w:t>
      </w:r>
      <w:proofErr w:type="gramStart"/>
      <w:r w:rsidRPr="00A261DC">
        <w:rPr>
          <w:lang w:val="en-US"/>
        </w:rPr>
        <w:t>404 issue</w:t>
      </w:r>
      <w:proofErr w:type="gramEnd"/>
      <w:r w:rsidRPr="00A261DC">
        <w:rPr>
          <w:lang w:val="en-US"/>
        </w:rPr>
        <w:t xml:space="preserve"> tomorrow morning and get SMS working through the production API endpoint.</w:t>
      </w:r>
    </w:p>
    <w:p w14:paraId="6BCF6435" w14:textId="0E444310" w:rsidR="00A261DC" w:rsidRPr="00A261DC" w:rsidRDefault="00A261DC" w:rsidP="00E764D5">
      <w:pPr>
        <w:rPr>
          <w:lang w:val="en-US"/>
        </w:rPr>
      </w:pPr>
    </w:p>
    <w:p w14:paraId="6BCD6F63" w14:textId="7B2854A0"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55437962" w14:textId="189476CD" w:rsidR="00FF728F" w:rsidRDefault="00FF728F" w:rsidP="00E764D5">
      <w:pPr>
        <w:rPr>
          <w:lang w:val="en-US"/>
        </w:rPr>
      </w:pPr>
    </w:p>
    <w:p w14:paraId="129E53EB" w14:textId="4E612808" w:rsidR="00FF728F" w:rsidRDefault="00FF728F" w:rsidP="00FF728F">
      <w:pPr>
        <w:pStyle w:val="Fake-header"/>
        <w:rPr>
          <w:lang w:val="en-US"/>
        </w:rPr>
      </w:pPr>
      <w:r>
        <w:rPr>
          <w:lang w:val="en-US"/>
        </w:rPr>
        <w:t xml:space="preserve">03/08/2017 </w:t>
      </w:r>
      <w:r w:rsidR="00DC1800">
        <w:rPr>
          <w:lang w:val="en-US"/>
        </w:rPr>
        <w:t>–</w:t>
      </w:r>
      <w:r>
        <w:rPr>
          <w:lang w:val="en-US"/>
        </w:rPr>
        <w:t xml:space="preserve"> </w:t>
      </w:r>
      <w:r w:rsidR="00DC1800">
        <w:rPr>
          <w:lang w:val="en-US"/>
        </w:rPr>
        <w:t>16/08/2017</w:t>
      </w:r>
    </w:p>
    <w:p w14:paraId="2DA1C60E" w14:textId="73D3DE6E" w:rsidR="00DC1800" w:rsidRDefault="00DC1800" w:rsidP="00DC1800">
      <w:pPr>
        <w:rPr>
          <w:lang w:val="en-US"/>
        </w:rPr>
      </w:pPr>
      <w:r>
        <w:rPr>
          <w:lang w:val="en-US"/>
        </w:rPr>
        <w:t>During this sprint I paired up with Mike Holloway quite a lot. Together we were looking at tackling the duplicate-booking-service. This was built to work alongside the booking history service, with the booking history publishing an event when it detects duplicates. This could then be actioned by the duplicate-booking-service, allowing us to use the contact-service to send an SMS to the user – alerting them to the duplicate booking mistake.</w:t>
      </w:r>
    </w:p>
    <w:p w14:paraId="021E8564" w14:textId="133556AD" w:rsidR="00DC1800" w:rsidRDefault="00DC1800" w:rsidP="00DC1800">
      <w:pPr>
        <w:rPr>
          <w:lang w:val="en-US"/>
        </w:rPr>
      </w:pPr>
    </w:p>
    <w:p w14:paraId="3DBDC382" w14:textId="5E5F8A83" w:rsidR="001F37B6" w:rsidRDefault="001F37B6" w:rsidP="001F37B6">
      <w:pPr>
        <w:rPr>
          <w:lang w:val="en-US"/>
        </w:rPr>
      </w:pPr>
      <w:r>
        <w:rPr>
          <w:lang w:val="en-US"/>
        </w:rPr>
        <w:t xml:space="preserve">The ticket for this were broken down quite small. Myself and Mike ended up working together on a variety of the tracking-based tickets. </w:t>
      </w:r>
    </w:p>
    <w:p w14:paraId="1251BEB3" w14:textId="650D9D36" w:rsidR="001F37B6" w:rsidRDefault="001F37B6" w:rsidP="001F37B6">
      <w:pPr>
        <w:rPr>
          <w:lang w:val="en-US"/>
        </w:rPr>
      </w:pPr>
    </w:p>
    <w:p w14:paraId="565505B2" w14:textId="3ED4EB03" w:rsidR="001F37B6" w:rsidRDefault="001F37B6" w:rsidP="001F37B6">
      <w:pPr>
        <w:rPr>
          <w:lang w:val="en-US"/>
        </w:rPr>
      </w:pPr>
      <w:r>
        <w:rPr>
          <w:lang w:val="en-US"/>
        </w:rPr>
        <w:t xml:space="preserve">We initially held a meeting with Viktor and Brad to discuss what exactly should be tracked. We took suggestions from them on the best way to go about tracking the information necessary and they told us we should define a set of event schemas for each of the areas we want to track. Which we went ahead with, this helped us to ensure that we always sent the correct information as we tracked our events. </w:t>
      </w:r>
    </w:p>
    <w:p w14:paraId="516D04D7" w14:textId="0948AA22" w:rsidR="001F37B6" w:rsidRDefault="001F37B6" w:rsidP="001F37B6">
      <w:pPr>
        <w:rPr>
          <w:lang w:val="en-US"/>
        </w:rPr>
      </w:pPr>
    </w:p>
    <w:p w14:paraId="43B39E3D" w14:textId="231FC1E6" w:rsidR="001F37B6" w:rsidRDefault="001F37B6" w:rsidP="001F37B6">
      <w:pPr>
        <w:rPr>
          <w:lang w:val="en-US"/>
        </w:rPr>
      </w:pPr>
      <w:r>
        <w:rPr>
          <w:lang w:val="en-US"/>
        </w:rPr>
        <w:t xml:space="preserve">Following this meeting we added tracking points throughout the flow of duplicate booking detection. This included </w:t>
      </w:r>
      <w:r w:rsidR="00784A59">
        <w:rPr>
          <w:lang w:val="en-US"/>
        </w:rPr>
        <w:t xml:space="preserve">from the point of detection, customer notification and even customer cancellation. </w:t>
      </w:r>
    </w:p>
    <w:p w14:paraId="145E5AB1" w14:textId="02C9EC61" w:rsidR="00784A59" w:rsidRDefault="00784A59" w:rsidP="001F37B6">
      <w:pPr>
        <w:rPr>
          <w:lang w:val="en-US"/>
        </w:rPr>
      </w:pPr>
    </w:p>
    <w:p w14:paraId="7EEB3E88" w14:textId="18732238" w:rsidR="00DC1800" w:rsidRDefault="00784A59" w:rsidP="00784A59">
      <w:pPr>
        <w:rPr>
          <w:lang w:val="en-US"/>
        </w:rPr>
      </w:pPr>
      <w:r>
        <w:rPr>
          <w:lang w:val="en-US"/>
        </w:rPr>
        <w:t xml:space="preserve">The trickiest part of this was tracking when a user had cancelled their duplicate booking thanks to our SMS. This was important to track as it would show how effective our system was at remedying the accidental duplicates. We achieved this by adding an “origin” query param to the URL we sent users in their text message. This meant that anyone who landed on our website from the SMS link would be recognizable. From this we then set a cookie on the user’s computer, meaning that when they continued on to MMB to cancel their booking we could still identify them. Then when a booking was cancelled we could send our specific tracking if it was cancelled with the cookie being in place. </w:t>
      </w:r>
    </w:p>
    <w:p w14:paraId="13F46B01" w14:textId="22B9C2BB" w:rsidR="00784A59" w:rsidRDefault="00784A59" w:rsidP="00784A59">
      <w:pPr>
        <w:rPr>
          <w:lang w:val="en-US"/>
        </w:rPr>
      </w:pPr>
    </w:p>
    <w:p w14:paraId="4B7050B5" w14:textId="12A712BB" w:rsidR="00784A59" w:rsidRDefault="00784A59" w:rsidP="00784A59">
      <w:pPr>
        <w:rPr>
          <w:lang w:val="en-US"/>
        </w:rPr>
      </w:pPr>
      <w:r>
        <w:rPr>
          <w:lang w:val="en-US"/>
        </w:rPr>
        <w:t xml:space="preserve">Most of the other elements of tracking were quite trivial and just involved triggering events at the right times. None of them were quite as complex as the query param and cookie solution. </w:t>
      </w:r>
    </w:p>
    <w:p w14:paraId="2E864ECD" w14:textId="7189D128" w:rsidR="00784A59" w:rsidRDefault="00784A59" w:rsidP="00784A59">
      <w:pPr>
        <w:rPr>
          <w:lang w:val="en-US"/>
        </w:rPr>
      </w:pPr>
    </w:p>
    <w:p w14:paraId="4F29DEB2" w14:textId="451A5141" w:rsidR="00784A59" w:rsidRDefault="00784A59" w:rsidP="00784A59">
      <w:pPr>
        <w:rPr>
          <w:lang w:val="en-US"/>
        </w:rPr>
      </w:pPr>
      <w:r>
        <w:rPr>
          <w:lang w:val="en-US"/>
        </w:rPr>
        <w:t xml:space="preserve">I enjoyed working closely with Mike throughout this sprint and it definitely helped me to get closer to my remote colleagues now that Tom Price was gone. It still felt strange not having any engineers in the </w:t>
      </w:r>
      <w:r w:rsidR="00343F95">
        <w:rPr>
          <w:lang w:val="en-US"/>
        </w:rPr>
        <w:t>office,</w:t>
      </w:r>
      <w:r>
        <w:rPr>
          <w:lang w:val="en-US"/>
        </w:rPr>
        <w:t xml:space="preserve"> but I’d done quite well with talking to Mike remotely. I </w:t>
      </w:r>
      <w:r>
        <w:rPr>
          <w:lang w:val="en-US"/>
        </w:rPr>
        <w:lastRenderedPageBreak/>
        <w:t xml:space="preserve">was glad my communication skills were good enough to have a positive working experience with him. </w:t>
      </w:r>
    </w:p>
    <w:p w14:paraId="1DAC0B59" w14:textId="6C3C1BEA" w:rsidR="00343F95" w:rsidRDefault="00343F95" w:rsidP="00784A59">
      <w:pPr>
        <w:rPr>
          <w:lang w:val="en-US"/>
        </w:rPr>
      </w:pPr>
    </w:p>
    <w:p w14:paraId="5907BDE4" w14:textId="5E4F64CD" w:rsidR="00343F95" w:rsidRPr="00DC1800" w:rsidRDefault="00343F95" w:rsidP="00784A59">
      <w:pPr>
        <w:rPr>
          <w:lang w:val="en-US"/>
        </w:rPr>
      </w:pPr>
      <w:r>
        <w:rPr>
          <w:lang w:val="en-US"/>
        </w:rPr>
        <w:t xml:space="preserve">I also spent time this sprint investigating the problem with actual duplicate events in the booking history. Rather than being genuine duplicate bookings we were just receiving the same event twice. I spent a long time trying to figure out exactly why but didn’t get very far. Eventually, after chatting around the office I lot I concluded it was probably a fault in CHIPS. Due to the busyness of the thunderbird project Chauntry had no time to fix CHIPS at all so this problem wouldn’t be going away anytime soon. This was disappointing as the problem is outside of our control and there’s no real way for me to contribute to a solution at the problem’s source. I would instead have to figure out a workaround next sprint. </w:t>
      </w:r>
    </w:p>
    <w:p w14:paraId="3A304BDD" w14:textId="3DC20F36" w:rsidR="00656ECD" w:rsidRDefault="00656ECD" w:rsidP="00784A59">
      <w:pPr>
        <w:pStyle w:val="Fake-header"/>
        <w:rPr>
          <w:lang w:val="en-US"/>
        </w:rPr>
      </w:pPr>
    </w:p>
    <w:p w14:paraId="58CE5180" w14:textId="122B199D" w:rsidR="00784A59" w:rsidRDefault="00784A59" w:rsidP="00784A59">
      <w:pPr>
        <w:pStyle w:val="Fake-header"/>
        <w:rPr>
          <w:lang w:val="en-US"/>
        </w:rPr>
      </w:pPr>
      <w:r>
        <w:rPr>
          <w:lang w:val="en-US"/>
        </w:rPr>
        <w:t>17/08/2017 – 30/08/2017</w:t>
      </w:r>
    </w:p>
    <w:p w14:paraId="1A824759" w14:textId="7E5D843D" w:rsidR="00784A59" w:rsidRDefault="00784A59" w:rsidP="00784A59">
      <w:pPr>
        <w:rPr>
          <w:lang w:val="en-US"/>
        </w:rPr>
      </w:pPr>
      <w:r>
        <w:rPr>
          <w:lang w:val="en-US"/>
        </w:rPr>
        <w:t xml:space="preserve">With this new sprint came the joining of a new engineer, Sam Smart. It turns out he was an IP the year before last and he’d just finished his degree and came back as a graduate employee. I really enjoyed getting to know Sam and it was nice to have another engineer in the office again. It was helpful that he’d had previous experience at HX as I don’t think I could have taught someone from scratch, although I did manage to catch him up with a few of the changes since he’d been gone. Including the microservice architecture which he told me didn’t exist during his placement. </w:t>
      </w:r>
    </w:p>
    <w:p w14:paraId="64A71E0E" w14:textId="4A9011E5" w:rsidR="00784A59" w:rsidRDefault="00784A59" w:rsidP="00784A59">
      <w:pPr>
        <w:rPr>
          <w:lang w:val="en-US"/>
        </w:rPr>
      </w:pPr>
    </w:p>
    <w:p w14:paraId="15701673" w14:textId="4827107A" w:rsidR="00343F95" w:rsidRDefault="00343F95" w:rsidP="00343F95">
      <w:pPr>
        <w:rPr>
          <w:lang w:val="en-US"/>
        </w:rPr>
      </w:pPr>
      <w:r>
        <w:rPr>
          <w:lang w:val="en-US"/>
        </w:rPr>
        <w:t xml:space="preserve">I spent some time running Sam through what I’d been up to and my progress with the booking history service and duplicate booking service. I also talked him through the duplicate event problem that was discovered last sprint. </w:t>
      </w:r>
    </w:p>
    <w:p w14:paraId="1DAFE86C" w14:textId="00743162" w:rsidR="00343F95" w:rsidRDefault="00343F95" w:rsidP="00343F95">
      <w:pPr>
        <w:rPr>
          <w:lang w:val="en-US"/>
        </w:rPr>
      </w:pPr>
    </w:p>
    <w:p w14:paraId="04972E48" w14:textId="35D782EB" w:rsidR="00343F95" w:rsidRDefault="00343F95" w:rsidP="00343F95">
      <w:pPr>
        <w:rPr>
          <w:lang w:val="en-US"/>
        </w:rPr>
      </w:pPr>
      <w:r>
        <w:rPr>
          <w:lang w:val="en-US"/>
        </w:rPr>
        <w:t xml:space="preserve">I aimed to solve the duplicated events this week with a caching solution. My proposal was that if we cache every booking as it </w:t>
      </w:r>
      <w:r w:rsidR="00473A54">
        <w:rPr>
          <w:lang w:val="en-US"/>
        </w:rPr>
        <w:t>arrives,</w:t>
      </w:r>
      <w:r>
        <w:rPr>
          <w:lang w:val="en-US"/>
        </w:rPr>
        <w:t xml:space="preserve"> and we check that cache before storing a booking to the database we should only ever stor</w:t>
      </w:r>
      <w:r w:rsidR="00473A54">
        <w:rPr>
          <w:lang w:val="en-US"/>
        </w:rPr>
        <w:t xml:space="preserve">e the same booking event once. I ran this by other engineers in the team (Oli Rumbelow, Pedro Romano) and they all agreed with the idea. </w:t>
      </w:r>
    </w:p>
    <w:p w14:paraId="27C6419F" w14:textId="7BD038D7" w:rsidR="00473A54" w:rsidRDefault="00473A54" w:rsidP="00343F95">
      <w:pPr>
        <w:rPr>
          <w:lang w:val="en-US"/>
        </w:rPr>
      </w:pPr>
    </w:p>
    <w:p w14:paraId="7E218644" w14:textId="1D0468BD" w:rsidR="00473A54" w:rsidRDefault="00473A54" w:rsidP="00343F95">
      <w:pPr>
        <w:rPr>
          <w:lang w:val="en-US"/>
        </w:rPr>
      </w:pPr>
      <w:r>
        <w:rPr>
          <w:lang w:val="en-US"/>
        </w:rPr>
        <w:t>I began to implement this solution</w:t>
      </w:r>
      <w:r w:rsidR="00192095">
        <w:rPr>
          <w:lang w:val="en-US"/>
        </w:rPr>
        <w:t xml:space="preserve"> over the course of the sprint, using a redis cache provided by the microservice architecture. I built up a promise chain in my event handling code so that the asynchronous code would run smoothly. This allowed me to appropriately check, cache and eventually store bookings in the database. This entire process took me a few days to implement but it eventually began to work. I proved it extensively locally and built specific fake test events to DEVQA it to Sam, who also saw it working. However, when I deployed this it didn’t work which made no sense to me. I was baffled and kind of annoyed, the code I’d worked on for a few days was useless in the production environment. </w:t>
      </w:r>
    </w:p>
    <w:p w14:paraId="4D32E836" w14:textId="35033962" w:rsidR="00192095" w:rsidRDefault="00192095" w:rsidP="00343F95">
      <w:pPr>
        <w:rPr>
          <w:lang w:val="en-US"/>
        </w:rPr>
      </w:pPr>
    </w:p>
    <w:p w14:paraId="4BA46CEF" w14:textId="4E6762E8" w:rsidR="00192095" w:rsidRDefault="00192095" w:rsidP="00192095">
      <w:pPr>
        <w:rPr>
          <w:lang w:val="en-US"/>
        </w:rPr>
      </w:pPr>
      <w:r>
        <w:rPr>
          <w:lang w:val="en-US"/>
        </w:rPr>
        <w:lastRenderedPageBreak/>
        <w:t xml:space="preserve">I spent a good few hours digging into this and came up with nothing. Even more experienced engineers didn’t really have any suggestions. Our best bet was that a race condition was occurring between 2 instances, and the cache was being checked at bad times in each request. Having no real way to fix this was quite frustrating. It was back to the drawing board once again. At this point I left the booking history alone for a few days to rest my frustrations, picking up some basic tripapp tickets in the meantime. </w:t>
      </w:r>
    </w:p>
    <w:p w14:paraId="6F4A3C77" w14:textId="0DFE8770" w:rsidR="00192095" w:rsidRDefault="00192095" w:rsidP="00192095">
      <w:pPr>
        <w:rPr>
          <w:lang w:val="en-US"/>
        </w:rPr>
      </w:pPr>
    </w:p>
    <w:p w14:paraId="789E7DDE" w14:textId="44FB6B39" w:rsidR="00192095" w:rsidRDefault="00192095" w:rsidP="00192095">
      <w:pPr>
        <w:rPr>
          <w:lang w:val="en-US"/>
        </w:rPr>
      </w:pPr>
      <w:r>
        <w:rPr>
          <w:lang w:val="en-US"/>
        </w:rPr>
        <w:t xml:space="preserve">On the last day of this sprint I spoke to Tom Price to see if he had any genius ideas. He said we could implement a second set of caching operations before we get to the main set, this pre-cache could be the very first step in the process instead of being behind any logic at all. Oli Rumbelow also suggested that instead of using a hosted redis instance we use in-memory cache which has less latency. </w:t>
      </w:r>
      <w:r w:rsidR="005448CA">
        <w:rPr>
          <w:lang w:val="en-US"/>
        </w:rPr>
        <w:t xml:space="preserve">At this </w:t>
      </w:r>
      <w:proofErr w:type="gramStart"/>
      <w:r w:rsidR="005448CA">
        <w:rPr>
          <w:lang w:val="en-US"/>
        </w:rPr>
        <w:t>time</w:t>
      </w:r>
      <w:proofErr w:type="gramEnd"/>
      <w:r w:rsidR="005448CA">
        <w:rPr>
          <w:lang w:val="en-US"/>
        </w:rPr>
        <w:t xml:space="preserve"> I also checked with Tom Price if there was any disadvantage to making this database transactional, which would solve the problems but feels a bit dirtier. He agreed it would still be suitable for all purposes, if it comes to that. </w:t>
      </w:r>
    </w:p>
    <w:p w14:paraId="57A03F03" w14:textId="399E2FDB" w:rsidR="00192095" w:rsidRDefault="00192095" w:rsidP="00192095">
      <w:pPr>
        <w:rPr>
          <w:lang w:val="en-US"/>
        </w:rPr>
      </w:pPr>
    </w:p>
    <w:p w14:paraId="049EAF44" w14:textId="721C8E5C" w:rsidR="00192095" w:rsidRDefault="005448CA" w:rsidP="00192095">
      <w:pPr>
        <w:rPr>
          <w:lang w:val="en-US"/>
        </w:rPr>
      </w:pPr>
      <w:r>
        <w:rPr>
          <w:lang w:val="en-US"/>
        </w:rPr>
        <w:t xml:space="preserve">I attempted to implement this pre-caching solution combined with an in-memory cache and I managed to push a solution live before heading home, allowing data to roll in overnight for evaluation at the beginning of the next sprint. </w:t>
      </w:r>
    </w:p>
    <w:p w14:paraId="7D62AB2F" w14:textId="7C4D415F" w:rsidR="00192095" w:rsidRDefault="00192095" w:rsidP="00343F95">
      <w:pPr>
        <w:rPr>
          <w:lang w:val="en-US"/>
        </w:rPr>
      </w:pPr>
    </w:p>
    <w:p w14:paraId="7550A674" w14:textId="3F0CF528" w:rsidR="00784A59" w:rsidRDefault="005448CA" w:rsidP="005448CA">
      <w:pPr>
        <w:rPr>
          <w:lang w:val="en-US"/>
        </w:rPr>
      </w:pPr>
      <w:r>
        <w:rPr>
          <w:lang w:val="en-US"/>
        </w:rPr>
        <w:t xml:space="preserve">Overall, this sprint has felt quite frustrating. I’ve invested time into implementing solutions to this duplicate event problem and it’s been extremely annoying seeing them perceivably work locally but fail in production. It’s quite disheartening to be battling a problem that you can’t re-produce until it’s already deployed. I’ve chatted to Han about some of this and she thinks I need to be less harsh on myself, saying that I’ve done amazingly with what I’ve been given – especially as an IP. I can see where she’s coming from, but I just wish I could have solved these problems already. </w:t>
      </w:r>
    </w:p>
    <w:p w14:paraId="4AD07C99" w14:textId="3B48DD9D" w:rsidR="005448CA" w:rsidRDefault="005448CA" w:rsidP="005448CA">
      <w:pPr>
        <w:rPr>
          <w:lang w:val="en-US"/>
        </w:rPr>
      </w:pPr>
    </w:p>
    <w:p w14:paraId="756A9651" w14:textId="77777777" w:rsidR="005448CA" w:rsidRPr="00784A59" w:rsidRDefault="005448CA" w:rsidP="005448CA">
      <w:pPr>
        <w:rPr>
          <w:lang w:val="en-US"/>
        </w:rPr>
      </w:pPr>
    </w:p>
    <w:p w14:paraId="2765E5EA" w14:textId="36DFC1F9" w:rsidR="00BC192F" w:rsidRDefault="0022110B" w:rsidP="0022110B">
      <w:pPr>
        <w:pStyle w:val="Fake-header"/>
        <w:rPr>
          <w:lang w:eastAsia="zh-CN"/>
        </w:rPr>
      </w:pPr>
      <w:r>
        <w:rPr>
          <w:lang w:eastAsia="zh-CN"/>
        </w:rPr>
        <w:t>31/08/2017 – 13/09/2017</w:t>
      </w:r>
    </w:p>
    <w:p w14:paraId="1F97A632" w14:textId="6FE99A79" w:rsidR="0022368B" w:rsidRDefault="00A60892" w:rsidP="00FC6146">
      <w:pPr>
        <w:rPr>
          <w:lang w:eastAsia="zh-CN"/>
        </w:rPr>
      </w:pPr>
      <w:r>
        <w:rPr>
          <w:lang w:eastAsia="zh-CN"/>
        </w:rPr>
        <w:t>The start of this sprint essentially continues exactly f</w:t>
      </w:r>
      <w:r w:rsidR="00FC6146">
        <w:rPr>
          <w:lang w:eastAsia="zh-CN"/>
        </w:rPr>
        <w:t xml:space="preserve">rom where I left off yesterday, this project now kind of just exists outside of sprints and is always on the to-do list. </w:t>
      </w:r>
    </w:p>
    <w:p w14:paraId="6FD7FEE1" w14:textId="4C59DF5F" w:rsidR="00FC6146" w:rsidRDefault="00FC6146" w:rsidP="00FC6146">
      <w:pPr>
        <w:rPr>
          <w:lang w:eastAsia="zh-CN"/>
        </w:rPr>
      </w:pPr>
    </w:p>
    <w:p w14:paraId="2EDB0D10" w14:textId="70403CF1" w:rsidR="00FC6146" w:rsidRDefault="00FC6146" w:rsidP="00FC6146">
      <w:pPr>
        <w:rPr>
          <w:lang w:eastAsia="zh-CN"/>
        </w:rPr>
      </w:pPr>
      <w:r>
        <w:rPr>
          <w:lang w:eastAsia="zh-CN"/>
        </w:rPr>
        <w:t>I started out by investigating the data from the night before, checking to see if the pre-caching solution made any difference. Unfortunately, it hadn’t change anything. By this point it wasn’t just my own frustrations I had to deal with either, the stakeholders were failing to see the value in these services. I really didn’t want to see my work go to waste and just be thrown away because it’s taking longer than expected.</w:t>
      </w:r>
    </w:p>
    <w:p w14:paraId="6B6EEC26" w14:textId="19665EB9" w:rsidR="00FC6146" w:rsidRDefault="00FC6146" w:rsidP="00FC6146">
      <w:pPr>
        <w:rPr>
          <w:lang w:eastAsia="zh-CN"/>
        </w:rPr>
      </w:pPr>
    </w:p>
    <w:p w14:paraId="478FBAD9" w14:textId="1A607DBA" w:rsidR="00FC6146" w:rsidRDefault="00FC6146" w:rsidP="00FC6146">
      <w:pPr>
        <w:rPr>
          <w:lang w:eastAsia="zh-CN"/>
        </w:rPr>
      </w:pPr>
      <w:r>
        <w:rPr>
          <w:lang w:eastAsia="zh-CN"/>
        </w:rPr>
        <w:t xml:space="preserve">Because of this I spoke to the people who I knew were waiting for the service to be ready, including Cameron Viner and George Fisher. I asked them all to send me a justification for what value they’ll receive from the booking history or duplicate booking service. Once I </w:t>
      </w:r>
      <w:r>
        <w:rPr>
          <w:lang w:eastAsia="zh-CN"/>
        </w:rPr>
        <w:lastRenderedPageBreak/>
        <w:t xml:space="preserve">had a good list of reasons I passed these on to Mark and Han – they thanked me for taking the initiative to make their discussions with the stakeholders easier. The case we put forward helped us to continue the project to completion with less pressure from them. I was proud of doing this and I feel that I made a pivotal difference to the lifetime of the booking history project. It was important to me that this project was kept alive as I’d worked so hard on it and I could see the benefits it would provide. </w:t>
      </w:r>
    </w:p>
    <w:p w14:paraId="02C40E55" w14:textId="36668A7A" w:rsidR="00FC6146" w:rsidRDefault="00FC6146" w:rsidP="00FC6146">
      <w:pPr>
        <w:rPr>
          <w:lang w:eastAsia="zh-CN"/>
        </w:rPr>
      </w:pPr>
    </w:p>
    <w:p w14:paraId="16DB3B9F" w14:textId="0DD69511" w:rsidR="00FC6146" w:rsidRDefault="00FC6146" w:rsidP="00FC6146">
      <w:pPr>
        <w:rPr>
          <w:lang w:eastAsia="zh-CN"/>
        </w:rPr>
      </w:pPr>
      <w:r>
        <w:rPr>
          <w:lang w:eastAsia="zh-CN"/>
        </w:rPr>
        <w:t xml:space="preserve">Having eliminated almost all options I then decided to implement the backup plan that I had previously spoke to Tom about. He’d already agreed that it wouldn’t be detrimental to the function of the service even though it did feel a bit unclean. Essentially, instead of storing a single row per booking we would store every single event we received and when queried only return a single most recent row. This would give the illusion that our table only maintains a single record of each booking whilst actually accepting multiple. </w:t>
      </w:r>
    </w:p>
    <w:p w14:paraId="7C215BED" w14:textId="26D0A07D" w:rsidR="00FC6146" w:rsidRDefault="00FC6146" w:rsidP="00FC6146">
      <w:pPr>
        <w:rPr>
          <w:lang w:eastAsia="zh-CN"/>
        </w:rPr>
      </w:pPr>
    </w:p>
    <w:p w14:paraId="4288D1AF" w14:textId="6B1AB466" w:rsidR="00FC6146" w:rsidRDefault="00FC6146" w:rsidP="00FC6146">
      <w:pPr>
        <w:rPr>
          <w:lang w:eastAsia="zh-CN"/>
        </w:rPr>
      </w:pPr>
      <w:r>
        <w:rPr>
          <w:lang w:eastAsia="zh-CN"/>
        </w:rPr>
        <w:t>To implement this all I had to do was re-jig the structure of our database to accept multiple entries and then adjust the query that we do to insert data to the tables. At this stage I set the event times</w:t>
      </w:r>
      <w:r w:rsidR="009E4CAA">
        <w:rPr>
          <w:lang w:eastAsia="zh-CN"/>
        </w:rPr>
        <w:t xml:space="preserve">tamp as part of a composite key, meaning that </w:t>
      </w:r>
      <w:r w:rsidR="009E4CAA">
        <w:rPr>
          <w:i/>
          <w:iCs/>
          <w:lang w:eastAsia="zh-CN"/>
        </w:rPr>
        <w:t>some</w:t>
      </w:r>
      <w:r w:rsidR="009E4CAA">
        <w:rPr>
          <w:lang w:eastAsia="zh-CN"/>
        </w:rPr>
        <w:t xml:space="preserve"> duplicate events could be rejected automatically to save space. </w:t>
      </w:r>
    </w:p>
    <w:p w14:paraId="7A87A862" w14:textId="4153B734" w:rsidR="009E4CAA" w:rsidRDefault="009E4CAA" w:rsidP="00FC6146">
      <w:pPr>
        <w:rPr>
          <w:lang w:eastAsia="zh-CN"/>
        </w:rPr>
      </w:pPr>
    </w:p>
    <w:p w14:paraId="43A82C9E" w14:textId="7778454F" w:rsidR="009E4CAA" w:rsidRDefault="009E4CAA" w:rsidP="00FC6146">
      <w:pPr>
        <w:rPr>
          <w:lang w:eastAsia="zh-CN"/>
        </w:rPr>
      </w:pPr>
      <w:r>
        <w:rPr>
          <w:lang w:eastAsia="zh-CN"/>
        </w:rPr>
        <w:t xml:space="preserve">For the integration with the duplicate booking service I had to tweak the query that detects duplicates, this would no longer work with multiple rows per booking. I created a new query that could still detect duplicated bookings even with multiple data entries per booking. </w:t>
      </w:r>
    </w:p>
    <w:p w14:paraId="5C07D684" w14:textId="33BD78AB" w:rsidR="009E4CAA" w:rsidRDefault="009E4CAA" w:rsidP="00FC6146">
      <w:pPr>
        <w:rPr>
          <w:lang w:eastAsia="zh-CN"/>
        </w:rPr>
      </w:pPr>
    </w:p>
    <w:p w14:paraId="06CB157C" w14:textId="49A318DE" w:rsidR="009E4CAA" w:rsidRDefault="009E4CAA" w:rsidP="00FC6146">
      <w:pPr>
        <w:rPr>
          <w:lang w:eastAsia="zh-CN"/>
        </w:rPr>
      </w:pPr>
      <w:r>
        <w:rPr>
          <w:lang w:eastAsia="zh-CN"/>
        </w:rPr>
        <w:t xml:space="preserve">Now that I had a solution that seemed ready for production usage I wanted to write automated tests, helping to ensure the code remains correct and the system stability is consistent. I spent about three days purely focused on writing tests. It was a really good experience for me as I hadn’t actually had the chance to employ the skills I had learned in the testing workshops. I liked being able to apply them to real-life projects and see exactly how they work. </w:t>
      </w:r>
    </w:p>
    <w:p w14:paraId="10FDCAA7" w14:textId="73541F83" w:rsidR="009E4CAA" w:rsidRDefault="009E4CAA" w:rsidP="00FC6146">
      <w:pPr>
        <w:rPr>
          <w:lang w:eastAsia="zh-CN"/>
        </w:rPr>
      </w:pPr>
    </w:p>
    <w:p w14:paraId="7D49E34A" w14:textId="38FB23BB" w:rsidR="009E4CAA" w:rsidRPr="009E4CAA" w:rsidRDefault="009E4CAA" w:rsidP="00FC6146">
      <w:pPr>
        <w:rPr>
          <w:lang w:eastAsia="zh-CN"/>
        </w:rPr>
      </w:pPr>
      <w:r>
        <w:rPr>
          <w:lang w:eastAsia="zh-CN"/>
        </w:rPr>
        <w:t xml:space="preserve">When this work was finally deployed and seemed to be working successfully I rejoiced. Whilst I loved having ownership of the project and facing the big challenges it was also becoming too frustrating to deal with. It’s hard to find motivation to work on a service that nobody seems to be able to explain the problem behind. I’m glad to have eventually sorted everything out and I can step away for a little to work on other projects. </w:t>
      </w:r>
    </w:p>
    <w:p w14:paraId="037CCE21" w14:textId="65FC873A" w:rsidR="00D64A81" w:rsidRDefault="00D64A81" w:rsidP="0022368B">
      <w:pPr>
        <w:rPr>
          <w:lang w:val="en-US"/>
        </w:rPr>
      </w:pPr>
    </w:p>
    <w:p w14:paraId="49A223F3" w14:textId="1557999E" w:rsidR="009E4CAA" w:rsidRDefault="009E4CAA" w:rsidP="00772FB4">
      <w:pPr>
        <w:pStyle w:val="Fake-header"/>
        <w:rPr>
          <w:lang w:val="en-US"/>
        </w:rPr>
      </w:pPr>
    </w:p>
    <w:p w14:paraId="5CACF739" w14:textId="729521B7" w:rsidR="009E4CAA" w:rsidRDefault="009E4CAA" w:rsidP="009E4CAA">
      <w:pPr>
        <w:rPr>
          <w:lang w:val="en-US"/>
        </w:rPr>
      </w:pPr>
    </w:p>
    <w:p w14:paraId="5E3B6BC7" w14:textId="77777777" w:rsidR="009E4CAA" w:rsidRPr="009E4CAA" w:rsidRDefault="009E4CAA" w:rsidP="009E4CAA">
      <w:pPr>
        <w:rPr>
          <w:lang w:val="en-US"/>
        </w:rPr>
      </w:pPr>
    </w:p>
    <w:p w14:paraId="74716792" w14:textId="0627DA3D" w:rsidR="009E4CAA" w:rsidRDefault="009E4CAA" w:rsidP="009E4CAA">
      <w:pPr>
        <w:pStyle w:val="Fake-header"/>
        <w:rPr>
          <w:lang w:val="en-US"/>
        </w:rPr>
      </w:pPr>
      <w:r>
        <w:rPr>
          <w:lang w:val="en-US"/>
        </w:rPr>
        <w:lastRenderedPageBreak/>
        <w:t>14/09/2017 – 26/09/2017</w:t>
      </w:r>
    </w:p>
    <w:p w14:paraId="41EBFD0C" w14:textId="18103594" w:rsidR="009E4CAA" w:rsidRDefault="00CC2D05" w:rsidP="009E4CAA">
      <w:pPr>
        <w:rPr>
          <w:lang w:val="en-US"/>
        </w:rPr>
      </w:pPr>
      <w:r>
        <w:rPr>
          <w:lang w:val="en-US"/>
        </w:rPr>
        <w:t xml:space="preserve">Coming in to this sprint I was excited to find some new things to work on, I’d got quite bored of always working on the same exact project for so long. I happily picked up some work the react-car-reg-lookup. </w:t>
      </w:r>
    </w:p>
    <w:p w14:paraId="40E428AF" w14:textId="0BF9AB14" w:rsidR="00CC2D05" w:rsidRDefault="00CC2D05" w:rsidP="009E4CAA">
      <w:pPr>
        <w:rPr>
          <w:lang w:val="en-US"/>
        </w:rPr>
      </w:pPr>
    </w:p>
    <w:p w14:paraId="0424C828" w14:textId="1F4D8AB5" w:rsidR="00CC2D05" w:rsidRDefault="00CC2D05" w:rsidP="009E4CAA">
      <w:pPr>
        <w:rPr>
          <w:lang w:val="en-US"/>
        </w:rPr>
      </w:pPr>
      <w:r>
        <w:rPr>
          <w:lang w:val="en-US"/>
        </w:rPr>
        <w:t xml:space="preserve">It was reported that this component, which looks up car reg’s and pulls back model/manufacturer details had been broken in some way. Jackie reported that CDL (the supplier) reported they were receiving a lot more junk requests than usual. </w:t>
      </w:r>
    </w:p>
    <w:p w14:paraId="7CCF106D" w14:textId="2EB61B29" w:rsidR="00CC2D05" w:rsidRDefault="00CC2D05" w:rsidP="009E4CAA">
      <w:pPr>
        <w:rPr>
          <w:lang w:val="en-US"/>
        </w:rPr>
      </w:pPr>
    </w:p>
    <w:p w14:paraId="1B3CCD96" w14:textId="42D01019" w:rsidR="00CC2D05" w:rsidRDefault="00CC2D05" w:rsidP="009E4CAA">
      <w:pPr>
        <w:rPr>
          <w:lang w:val="en-US"/>
        </w:rPr>
      </w:pPr>
      <w:r>
        <w:rPr>
          <w:lang w:val="en-US"/>
        </w:rPr>
        <w:t xml:space="preserve">When I investigated this </w:t>
      </w:r>
      <w:r w:rsidR="007E0451">
        <w:rPr>
          <w:lang w:val="en-US"/>
        </w:rPr>
        <w:t>problem,</w:t>
      </w:r>
      <w:r>
        <w:rPr>
          <w:lang w:val="en-US"/>
        </w:rPr>
        <w:t xml:space="preserve"> it looked like it was coming from the fact that the car-reg field would submit a request whenever the user had stopped typing for more than 1 second. This seemed like too short of a threshold, especially for something like a car reg which a user could be slow to type. It also meant that if someone slowly typed their reg we’d send 7 requests before they’d got their actual reg. This seemed like a crazy method of submission to me. </w:t>
      </w:r>
    </w:p>
    <w:p w14:paraId="0A27268E" w14:textId="1AFEDEDE" w:rsidR="00CC2D05" w:rsidRDefault="00CC2D05" w:rsidP="009E4CAA">
      <w:pPr>
        <w:rPr>
          <w:lang w:val="en-US"/>
        </w:rPr>
      </w:pPr>
    </w:p>
    <w:p w14:paraId="3EB8B6DA" w14:textId="47AA1F1C" w:rsidR="00CC2D05" w:rsidRDefault="00CC2D05" w:rsidP="009E4CAA">
      <w:pPr>
        <w:rPr>
          <w:lang w:val="en-US"/>
        </w:rPr>
      </w:pPr>
      <w:r>
        <w:rPr>
          <w:lang w:val="en-US"/>
        </w:rPr>
        <w:t xml:space="preserve">My first change made the field lookup your details </w:t>
      </w:r>
      <w:r>
        <w:rPr>
          <w:b/>
          <w:bCs/>
          <w:lang w:val="en-US"/>
        </w:rPr>
        <w:t>only</w:t>
      </w:r>
      <w:r>
        <w:rPr>
          <w:lang w:val="en-US"/>
        </w:rPr>
        <w:t xml:space="preserve"> when your cursor left the field, indicating that you were finished. This alone would have reduced the request numbers, but I wasn’t happy with it being quite unclear to the user. I decided to instead implement a button that submits the search for your car’s details. This made it much clearer to the user and ensured that they knew what the field was doing, it removed the guess work. I received good feedback from this decision by testers Jamie and Becky who agreed that it was beneficial for the customers. </w:t>
      </w:r>
    </w:p>
    <w:p w14:paraId="7AC108C7" w14:textId="5A7ABDB7" w:rsidR="00CC2D05" w:rsidRDefault="00CC2D05" w:rsidP="009E4CAA">
      <w:pPr>
        <w:rPr>
          <w:lang w:val="en-US"/>
        </w:rPr>
      </w:pPr>
    </w:p>
    <w:p w14:paraId="31CD0666" w14:textId="5B056A36" w:rsidR="00CC2D05" w:rsidRDefault="00CC2D05" w:rsidP="009E4CAA">
      <w:pPr>
        <w:rPr>
          <w:lang w:val="en-US"/>
        </w:rPr>
      </w:pPr>
      <w:r>
        <w:rPr>
          <w:lang w:val="en-US"/>
        </w:rPr>
        <w:t>This sounded like a project well done that was ready to deploy at this point. However, I ended up having issues with the selenium tests for multiple days. All of the tests which were failing on my build in staging were absolutely fine on my own branch. I battled against this with no idea why there was a difference between the success of the tests locally vs. in staging. I eventually sought help from Tom Price and George Fisher who after about an hour managed to solve the prob</w:t>
      </w:r>
      <w:r w:rsidR="00343DF4">
        <w:rPr>
          <w:lang w:val="en-US"/>
        </w:rPr>
        <w:t>lem. I was glad this finally worked and could be deployed.</w:t>
      </w:r>
    </w:p>
    <w:p w14:paraId="79C87A59" w14:textId="1B0A9548" w:rsidR="003B1AA0" w:rsidRDefault="003B1AA0" w:rsidP="009E4CAA">
      <w:pPr>
        <w:rPr>
          <w:lang w:val="en-US"/>
        </w:rPr>
      </w:pPr>
    </w:p>
    <w:p w14:paraId="000DA2D5" w14:textId="5681B213" w:rsidR="003B1AA0" w:rsidRDefault="003B1AA0" w:rsidP="009E4CAA">
      <w:pPr>
        <w:rPr>
          <w:lang w:val="en-US"/>
        </w:rPr>
      </w:pPr>
      <w:r>
        <w:rPr>
          <w:lang w:val="en-US"/>
        </w:rPr>
        <w:t>During this sprint I also had my onboarding review. It took me about a day to prepare my notes for this as I had to compile together all of the work I’d done so far to prove my objectives had been met. I managed to pass with flying colours and I felt ecstatic that I’d achieved this. It has been an amazing start here at HX and I can’t wait to it going!</w:t>
      </w:r>
    </w:p>
    <w:p w14:paraId="614AB685" w14:textId="0A48F90A" w:rsidR="00343DF4" w:rsidRDefault="00343DF4" w:rsidP="009E4CAA">
      <w:pPr>
        <w:rPr>
          <w:lang w:val="en-US"/>
        </w:rPr>
      </w:pPr>
    </w:p>
    <w:p w14:paraId="700DDEBE" w14:textId="56BAC593" w:rsidR="00343DF4" w:rsidRDefault="00343DF4" w:rsidP="00343DF4">
      <w:pPr>
        <w:rPr>
          <w:lang w:val="en-US"/>
        </w:rPr>
      </w:pPr>
      <w:r w:rsidRPr="003B1AA0">
        <w:rPr>
          <w:lang w:val="en-US"/>
        </w:rPr>
        <w:t xml:space="preserve">Overall, this sprint didn’t feel extremely productive. After all, I’d spent an entire 2 weeks on one focal point but had a few bumps along the way. Including having to get used to the funky way the react-car-reg-lookup component is pulled into tripapp and render from a single source. Especially having worked almost exclusively on the backend booking history service recently this took some getting used to. I’m glad I managed to get there in the end </w:t>
      </w:r>
      <w:r w:rsidRPr="003B1AA0">
        <w:rPr>
          <w:lang w:val="en-US"/>
        </w:rPr>
        <w:lastRenderedPageBreak/>
        <w:t>and I believe my front-end skills benefitted from the experience, especially learning more about componentization.</w:t>
      </w:r>
      <w:r>
        <w:rPr>
          <w:lang w:val="en-US"/>
        </w:rPr>
        <w:t xml:space="preserve"> </w:t>
      </w:r>
    </w:p>
    <w:p w14:paraId="563A7038" w14:textId="1AEFE9B1" w:rsidR="000A299E" w:rsidRDefault="000A299E" w:rsidP="00343DF4">
      <w:pPr>
        <w:rPr>
          <w:lang w:val="en-US"/>
        </w:rPr>
      </w:pPr>
    </w:p>
    <w:p w14:paraId="00E4DA83" w14:textId="77777777" w:rsidR="000A299E" w:rsidRPr="00CC2D05" w:rsidRDefault="000A299E" w:rsidP="00343DF4">
      <w:pPr>
        <w:rPr>
          <w:lang w:val="en-US"/>
        </w:rPr>
      </w:pPr>
    </w:p>
    <w:p w14:paraId="03C82F17" w14:textId="77777777" w:rsidR="009E4CAA" w:rsidRPr="009E4CAA" w:rsidRDefault="009E4CAA" w:rsidP="009E4CAA">
      <w:pPr>
        <w:rPr>
          <w:lang w:val="en-US"/>
        </w:rPr>
      </w:pPr>
    </w:p>
    <w:p w14:paraId="70191E34" w14:textId="40C589EC" w:rsidR="009E4CAA" w:rsidRDefault="00DC565D" w:rsidP="00DC565D">
      <w:pPr>
        <w:pStyle w:val="Fake-header"/>
        <w:rPr>
          <w:lang w:val="en-US"/>
        </w:rPr>
      </w:pPr>
      <w:r>
        <w:rPr>
          <w:lang w:val="en-US"/>
        </w:rPr>
        <w:t>27/09/2017 – 10/10/2017</w:t>
      </w:r>
    </w:p>
    <w:p w14:paraId="754906C3" w14:textId="014D8D42" w:rsidR="00DC565D" w:rsidRDefault="004870C0" w:rsidP="00DC565D">
      <w:pPr>
        <w:rPr>
          <w:lang w:val="en-US"/>
        </w:rPr>
      </w:pPr>
      <w:r>
        <w:rPr>
          <w:lang w:val="en-US"/>
        </w:rPr>
        <w:t xml:space="preserve">During this sprint I ended up focusing on work </w:t>
      </w:r>
      <w:r w:rsidR="00C35125">
        <w:rPr>
          <w:lang w:val="en-US"/>
        </w:rPr>
        <w:t xml:space="preserve">surrounding the “Real Reviews” project. This initial ticket involved trying to make the reviews that appear on the website more brand-based. Right now, no matter what brand is in use we show the HX-specific reviews which isn’t as useful for customers. As much as products might not change between brands those products can still operate slightly differently per-brand and receive different ratings. It seems only fair that reviews are separated by brand. </w:t>
      </w:r>
    </w:p>
    <w:p w14:paraId="64D7A4E1" w14:textId="3FDD3251" w:rsidR="00C35125" w:rsidRDefault="00C35125" w:rsidP="00DC565D">
      <w:pPr>
        <w:rPr>
          <w:lang w:val="en-US"/>
        </w:rPr>
      </w:pPr>
    </w:p>
    <w:p w14:paraId="23E01A74" w14:textId="3B4BF599" w:rsidR="00C35125" w:rsidRDefault="00C35125" w:rsidP="00DC565D">
      <w:pPr>
        <w:rPr>
          <w:lang w:val="en-US"/>
        </w:rPr>
      </w:pPr>
      <w:r>
        <w:rPr>
          <w:lang w:val="en-US"/>
        </w:rPr>
        <w:t xml:space="preserve">Upon initial investigation the entire database filled with reviews seemed to be flawed. Most of the reviews we have don’t actually have a branch attached. However, when I spoke to Ricardo he told me that reviews which have an empty brand are technically HX reviews. Meaning that HX reviews could be branded as either ‘’, null or ‘HX’ which was annoying. </w:t>
      </w:r>
    </w:p>
    <w:p w14:paraId="6C19BC48" w14:textId="3258FDDC" w:rsidR="00C35125" w:rsidRDefault="00C35125" w:rsidP="00DC565D">
      <w:pPr>
        <w:rPr>
          <w:lang w:val="en-US"/>
        </w:rPr>
      </w:pPr>
    </w:p>
    <w:p w14:paraId="30B08AB6" w14:textId="2AEE3D3F" w:rsidR="00C35125" w:rsidRDefault="00C35125" w:rsidP="00C35125">
      <w:pPr>
        <w:rPr>
          <w:lang w:val="en-US"/>
        </w:rPr>
      </w:pPr>
      <w:r>
        <w:rPr>
          <w:lang w:val="en-US"/>
        </w:rPr>
        <w:t>At least this meant it should still be possible. I paired up with Adrian remotely for a lot of this work. We initially made the change to HAPI to be able to pass in a brand and a language so that we can pull back the appropriate reviews. We ran this by Ricardo to check he</w:t>
      </w:r>
      <w:r w:rsidR="00816680">
        <w:rPr>
          <w:lang w:val="en-US"/>
        </w:rPr>
        <w:t xml:space="preserve"> saw the expected data. Whilst he couldn’t confirm that the data was the exact same he still approved of our source and said that once we have it working he would point his work to use our query. I saw this as a success as we’d essentially been told we’d written a better query than what he was using. </w:t>
      </w:r>
    </w:p>
    <w:p w14:paraId="10B07155" w14:textId="5BF87C61" w:rsidR="00816680" w:rsidRDefault="00816680" w:rsidP="00C35125">
      <w:pPr>
        <w:rPr>
          <w:lang w:val="en-US"/>
        </w:rPr>
      </w:pPr>
    </w:p>
    <w:p w14:paraId="66C87F69" w14:textId="6722C723" w:rsidR="00816680" w:rsidRDefault="00816680" w:rsidP="00C35125">
      <w:pPr>
        <w:rPr>
          <w:lang w:val="en-US"/>
        </w:rPr>
      </w:pPr>
      <w:r>
        <w:rPr>
          <w:lang w:val="en-US"/>
        </w:rPr>
        <w:t xml:space="preserve">Having had this confirmation Adrian and I started to work on changing tripapp and render to actually supply the brand params when querying for reviews. This was a fairly trivial change, besides tripapp in which I did have to go and add the brand codes to the site-config files. </w:t>
      </w:r>
    </w:p>
    <w:p w14:paraId="3C3E7B88" w14:textId="4415E6E0" w:rsidR="00816680" w:rsidRDefault="00816680" w:rsidP="00C35125">
      <w:pPr>
        <w:rPr>
          <w:lang w:val="en-US"/>
        </w:rPr>
      </w:pPr>
    </w:p>
    <w:p w14:paraId="1746EA62" w14:textId="0B6B46E0" w:rsidR="00816680" w:rsidRDefault="00816680" w:rsidP="00C35125">
      <w:pPr>
        <w:rPr>
          <w:lang w:val="en-US"/>
        </w:rPr>
      </w:pPr>
      <w:r>
        <w:rPr>
          <w:lang w:val="en-US"/>
        </w:rPr>
        <w:t xml:space="preserve">During this implementation step we were made aware of the reviews-service too. Which was one of the smaller services trying to replace functionality of HAPI. It was entirely focused on supplying review data to dependent services – we’d now have to change this area as well as HAPI. Although annoying Adrian and I managed to convert it to use our query quite quickly. </w:t>
      </w:r>
    </w:p>
    <w:p w14:paraId="2D8AA447" w14:textId="3ACD1006" w:rsidR="00816680" w:rsidRDefault="00816680" w:rsidP="00C35125">
      <w:pPr>
        <w:rPr>
          <w:lang w:val="en-US"/>
        </w:rPr>
      </w:pPr>
    </w:p>
    <w:p w14:paraId="67EC784D" w14:textId="2C91DDFF" w:rsidR="00816680" w:rsidRDefault="00816680" w:rsidP="00C35125">
      <w:pPr>
        <w:rPr>
          <w:lang w:val="en-US"/>
        </w:rPr>
      </w:pPr>
      <w:r>
        <w:rPr>
          <w:lang w:val="en-US"/>
        </w:rPr>
        <w:t xml:space="preserve">We now had faith that our complicated query had been changed in all of the correct places – including the core change in HAPI + Reivews-service and the parameter pass-in change in Tripapp+render. </w:t>
      </w:r>
    </w:p>
    <w:p w14:paraId="72FE3BBA" w14:textId="1E464256" w:rsidR="00816680" w:rsidRDefault="00816680" w:rsidP="00C35125">
      <w:pPr>
        <w:rPr>
          <w:lang w:val="en-US"/>
        </w:rPr>
      </w:pPr>
    </w:p>
    <w:p w14:paraId="259ED238" w14:textId="76C7689E" w:rsidR="00DC565D" w:rsidRPr="00DC565D" w:rsidRDefault="00816680" w:rsidP="003B1AA0">
      <w:pPr>
        <w:rPr>
          <w:lang w:val="en-US"/>
        </w:rPr>
      </w:pPr>
      <w:r>
        <w:rPr>
          <w:lang w:val="en-US"/>
        </w:rPr>
        <w:t>This piece of work went pretty well and gave me a lot of exposure to HAPI and some other microservices besides BH. It was interesting to investigate some of the legacy areas of HAPI, including this database. The work could have been a lot easier if the design was different, but we managed to make do with what we had. My communication certainly benefitted from working remotely with Adrian so much!</w:t>
      </w:r>
    </w:p>
    <w:p w14:paraId="4261A2AF" w14:textId="6C4A0E72"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w:t>
      </w:r>
      <w:proofErr w:type="gramStart"/>
      <w:r w:rsidRPr="00D1040A">
        <w:rPr>
          <w:lang w:val="en-US"/>
        </w:rPr>
        <w:t>deployed</w:t>
      </w:r>
      <w:proofErr w:type="gramEnd"/>
      <w:r w:rsidRPr="00D1040A">
        <w:rPr>
          <w:lang w:val="en-US"/>
        </w:rPr>
        <w:t xml:space="preserve">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w:t>
      </w:r>
      <w:proofErr w:type="gramStart"/>
      <w:r w:rsidRPr="00D1040A">
        <w:rPr>
          <w:lang w:val="en-US"/>
        </w:rPr>
        <w:t>https://monosnap.com/file/6nPimtkEQ2CSF7nC9UX8CGvLWwUuFN.png ?</w:t>
      </w:r>
      <w:proofErr w:type="gramEnd"/>
    </w:p>
    <w:p w14:paraId="21017900" w14:textId="77777777" w:rsidR="00D1040A" w:rsidRPr="00D1040A" w:rsidRDefault="00D1040A" w:rsidP="00D1040A">
      <w:pPr>
        <w:rPr>
          <w:lang w:val="en-US"/>
        </w:rPr>
      </w:pPr>
      <w:r w:rsidRPr="00D1040A">
        <w:rPr>
          <w:lang w:val="en-US"/>
        </w:rPr>
        <w:t>- Improve mindfulness/self-reflection</w:t>
      </w:r>
    </w:p>
    <w:p w14:paraId="68634444" w14:textId="7DE60A24" w:rsidR="00D1040A" w:rsidRDefault="000F7358" w:rsidP="00D1040A">
      <w:pPr>
        <w:rPr>
          <w:lang w:val="en-US"/>
        </w:rPr>
      </w:pPr>
      <w:r>
        <w:rPr>
          <w:lang w:val="en-US"/>
        </w:rPr>
        <w:t xml:space="preserve">    - N/a</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lastRenderedPageBreak/>
        <w:t>17/10</w:t>
      </w:r>
      <w:r w:rsidR="00BB596E">
        <w:rPr>
          <w:lang w:val="en-US"/>
        </w:rPr>
        <w:t>/2017 – Post Onboarding regrets</w:t>
      </w:r>
    </w:p>
    <w:p w14:paraId="75007829" w14:textId="77777777" w:rsidR="00BB596E" w:rsidRPr="00BB596E" w:rsidRDefault="00BB596E" w:rsidP="00BB596E">
      <w:r w:rsidRPr="00BB596E">
        <w:t>Today was our first call center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160CE1C0" w:rsidR="00BB596E" w:rsidRPr="00BB596E" w:rsidRDefault="00BB596E" w:rsidP="00BB596E">
      <w:r w:rsidRPr="00BB596E">
        <w:t xml:space="preserve">I then had my 1-2-1 with Luke Hansell after lunch where we spoke about how things have been going since onboarding. I regrettably </w:t>
      </w:r>
      <w:r w:rsidR="006737B3">
        <w:t xml:space="preserve">had to tell him </w:t>
      </w:r>
      <w:r w:rsidRPr="00BB596E">
        <w:t>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3E8DA085" w:rsidR="00BB596E" w:rsidRPr="00BB596E" w:rsidRDefault="00BB596E" w:rsidP="00BB596E">
      <w:r w:rsidRPr="00BB596E">
        <w:t xml:space="preserve">After talking to Luke and being encouraged back into my old habits Louis Pryer and Jess Everton of the Parking (booking) pod approached Mark and </w:t>
      </w:r>
      <w:r w:rsidR="006737B3" w:rsidRPr="00BB596E">
        <w:t>me.</w:t>
      </w:r>
      <w:r w:rsidRPr="00BB596E">
        <w:t xml:space="preserve">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quickly agree'd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523F21C7" w14:textId="0270746E" w:rsidR="006737B3" w:rsidRDefault="006737B3" w:rsidP="006737B3">
      <w:pPr>
        <w:pStyle w:val="Fake-header"/>
        <w:rPr>
          <w:lang w:val="en-US"/>
        </w:rPr>
      </w:pPr>
      <w:r>
        <w:rPr>
          <w:lang w:val="en-US"/>
        </w:rPr>
        <w:lastRenderedPageBreak/>
        <w:t>25/10/2017 – 08/11/2017</w:t>
      </w:r>
    </w:p>
    <w:p w14:paraId="2F2F5131" w14:textId="62226222" w:rsidR="006737B3" w:rsidRDefault="006737B3" w:rsidP="006737B3">
      <w:pPr>
        <w:rPr>
          <w:lang w:val="en-US"/>
        </w:rPr>
      </w:pPr>
      <w:r>
        <w:rPr>
          <w:lang w:val="en-US"/>
        </w:rPr>
        <w:t xml:space="preserve">Throughout this sprint I was still dealing with the hang-up of being the go-to reviews guy. The reviews on the German site were coming through inconsistently, sometimes not being there at all and other times having a mismatch between number of ratings and actual read-able reviews. This could lead to confused customers and may frustrate some people. I unfortunately wasn’t able to help much with this as I wasn’t familiar enough with way German reviews worked. </w:t>
      </w:r>
    </w:p>
    <w:p w14:paraId="5C1B9F39" w14:textId="2AB824A0" w:rsidR="006737B3" w:rsidRDefault="006737B3" w:rsidP="006737B3">
      <w:pPr>
        <w:rPr>
          <w:lang w:val="en-US"/>
        </w:rPr>
      </w:pPr>
    </w:p>
    <w:p w14:paraId="7561DC92" w14:textId="6C6B79A6" w:rsidR="006737B3" w:rsidRDefault="006737B3" w:rsidP="006737B3">
      <w:pPr>
        <w:rPr>
          <w:lang w:val="en-US"/>
        </w:rPr>
      </w:pPr>
      <w:r>
        <w:rPr>
          <w:lang w:val="en-US"/>
        </w:rPr>
        <w:t xml:space="preserve">Outside of this I worked on a new platform to me called Static-site-generator (SSG). This project aims to remove the moving parts of the website and just generate the site’s content statically when it’s deployed – then never changing it again until re-deployed. This can be faster than dynamic websites and removes the complexity of moving parts on the page. We were aiming to make the </w:t>
      </w:r>
      <w:hyperlink r:id="rId10" w:history="1">
        <w:r w:rsidRPr="00DC3187">
          <w:rPr>
            <w:rStyle w:val="Hyperlink"/>
            <w:lang w:val="en-US"/>
          </w:rPr>
          <w:t>http://www.holidayextras.co.uk/details-form-view.html</w:t>
        </w:r>
      </w:hyperlink>
      <w:r>
        <w:rPr>
          <w:lang w:val="en-US"/>
        </w:rPr>
        <w:t xml:space="preserve"> pre-fill with the current user’s email if they’re logged in. To achieve </w:t>
      </w:r>
      <w:proofErr w:type="gramStart"/>
      <w:r>
        <w:rPr>
          <w:lang w:val="en-US"/>
        </w:rPr>
        <w:t>this</w:t>
      </w:r>
      <w:proofErr w:type="gramEnd"/>
      <w:r>
        <w:rPr>
          <w:lang w:val="en-US"/>
        </w:rPr>
        <w:t xml:space="preserve"> I had to research about Redux and figure out how to access the state-store to be able to check if the user is logged in. Once I’d figured this out the ticket wasn’t too complicated – I just had to take their email and populate a field on screen with it. It was mainly the figuring out of SSG’s compilation methods and redux that took me some time. </w:t>
      </w:r>
    </w:p>
    <w:p w14:paraId="7226B788" w14:textId="146C692B" w:rsidR="006737B3" w:rsidRDefault="006737B3" w:rsidP="006737B3">
      <w:pPr>
        <w:rPr>
          <w:lang w:val="en-US"/>
        </w:rPr>
      </w:pPr>
    </w:p>
    <w:p w14:paraId="06264B71" w14:textId="62BEB264" w:rsidR="00064688" w:rsidRDefault="00064688" w:rsidP="006737B3">
      <w:pPr>
        <w:rPr>
          <w:lang w:val="en-US"/>
        </w:rPr>
      </w:pPr>
      <w:r>
        <w:rPr>
          <w:lang w:val="en-US"/>
        </w:rPr>
        <w:t xml:space="preserve">This sprint was quite interesting as I got to use a new platform that is quite unique at HX. I’ve never experience any kind of static site generation tools, so it was cool to see how this worked and actually give it a go. I’m glad to have broadened my technical skills here and also my communication due to the advice I had to seek on it directly from Warren. </w:t>
      </w:r>
    </w:p>
    <w:p w14:paraId="1C28191D" w14:textId="77777777" w:rsidR="006737B3" w:rsidRDefault="006737B3" w:rsidP="00BB596E">
      <w:pPr>
        <w:pStyle w:val="Fake-header"/>
        <w:rPr>
          <w:lang w:val="en-US"/>
        </w:rPr>
      </w:pPr>
    </w:p>
    <w:p w14:paraId="3340B39A" w14:textId="507CDC7D" w:rsidR="00BB596E" w:rsidRDefault="00D13B76" w:rsidP="00D13B76">
      <w:pPr>
        <w:pStyle w:val="Fake-header"/>
      </w:pPr>
      <w:r>
        <w:t>09/11/2017 –</w:t>
      </w:r>
      <w:r w:rsidR="00B55EF5">
        <w:t xml:space="preserve"> 27</w:t>
      </w:r>
      <w:r>
        <w:t>/11/2017</w:t>
      </w:r>
    </w:p>
    <w:p w14:paraId="03202B1A" w14:textId="7A14162D" w:rsidR="00D13B76" w:rsidRDefault="00D13B76" w:rsidP="00D13B76">
      <w:r>
        <w:t xml:space="preserve">This was another one of those sprints where I had a singular focus. This time it was some front-end heavy work in tripapp. It involved overhauling the “contact us” modal design to one provided by the UXUI team. This was quite a nice challenge as I hadn’t really worked closely with the designers yet and tried to implement one of their designs. </w:t>
      </w:r>
    </w:p>
    <w:p w14:paraId="6FA3BA39" w14:textId="22618323" w:rsidR="00D13B76" w:rsidRDefault="00D13B76" w:rsidP="00D13B76"/>
    <w:p w14:paraId="11F09AE0" w14:textId="521BB84F" w:rsidR="003F2AA1" w:rsidRDefault="003F2AA1" w:rsidP="00D13B76">
      <w:r>
        <w:t xml:space="preserve">This went pretty well for the most part, the design being visible in the pattern library made it easy to replicate in tripapp. There were some minor css inconsistencies due to the differences in the systems, but these didn’t take much tweaking. </w:t>
      </w:r>
    </w:p>
    <w:p w14:paraId="66A64F30" w14:textId="14878385" w:rsidR="003F2AA1" w:rsidRDefault="003F2AA1" w:rsidP="00D13B76"/>
    <w:p w14:paraId="2DCD4AA0" w14:textId="782DCBD7" w:rsidR="003F2AA1" w:rsidRDefault="003F2AA1" w:rsidP="00D13B76">
      <w:r>
        <w:t xml:space="preserve">The ticket originally said to do this for the UK only, but I figured it would be cleaner and easier to do it for both counties at once. However, what I failed ot realise is the difference in functionality of the two websites. Due to the lack of a live chat on the German website and no customer number the design needed to be different for them. I originally went about fixing the problems between the two myself, until it came up in conversation with Nasim who was disappointed that I changed his designs. He seemed offended that I did that, but I was just trying to get my work done ASAP, I figured sending it back and waiting would have been pretty slow. At this point I let him adapt the design for the changed requirements and he returned to me with an updated design with the </w:t>
      </w:r>
      <w:r>
        <w:lastRenderedPageBreak/>
        <w:t xml:space="preserve">hour. I was impressed with his speed here and really appreciated the turnaround time. I got straight to work on implementing the upgraded version of his deisgn. </w:t>
      </w:r>
    </w:p>
    <w:p w14:paraId="0FF1E5DA" w14:textId="4E0BA1A7" w:rsidR="003F2AA1" w:rsidRDefault="003F2AA1" w:rsidP="00D13B76"/>
    <w:p w14:paraId="2F456C1F" w14:textId="1ACA7627" w:rsidR="003F2AA1" w:rsidRDefault="003F2AA1" w:rsidP="00D13B76">
      <w:r>
        <w:t xml:space="preserve">In the end, this ticket was a really good experience for me. I hadn’t been exposed to tripapp or the front-end very much. It was nice to have a project that contains so much visual progress, I can see exactly when I’m doing well and watch my work progress. It’s a nice feeling to have this instant feedback in the form of a prettier UI. In future I need to be more careful how I treat designers and their work, I hadn’t imagined I would offend someone by tweaking </w:t>
      </w:r>
      <w:proofErr w:type="gramStart"/>
      <w:r>
        <w:t>it</w:t>
      </w:r>
      <w:proofErr w:type="gramEnd"/>
      <w:r>
        <w:t xml:space="preserve"> but I guess I did. </w:t>
      </w:r>
    </w:p>
    <w:p w14:paraId="767284E7" w14:textId="77777777" w:rsidR="003F2AA1" w:rsidRDefault="003F2AA1" w:rsidP="00D13B76"/>
    <w:p w14:paraId="1DDBBAF7" w14:textId="34A7D69B" w:rsidR="00D13B76" w:rsidRDefault="00D13B76" w:rsidP="00D13B76">
      <w:r>
        <w:t>End result</w:t>
      </w:r>
    </w:p>
    <w:p w14:paraId="43B1A76C" w14:textId="624E3009" w:rsidR="00D13B76" w:rsidRDefault="00D13B76" w:rsidP="0042257E">
      <w:pPr>
        <w:pStyle w:val="ListParagraph"/>
        <w:numPr>
          <w:ilvl w:val="0"/>
          <w:numId w:val="2"/>
        </w:numPr>
      </w:pPr>
      <w:hyperlink r:id="rId11" w:history="1">
        <w:r w:rsidRPr="00DC3187">
          <w:rPr>
            <w:rStyle w:val="Hyperlink"/>
          </w:rPr>
          <w:t>http://take.ms/JDqBA</w:t>
        </w:r>
      </w:hyperlink>
    </w:p>
    <w:p w14:paraId="744E545C" w14:textId="32B436ED" w:rsidR="00D13B76" w:rsidRDefault="00D13B76" w:rsidP="0042257E">
      <w:pPr>
        <w:pStyle w:val="ListParagraph"/>
        <w:numPr>
          <w:ilvl w:val="0"/>
          <w:numId w:val="2"/>
        </w:numPr>
      </w:pPr>
      <w:hyperlink r:id="rId12" w:history="1">
        <w:r w:rsidRPr="00DC3187">
          <w:rPr>
            <w:rStyle w:val="Hyperlink"/>
          </w:rPr>
          <w:t>http://take.ms/PzoAz</w:t>
        </w:r>
      </w:hyperlink>
      <w:r>
        <w:t xml:space="preserve"> </w:t>
      </w:r>
    </w:p>
    <w:p w14:paraId="7343DE0B" w14:textId="77777777" w:rsidR="00D13B76" w:rsidRPr="00D13B76" w:rsidRDefault="00D13B76" w:rsidP="00D13B76"/>
    <w:p w14:paraId="7CC395A0" w14:textId="77777777" w:rsidR="006831AD" w:rsidRPr="006831AD" w:rsidRDefault="006831AD" w:rsidP="006831AD"/>
    <w:p w14:paraId="4C2D8C03" w14:textId="77777777" w:rsidR="00BB596E" w:rsidRPr="00BB596E" w:rsidRDefault="00BB596E" w:rsidP="00BB596E"/>
    <w:p w14:paraId="28996A6F" w14:textId="485C0D5F" w:rsidR="00A92AC4" w:rsidRDefault="00A259C9" w:rsidP="00A259C9">
      <w:pPr>
        <w:pStyle w:val="Fake-header"/>
      </w:pPr>
      <w:r>
        <w:t>28/11/2017 – 20/12/2017</w:t>
      </w:r>
      <w:r w:rsidR="00E2768A">
        <w:t xml:space="preserve"> - Overview</w:t>
      </w:r>
    </w:p>
    <w:p w14:paraId="6B5BB27C" w14:textId="21F97F22" w:rsidR="00A259C9" w:rsidRDefault="00A259C9" w:rsidP="00A259C9">
      <w:r>
        <w:t xml:space="preserve">During these few weeks we had a big focus on the customer number, especially trying to get it working on render. Since render has so many brands and all of the retail and direct booking paths it was a bit more complicated than when it was put on tripapp. </w:t>
      </w:r>
    </w:p>
    <w:p w14:paraId="6D7B9595" w14:textId="77777777" w:rsidR="00A259C9" w:rsidRDefault="00A259C9" w:rsidP="00A259C9"/>
    <w:p w14:paraId="61A4AF77" w14:textId="061353E2" w:rsidR="00A259C9" w:rsidRDefault="00A259C9" w:rsidP="00A259C9">
      <w:r>
        <w:t xml:space="preserve">I spent a few days shadowing Kirl and Adrian remotely. They’d both worked extensively on the original customer number project and it was invaluable to gain knowledge by watching them and hearing their discussions. They talked me through the implementation of the priority-pin service on Heroku as well as how tripapp integrates with it. We then all worked together to actually start implementing this functionality in render. </w:t>
      </w:r>
    </w:p>
    <w:p w14:paraId="2E85C22B" w14:textId="5C76C6E2" w:rsidR="00A259C9" w:rsidRDefault="00A259C9" w:rsidP="00A259C9"/>
    <w:p w14:paraId="53B8AF15" w14:textId="71DB4EAE" w:rsidR="00A259C9" w:rsidRDefault="00A259C9" w:rsidP="00A259C9">
      <w:r>
        <w:t xml:space="preserve">It was quite easy to do the availability, upgrades and MVP1 pages as these had already been done in tripapp. This means that the priority pin service was already designed to support these pages and the parameters they would send. All we had to do was ensure that Render sent the right params. </w:t>
      </w:r>
      <w:r w:rsidR="00890196">
        <w:t xml:space="preserve">This didn’t take long before the customer number was successfully appearing on render’s availability pages. We then expanded it to the other 2 simple pages. This had all gone relatively smoothly so far. </w:t>
      </w:r>
    </w:p>
    <w:p w14:paraId="05664C0C" w14:textId="40800BF3" w:rsidR="00890196" w:rsidRDefault="00890196" w:rsidP="00A259C9"/>
    <w:p w14:paraId="0B574DD6" w14:textId="5160553F" w:rsidR="00890196" w:rsidRDefault="00890196" w:rsidP="00A259C9">
      <w:r>
        <w:t xml:space="preserve">Next, we wanted to put the customer number on Render’s MMB page, which is where the unknown territory started. We had to first modify the priority pin service to understand what page MMB was and what data it would need attached. Once we’d done this we just had to make render send through the right data, but we’re not done yet. </w:t>
      </w:r>
    </w:p>
    <w:p w14:paraId="06620670" w14:textId="799DB9D2" w:rsidR="00890196" w:rsidRDefault="00890196" w:rsidP="00A259C9"/>
    <w:p w14:paraId="32EEA3E7" w14:textId="660E0153" w:rsidR="00890196" w:rsidRDefault="00890196" w:rsidP="00A259C9">
      <w:r>
        <w:lastRenderedPageBreak/>
        <w:t>Finally, we had to work on gabble to ensure that the CC staff could actually use these new customer numbers. If the number didn’t open for the CC on the correct page where the customer was then the whole thing would be pointless. Once we’d managed to get this fragment working the whole thing could work together, creating a full flow from the generation of a customer number to the population of the CC’s page.</w:t>
      </w:r>
    </w:p>
    <w:p w14:paraId="4255B467" w14:textId="6CF6B8CB" w:rsidR="00890196" w:rsidRDefault="00890196" w:rsidP="00A259C9"/>
    <w:p w14:paraId="2987D60B" w14:textId="020EFCEB" w:rsidR="00A259C9" w:rsidRDefault="00890196" w:rsidP="004610DB">
      <w:r>
        <w:t xml:space="preserve">I was glad to have the chance to work on this project with Adrian and Kiril, especially as Kiril </w:t>
      </w:r>
      <w:r w:rsidR="004610DB">
        <w:t xml:space="preserve">was becoming busy with the purple parking pod he was also part of – it was important to pick up his knowledge on the customer pin whilst he was still around. The remote calls with both Bulgarian developers have really helped me enhance my communication skills, turning me into a more well-rounded developer rather than just a strong coder. </w:t>
      </w:r>
    </w:p>
    <w:p w14:paraId="140971AE" w14:textId="495ADD6E" w:rsidR="004610DB" w:rsidRDefault="004610DB" w:rsidP="004610DB"/>
    <w:p w14:paraId="3DED9ECD" w14:textId="77777777" w:rsidR="004610DB" w:rsidRPr="00A259C9" w:rsidRDefault="004610DB" w:rsidP="004610DB"/>
    <w:p w14:paraId="0ACB5244" w14:textId="54865E6D" w:rsidR="00A92AC4" w:rsidRDefault="00A92AC4" w:rsidP="00A92AC4">
      <w:pPr>
        <w:pStyle w:val="Fake-header"/>
      </w:pPr>
      <w:r>
        <w:t>08/12</w:t>
      </w:r>
      <w:r w:rsidR="00A1169F">
        <w:t>/2017</w:t>
      </w:r>
      <w:r w:rsidR="006B6540">
        <w:t xml:space="preserve"> – Welcome Jordan</w:t>
      </w:r>
    </w:p>
    <w:p w14:paraId="36A2CD23" w14:textId="77777777" w:rsidR="00A1169F" w:rsidRPr="00A1169F" w:rsidRDefault="00A1169F" w:rsidP="00A1169F">
      <w:r w:rsidRPr="00A1169F">
        <w:t>Today I spent the day teaching a new guy the ropes of CEX.</w:t>
      </w:r>
    </w:p>
    <w:p w14:paraId="1EA49334" w14:textId="2BEADFB7" w:rsidR="00A1169F" w:rsidRPr="00A1169F" w:rsidRDefault="00A1169F" w:rsidP="00A1169F">
      <w:r w:rsidRPr="00A1169F">
        <w:t xml:space="preserve">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w:t>
      </w:r>
      <w:r w:rsidR="00A259C9" w:rsidRPr="00A1169F">
        <w:t>together,</w:t>
      </w:r>
      <w:r w:rsidRPr="00A1169F">
        <w:t xml:space="preserve"> and I talked him through the work I've been doing and we loosely pair programmed some of the work - Using his input for validation and sometimes coding improvements (input cookies check instead of a callback param)</w:t>
      </w:r>
    </w:p>
    <w:p w14:paraId="2AB0036A" w14:textId="3C79CE90"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he went. It took a little bit of </w:t>
      </w:r>
      <w:r w:rsidR="00A259C9" w:rsidRPr="00A1169F">
        <w:t>time,</w:t>
      </w:r>
      <w:r w:rsidRPr="00A1169F">
        <w:t xml:space="preserve"> but he found the right area and made the change. I told him to use Jamie for advice on UXUI and they made a prettier design with a </w:t>
      </w:r>
      <w:r w:rsidR="00A259C9" w:rsidRPr="00A1169F">
        <w:t>panelled</w:t>
      </w:r>
      <w:r w:rsidRPr="00A1169F">
        <w:t xml:space="preserve">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9ACE099" w:rsidR="00A1169F" w:rsidRDefault="00A1169F" w:rsidP="00A1169F">
      <w:pPr>
        <w:pStyle w:val="Fake-header"/>
      </w:pPr>
      <w:r>
        <w:lastRenderedPageBreak/>
        <w:t>11/12/2017</w:t>
      </w:r>
      <w:r w:rsidR="00C2495D">
        <w:t xml:space="preserve"> – CEXPedite</w:t>
      </w:r>
      <w:r w:rsidR="00D47E61">
        <w:t>?</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3FE87179" w:rsidR="00A1169F" w:rsidRDefault="00A1169F" w:rsidP="00A1169F">
      <w:r w:rsidRPr="00A1169F">
        <w:t xml:space="preserve">Throughout the afternoon we were having a lot of discussion about how to handle the requests to the Priority Pin service on Heroku. It's hosted externally on Heroku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w:t>
      </w:r>
      <w:r w:rsidR="009B1FD7" w:rsidRPr="00A1169F">
        <w:t>Obviously,</w:t>
      </w:r>
      <w:r w:rsidRPr="00A1169F">
        <w:t xml:space="preserve"> this is a huge security flaw that we'd introduced via Render. </w:t>
      </w:r>
      <w:r w:rsidR="009B1FD7" w:rsidRPr="00A1169F">
        <w:t>However,</w:t>
      </w:r>
      <w:r w:rsidRPr="00A1169F">
        <w:t xml:space="preserve">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w:t>
      </w:r>
      <w:r w:rsidR="00B97A09">
        <w:t xml:space="preserve"> </w:t>
      </w:r>
      <w:r w:rsidRPr="00A1169F">
        <w:t xml:space="preserve">app database so that all currently stored information was removed from public visibility. We also then put in a pull request into the Priority Pin service to disable all of </w:t>
      </w:r>
      <w:r w:rsidR="00A875F5" w:rsidRPr="00A1169F">
        <w:t>its</w:t>
      </w:r>
      <w:r w:rsidRPr="00A1169F">
        <w:t xml:space="preserve">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w:t>
      </w:r>
      <w:proofErr w:type="gramStart"/>
      <w:r w:rsidRPr="00A1169F">
        <w:t>the .dockyard</w:t>
      </w:r>
      <w:proofErr w:type="gramEnd"/>
      <w:r w:rsidRPr="00A1169F">
        <w:t xml:space="preserve">-io domain which is already internally secure. This is something we discussed at this sprint planning and I pushed for over the </w:t>
      </w:r>
      <w:r w:rsidR="00575FA8" w:rsidRPr="00A1169F">
        <w:t>Christmas</w:t>
      </w:r>
      <w:r w:rsidRPr="00A1169F">
        <w:t xml:space="preserve"> 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7A85717F" w:rsidR="005937B5" w:rsidRDefault="005937B5" w:rsidP="00A1169F"/>
    <w:p w14:paraId="6C6001C8" w14:textId="3A313E2F" w:rsidR="00662EF7" w:rsidRDefault="00662EF7" w:rsidP="00A1169F"/>
    <w:p w14:paraId="0E2B538A" w14:textId="0639CEE8" w:rsidR="00662EF7" w:rsidRDefault="00662EF7" w:rsidP="00662EF7">
      <w:pPr>
        <w:pStyle w:val="Fake-header"/>
      </w:pPr>
      <w:r>
        <w:t>20/12/2017 – 03/01/2018</w:t>
      </w:r>
    </w:p>
    <w:p w14:paraId="72C35240" w14:textId="0F2F5990" w:rsidR="00662EF7" w:rsidRDefault="009C209F" w:rsidP="00662EF7">
      <w:r>
        <w:t xml:space="preserve">Due to the fact that Christmas through new year’s is one of our busiest booking periods we weren’t really allowed to deploy any work during this sprint. Myself, Sam and Nathan were the only people really in the office much and the main aim for us being there was in case of emergencies. We were even told this by the business, that all we really want is a good base level of coverage over Christmas in case of expedites. </w:t>
      </w:r>
    </w:p>
    <w:p w14:paraId="268BA39C" w14:textId="56105749" w:rsidR="009C209F" w:rsidRDefault="009C209F" w:rsidP="00662EF7"/>
    <w:p w14:paraId="4BF16D86" w14:textId="3B2ECCBE" w:rsidR="009C209F" w:rsidRDefault="009C209F" w:rsidP="00662EF7">
      <w:r>
        <w:lastRenderedPageBreak/>
        <w:t>Due to this the only code I really deployed was an update to my Contact Us Modal, this change was purely to adapt the times to our Christmas hours and another deployment later to update to the New Year’s hours, exciting stuff.</w:t>
      </w:r>
    </w:p>
    <w:p w14:paraId="0D716679" w14:textId="5274F471" w:rsidR="009C209F" w:rsidRDefault="009C209F" w:rsidP="00662EF7"/>
    <w:p w14:paraId="709F3AD9" w14:textId="02C06699" w:rsidR="00EA5506" w:rsidRDefault="009C209F" w:rsidP="00EA5506">
      <w:r>
        <w:t xml:space="preserve">Outside of this I helped Sam look at updating the Zendesk booking information app to V2 of Zendesk’s app API. This was quite a good thing to help out with as it didn’t really require deploying to our main site and couldn’t break anything vital. </w:t>
      </w:r>
      <w:r w:rsidR="00EA5506">
        <w:t xml:space="preserve">We worked together slowly fixing all of the areas that had changes going from v1 to v2, we found Zendesks conversion tool and guide quite useless and ended up doing it by hand. </w:t>
      </w:r>
    </w:p>
    <w:p w14:paraId="2A2CAE89" w14:textId="77777777" w:rsidR="006C0AAF" w:rsidRPr="00662EF7" w:rsidRDefault="006C0AAF" w:rsidP="00EA5506"/>
    <w:p w14:paraId="66DD8DA7" w14:textId="5C903E98" w:rsidR="005937B5" w:rsidRDefault="005937B5" w:rsidP="00A1169F"/>
    <w:p w14:paraId="24BE41E2" w14:textId="31F24DD3" w:rsidR="005937B5" w:rsidRDefault="005937B5" w:rsidP="00A1169F"/>
    <w:p w14:paraId="37A05F82" w14:textId="44D404B1" w:rsidR="005937B5" w:rsidRDefault="006C0AAF" w:rsidP="006C0AAF">
      <w:pPr>
        <w:pStyle w:val="Fake-header"/>
      </w:pPr>
      <w:r>
        <w:t>03/01/2018 – 18/01/2018</w:t>
      </w:r>
    </w:p>
    <w:p w14:paraId="14C4CE26" w14:textId="634A26C0" w:rsidR="006C0AAF" w:rsidRDefault="006C0AAF" w:rsidP="006C0AAF">
      <w:r>
        <w:t xml:space="preserve">Having just started to recover from the Christmas lull and being allowed to deploy work again I was looking forward to this sprint. </w:t>
      </w:r>
      <w:r w:rsidR="004546A5">
        <w:t xml:space="preserve">My main focus ended up being to re-instate the priority pin in a secure fashion. We previously pulled it because it had the potential to be leaking sensitive customer info, as well as providing the possibility for anyone to modify/cancel a customer’s bookings – provided they found the right information from our </w:t>
      </w:r>
      <w:r w:rsidR="004546A5" w:rsidRPr="004546A5">
        <w:rPr>
          <w:b/>
          <w:bCs/>
          <w:color w:val="FF0000"/>
        </w:rPr>
        <w:t xml:space="preserve">public </w:t>
      </w:r>
      <w:r w:rsidR="004546A5">
        <w:t xml:space="preserve">service. </w:t>
      </w:r>
    </w:p>
    <w:p w14:paraId="2EBD7648" w14:textId="356F7C87" w:rsidR="004546A5" w:rsidRDefault="004546A5" w:rsidP="006C0AAF"/>
    <w:p w14:paraId="11090EC1" w14:textId="2396B241" w:rsidR="004546A5" w:rsidRDefault="004546A5" w:rsidP="006C0AAF">
      <w:r>
        <w:t xml:space="preserve">To deal with this issue we ultimately wanted to move the priority pin project to a microservice so that it would be secured by default due to the privacy settings of the dock-yard.io domain. However, this would have taken extra time and we instead opted for a faster solution that provided ample security, routing through HAPI. If we targeted the priority pin via HAPI you would need a valid HAPI token to set or retrieve information. This would be safe from interference as nobody on the outside world should have a HAPI token. </w:t>
      </w:r>
    </w:p>
    <w:p w14:paraId="674129EC" w14:textId="49F2396C" w:rsidR="004546A5" w:rsidRDefault="004546A5" w:rsidP="006C0AAF"/>
    <w:p w14:paraId="0A41F3C7" w14:textId="4034FC2F" w:rsidR="004546A5" w:rsidRDefault="004546A5" w:rsidP="004546A5">
      <w:r>
        <w:t xml:space="preserve">This seemed like our best option and I started to implement it with Adrian and Jordan. We all worked together, using Adrian’s extensive HAPI knowledge to guide the both of us. I believe Jordan found good value in pairing up and gaining an insight into Adrian’s knowledge. I believe I worked well to bridge the gap between the 2 since I had formed bonds with both and Jordan and Adrian hadn’t spoken as much. This worked really </w:t>
      </w:r>
      <w:proofErr w:type="gramStart"/>
      <w:r>
        <w:t>well</w:t>
      </w:r>
      <w:proofErr w:type="gramEnd"/>
      <w:r>
        <w:t xml:space="preserve"> and we managed to provide a sensible solution to the problem. We were able to re-instate the priority pin without the fear customer data being in danger. We even spent a few hours trying our best so break in again to see if we could get any customer info. (Without just using a valid HAPI token of course)</w:t>
      </w:r>
    </w:p>
    <w:p w14:paraId="4BBB7E7A" w14:textId="72EFDB45" w:rsidR="004546A5" w:rsidRDefault="004546A5" w:rsidP="004546A5"/>
    <w:p w14:paraId="76BBD4CF" w14:textId="3BD7181F" w:rsidR="004546A5" w:rsidRDefault="004546A5" w:rsidP="004546A5">
      <w:r>
        <w:t>The three of us were happy that we’d done this successfully and we deployed the change to HAPI, followed by modifying Render+Tripapp to talk to HAPI for customer numbers now instead of directly to the priority pin. HAPI sate there as a gate keeper, checking for valid tokens before lettings anyone through.</w:t>
      </w:r>
    </w:p>
    <w:p w14:paraId="45C52F15" w14:textId="38AC1FF5" w:rsidR="004546A5" w:rsidRDefault="004546A5" w:rsidP="004546A5"/>
    <w:p w14:paraId="3E52BFFD" w14:textId="4EEFA769" w:rsidR="004546A5" w:rsidRPr="004546A5" w:rsidRDefault="004546A5" w:rsidP="004546A5">
      <w:r>
        <w:lastRenderedPageBreak/>
        <w:t>Ultimately, we managed to provide a sensible solution within a good timeframe thanks to smart thinking. It would have been easy to have gone down the microservice route as the “obvious” solution but it definitely would have taken longer. I appreciate when solutions can be found without extreme overhead or time wastage. This was a really good example of that. I think in future I would like to take the lead more with Adrian, in contrast to my calls with Mike I don’t really ever ‘drive’ the pairing</w:t>
      </w:r>
      <w:r w:rsidR="00F00F1F">
        <w:t xml:space="preserve"> when I speak to Adrian</w:t>
      </w:r>
      <w:r>
        <w:t xml:space="preserve">. </w:t>
      </w:r>
    </w:p>
    <w:p w14:paraId="3796690C" w14:textId="2048B266" w:rsidR="005937B5" w:rsidRDefault="005937B5" w:rsidP="00A1169F"/>
    <w:p w14:paraId="1FF0C002" w14:textId="164C90E1" w:rsidR="005937B5" w:rsidRDefault="005937B5" w:rsidP="00A1169F"/>
    <w:p w14:paraId="7F045B58" w14:textId="04A058EB" w:rsidR="00050ABD" w:rsidRDefault="00050ABD" w:rsidP="00050ABD">
      <w:pPr>
        <w:pStyle w:val="Fake-header"/>
      </w:pPr>
      <w:r>
        <w:t>19/01/2018 –</w:t>
      </w:r>
      <w:r w:rsidR="00F36451">
        <w:t xml:space="preserve"> 05</w:t>
      </w:r>
      <w:r>
        <w:t>/02/2018</w:t>
      </w:r>
    </w:p>
    <w:p w14:paraId="792706A3" w14:textId="24B4F6E3" w:rsidR="00050ABD" w:rsidRDefault="00F36451" w:rsidP="00050ABD">
      <w:r>
        <w:t xml:space="preserve">Over the course of this sprint we were </w:t>
      </w:r>
      <w:r w:rsidR="00AC3E50">
        <w:t>working on the finishing touches</w:t>
      </w:r>
      <w:r>
        <w:t xml:space="preserve"> for our big pro</w:t>
      </w:r>
      <w:r w:rsidR="00AC3E50">
        <w:t xml:space="preserve">duct to product (P2P) release. </w:t>
      </w:r>
      <w:r>
        <w:t xml:space="preserve"> </w:t>
      </w:r>
      <w:r w:rsidR="00AC3E50">
        <w:t xml:space="preserve">This feature would allow customers on MMB to switch their product for another one if they wanted to, similar to terminal-to-terminal but for ALL products at that location. </w:t>
      </w:r>
    </w:p>
    <w:p w14:paraId="4D70351C" w14:textId="64B25A6C" w:rsidR="00AC3E50" w:rsidRDefault="00AC3E50" w:rsidP="00050ABD"/>
    <w:p w14:paraId="2943C69D" w14:textId="29C49D85" w:rsidR="00AC3E50" w:rsidRDefault="00AC3E50" w:rsidP="00050ABD">
      <w:r>
        <w:t xml:space="preserve">The area I ended up focusing on during this sprint was the Cancellation (canx) waiver. This waiver could be purchased as a payment-page addon and prevents the customer having to pay full price if they choose to cancel their bookings. </w:t>
      </w:r>
      <w:r w:rsidR="00A3472A">
        <w:t xml:space="preserve">However, we have 2 types of products, flex and non-flex. </w:t>
      </w:r>
    </w:p>
    <w:p w14:paraId="76DBB92D" w14:textId="665BE696" w:rsidR="00A3472A" w:rsidRDefault="00A3472A" w:rsidP="00050ABD"/>
    <w:p w14:paraId="6EA9F06A" w14:textId="001F9E13" w:rsidR="00A3472A" w:rsidRDefault="00A3472A" w:rsidP="00050ABD">
      <w:r>
        <w:t>With a flex product the user should be able to buy a waiver</w:t>
      </w:r>
    </w:p>
    <w:p w14:paraId="57FFFCA4" w14:textId="73C245DE" w:rsidR="00A3472A" w:rsidRDefault="00A3472A" w:rsidP="00050ABD">
      <w:r>
        <w:t xml:space="preserve">With a non-flex product, the user should </w:t>
      </w:r>
      <w:r>
        <w:rPr>
          <w:b/>
          <w:bCs/>
        </w:rPr>
        <w:t>not</w:t>
      </w:r>
      <w:r>
        <w:t xml:space="preserve"> be able to buy a waiver</w:t>
      </w:r>
    </w:p>
    <w:p w14:paraId="01EC8D04" w14:textId="2DAD8429" w:rsidR="00A3472A" w:rsidRDefault="00A3472A" w:rsidP="00050ABD"/>
    <w:p w14:paraId="74B3D668" w14:textId="42F9E181" w:rsidR="00A3472A" w:rsidRDefault="00A3472A" w:rsidP="00050ABD">
      <w:r>
        <w:t>So, what happens when trying to switch products with a cancellation waiver purchased?</w:t>
      </w:r>
    </w:p>
    <w:p w14:paraId="395668C6" w14:textId="42FE4EE5" w:rsidR="00A3472A" w:rsidRDefault="00A3472A" w:rsidP="00050ABD"/>
    <w:p w14:paraId="31256E4D" w14:textId="098E6421" w:rsidR="00A3472A" w:rsidRDefault="00A3472A" w:rsidP="00050ABD">
      <w:r>
        <w:t xml:space="preserve">I started this as a spike. We had no idea what would happen in the background. </w:t>
      </w:r>
    </w:p>
    <w:p w14:paraId="36A3F8A4" w14:textId="07DA77B5" w:rsidR="00A3472A" w:rsidRDefault="00A3472A" w:rsidP="00050ABD"/>
    <w:p w14:paraId="542B646B" w14:textId="77777777" w:rsidR="00A3472A" w:rsidRPr="00A3472A" w:rsidRDefault="00A3472A" w:rsidP="00A3472A">
      <w:r w:rsidRPr="00A3472A">
        <w:t>We originally approached this with the assumption that the waiver doesn't transfer automatically because we had seen that it didn't before in our previous T2T project.</w:t>
      </w:r>
    </w:p>
    <w:p w14:paraId="1FB841F4" w14:textId="3C01E54D" w:rsidR="00A3472A" w:rsidRDefault="00A3472A" w:rsidP="00A3472A">
      <w:r w:rsidRPr="00A3472A">
        <w:t>However, from what I have seen this actually does seem to be handled automagically by CHIPs</w:t>
      </w:r>
      <w:r>
        <w:t xml:space="preserve">, whether the new product is flex or non-flex. This means that we wouldn’t be refunding the customer for the waiver add-on and they could get extremely annoyed, as clear as we try to make our </w:t>
      </w:r>
      <w:r>
        <w:rPr>
          <w:b/>
          <w:bCs/>
        </w:rPr>
        <w:t>non</w:t>
      </w:r>
      <w:r>
        <w:t xml:space="preserve">-flex products. </w:t>
      </w:r>
    </w:p>
    <w:p w14:paraId="2FC687DA" w14:textId="6E56779B" w:rsidR="00A3472A" w:rsidRDefault="00A3472A" w:rsidP="00A3472A"/>
    <w:p w14:paraId="0637651B" w14:textId="754C27CA" w:rsidR="00A3472A" w:rsidRDefault="00A3472A" w:rsidP="00A3472A">
      <w:r>
        <w:t xml:space="preserve">I spoke to Chrissy Garnett and Lyndsey Stapley for a while and they concluded that the waiver is handled in the background with no regard to the products being flex or non-flex. This was because CHIPs </w:t>
      </w:r>
      <w:proofErr w:type="gramStart"/>
      <w:r>
        <w:t>doesn’t</w:t>
      </w:r>
      <w:proofErr w:type="gramEnd"/>
      <w:r>
        <w:t xml:space="preserve"> know at that point which products are or aren’t flexible. I was told this would take a lot of Chauntry work.</w:t>
      </w:r>
    </w:p>
    <w:p w14:paraId="059F5D42" w14:textId="4DC95D9B" w:rsidR="00A3472A" w:rsidRDefault="00A3472A" w:rsidP="00A3472A"/>
    <w:p w14:paraId="4118D8BA" w14:textId="7313928A" w:rsidR="00A3472A" w:rsidRDefault="00A3472A" w:rsidP="00A3472A">
      <w:r>
        <w:lastRenderedPageBreak/>
        <w:t xml:space="preserve">The easiest alternative solution would be to just hide all non-flex products from the P2P search if you have a waiver. </w:t>
      </w:r>
    </w:p>
    <w:p w14:paraId="50E9B244" w14:textId="3068B78A" w:rsidR="00A3472A" w:rsidRDefault="00A3472A" w:rsidP="00A3472A"/>
    <w:p w14:paraId="3C5604FF" w14:textId="75F3E54A" w:rsidR="00A3472A" w:rsidRDefault="00A3472A" w:rsidP="00A3472A">
      <w:r>
        <w:t xml:space="preserve">I spent some time investigating if HAPI could remove and re-fund the waiver separately on a flex -&gt; non-flex transfer but had no luck. The pod agreed that we should implement the solution above. </w:t>
      </w:r>
    </w:p>
    <w:p w14:paraId="28B03428" w14:textId="0ACDA825" w:rsidR="00A3472A" w:rsidRDefault="00A3472A" w:rsidP="00A3472A"/>
    <w:p w14:paraId="70855E47" w14:textId="18B4DE05" w:rsidR="00B459AE" w:rsidRDefault="00A3472A" w:rsidP="00B459AE">
      <w:r>
        <w:t xml:space="preserve">I got to work and </w:t>
      </w:r>
      <w:r w:rsidR="00B459AE">
        <w:t xml:space="preserve">implemented a solution in the controller that restricted non-flex products from showing up if the current booking had a cancellation waiver. This worked like a charm. However, I had a few days of frustration on some tests that were failing for no good reason. They always passed locally and were completely </w:t>
      </w:r>
      <w:r w:rsidR="007F6CA1">
        <w:t>fixtured,</w:t>
      </w:r>
      <w:r w:rsidR="00B459AE">
        <w:t xml:space="preserve"> so I couldn’t under</w:t>
      </w:r>
      <w:r w:rsidR="007F6CA1">
        <w:t xml:space="preserve">stand. After a while Tom Price spent 3 hours helping me look into it and eventually we got it fixed. </w:t>
      </w:r>
    </w:p>
    <w:p w14:paraId="6DB633D0" w14:textId="01EEB624" w:rsidR="007F6CA1" w:rsidRDefault="007F6CA1" w:rsidP="00B459AE"/>
    <w:p w14:paraId="3DCE350E" w14:textId="67916240" w:rsidR="007F6CA1" w:rsidRPr="00A3472A" w:rsidRDefault="00F00B48" w:rsidP="00B459AE">
      <w:r>
        <w:t xml:space="preserve">Thanks to this work I believe my investigative skills really improved, it took a lot of digging to figure out the answers. And my problem solving came into play when I had to offer up a few solutions to my pod. </w:t>
      </w:r>
    </w:p>
    <w:p w14:paraId="632F0F6D" w14:textId="77777777" w:rsidR="00A3472A" w:rsidRDefault="00A3472A" w:rsidP="00050ABD"/>
    <w:p w14:paraId="0182B984" w14:textId="0F13A0B2" w:rsidR="00A3472A" w:rsidRDefault="00A3472A" w:rsidP="00050ABD"/>
    <w:p w14:paraId="7F0898CA" w14:textId="77777777" w:rsidR="00A3472A" w:rsidRPr="00A3472A" w:rsidRDefault="00A3472A" w:rsidP="00050ABD"/>
    <w:p w14:paraId="71B6587A" w14:textId="7B6D4145" w:rsidR="005937B5" w:rsidRDefault="005937B5" w:rsidP="00A1169F"/>
    <w:p w14:paraId="296DE523" w14:textId="6324A3CA" w:rsidR="005937B5" w:rsidRDefault="001F4F34" w:rsidP="001F4F34">
      <w:pPr>
        <w:pStyle w:val="Fake-header"/>
      </w:pPr>
      <w:r>
        <w:t xml:space="preserve">06/02/2018 – 14/02/2018 </w:t>
      </w:r>
    </w:p>
    <w:p w14:paraId="0FAC6C41" w14:textId="414FF19A" w:rsidR="001F4F34" w:rsidRDefault="001F4F34" w:rsidP="001F4F34">
      <w:r>
        <w:t xml:space="preserve">We started this sprint with a spike for all developers. We all got together for an hour and had a chat about how best to export data out of Zendesk. There was a lot of debate about whether we should use the REST API or the live streaming API. </w:t>
      </w:r>
    </w:p>
    <w:p w14:paraId="32F46C66" w14:textId="65EF5B85" w:rsidR="001F4F34" w:rsidRDefault="001F4F34" w:rsidP="001F4F34"/>
    <w:p w14:paraId="2A96EEAF" w14:textId="40724055" w:rsidR="001F4F34" w:rsidRDefault="001F4F34" w:rsidP="001F4F34">
      <w:r>
        <w:t xml:space="preserve">We ended up bringing Anneka into the lounge to chat to use about exactly what she wanted. It turns out that her main concern was automatically pulling comments back from Zendesk – she was previously doing this by hand and pasting it all into google sheets to categorise feedback. To me this sounded like we didn’t need to implement anything huge at all, I suggested we just make a scripted spreadsheet that can pull back comments from the REST API and populate the spreadsheet. This would remove all of the manual work necessary and hopefully achieve exactly what Anneka wanted. She then agreed that it sounded </w:t>
      </w:r>
      <w:r w:rsidR="000F66DB">
        <w:t>suitable,</w:t>
      </w:r>
      <w:r>
        <w:t xml:space="preserve"> so we rubbed off the entire debate from the whiteboard and went back to basics.</w:t>
      </w:r>
    </w:p>
    <w:p w14:paraId="4FAA0DFA" w14:textId="49E721F0" w:rsidR="001F4F34" w:rsidRDefault="001F4F34" w:rsidP="001F4F34"/>
    <w:p w14:paraId="430DC02A" w14:textId="4CF22D09" w:rsidR="001F4F34" w:rsidRDefault="001F4F34" w:rsidP="001F4F34">
      <w:r>
        <w:t xml:space="preserve">It felt good to be able to provide a solution that didn’t require over-engineering and a huge amount of investment. To me it’s more important that a problem has a sensible solution that is also time efficient. There’s no point building up the overhead of creating a service just to fetch Zendesk data. </w:t>
      </w:r>
    </w:p>
    <w:p w14:paraId="01B6A0B8" w14:textId="56405C47" w:rsidR="001F4F34" w:rsidRDefault="001F4F34" w:rsidP="001F4F34"/>
    <w:p w14:paraId="7E20FACA" w14:textId="7977F166" w:rsidR="001F4F34" w:rsidRDefault="001F4F34" w:rsidP="001F4F34">
      <w:r>
        <w:t xml:space="preserve">I got to work immediately creating a spreadsheet script. This would scan a given column for ticket Ids and then pull back the first 2 comments (as requested by Anneka) and place them into the spreadsheet. This worked flawlessly and was incredibly simple to write. </w:t>
      </w:r>
    </w:p>
    <w:p w14:paraId="0974D2AA" w14:textId="61C279EE" w:rsidR="001F4F34" w:rsidRDefault="001F4F34" w:rsidP="001F4F34"/>
    <w:p w14:paraId="7CCC85CF" w14:textId="176B1DB5" w:rsidR="001F4F34" w:rsidRDefault="001F4F34" w:rsidP="001F4F34">
      <w:r>
        <w:t xml:space="preserve">I was pleased with my ability to find a really time-effective solution here and still leave Anneka completely satisfied with the tool. She’s praised it ever since as she no longer has to copy and paste lots of ticket comments around. I also felt that the discussions being held and my ability to push back and seek an alternative solution proved my confidence in communication and teamwork. </w:t>
      </w:r>
    </w:p>
    <w:p w14:paraId="035F79E8" w14:textId="00D461E6" w:rsidR="007A10C5" w:rsidRDefault="007A10C5" w:rsidP="001F4F34"/>
    <w:p w14:paraId="6EBC52E6" w14:textId="6B43FAD8" w:rsidR="007A10C5" w:rsidRDefault="007A10C5" w:rsidP="001F4F34">
      <w:r>
        <w:t xml:space="preserve">As this was my last sprint in CEX I also handed the spreadsheet over to Jordan, giving him a full run through and explaining the code so he could carry on where I left off if needs be. </w:t>
      </w:r>
    </w:p>
    <w:p w14:paraId="29FB1912" w14:textId="5CF6FF32" w:rsidR="001D3942" w:rsidRDefault="001D3942" w:rsidP="001F4F34"/>
    <w:p w14:paraId="0AA90340" w14:textId="10EE58D0" w:rsidR="00A97F06" w:rsidRDefault="00A97F06" w:rsidP="001F4F34"/>
    <w:p w14:paraId="22D1DDA2" w14:textId="1BBBE24A" w:rsidR="00A97F06" w:rsidRDefault="00A97F06" w:rsidP="00A97F06">
      <w:pPr>
        <w:pStyle w:val="Fake-header"/>
      </w:pPr>
      <w:r>
        <w:t>15/02/2018 – 01/03/2018 First sprint of TF</w:t>
      </w:r>
    </w:p>
    <w:p w14:paraId="1D82FC71" w14:textId="77777777" w:rsidR="00A97F06" w:rsidRPr="00A97F06" w:rsidRDefault="00A97F06" w:rsidP="00A97F06">
      <w:r w:rsidRPr="00A97F06">
        <w:rPr>
          <w:b/>
          <w:bCs/>
        </w:rPr>
        <w:t>Overall sprint</w:t>
      </w:r>
    </w:p>
    <w:p w14:paraId="451B40F5" w14:textId="77777777" w:rsidR="00A97F06" w:rsidRPr="00A97F06" w:rsidRDefault="00A97F06" w:rsidP="0042257E">
      <w:pPr>
        <w:numPr>
          <w:ilvl w:val="0"/>
          <w:numId w:val="4"/>
        </w:numPr>
      </w:pPr>
      <w:r w:rsidRPr="00A97F06">
        <w:t xml:space="preserve">Spent time on lighthouse-service, cleaning up the UI, building up a dashboard, gathering user opinions on alerting. </w:t>
      </w:r>
    </w:p>
    <w:p w14:paraId="4197E2E7" w14:textId="77777777" w:rsidR="00A97F06" w:rsidRPr="00A97F06" w:rsidRDefault="00A97F06" w:rsidP="0042257E">
      <w:pPr>
        <w:numPr>
          <w:ilvl w:val="0"/>
          <w:numId w:val="4"/>
        </w:numPr>
      </w:pPr>
      <w:r w:rsidRPr="00A97F06">
        <w:t>Ci-service CRON job to kill overdue K8 containers</w:t>
      </w:r>
    </w:p>
    <w:p w14:paraId="7AE880F8" w14:textId="77777777" w:rsidR="00A97F06" w:rsidRPr="00A97F06" w:rsidRDefault="00A97F06" w:rsidP="0042257E">
      <w:pPr>
        <w:numPr>
          <w:ilvl w:val="1"/>
          <w:numId w:val="5"/>
        </w:numPr>
      </w:pPr>
      <w:r w:rsidRPr="00A97F06">
        <w:t xml:space="preserve">Oli’s grueling review </w:t>
      </w:r>
    </w:p>
    <w:p w14:paraId="44A8AE1E" w14:textId="77777777" w:rsidR="00A97F06" w:rsidRPr="00A97F06" w:rsidRDefault="00A97F06" w:rsidP="0042257E">
      <w:pPr>
        <w:numPr>
          <w:ilvl w:val="1"/>
          <w:numId w:val="5"/>
        </w:numPr>
      </w:pPr>
      <w:r w:rsidRPr="00A97F06">
        <w:t>First mistake into production (but Oli didn’t spot it in like 4 stages of reviews so?)</w:t>
      </w:r>
    </w:p>
    <w:p w14:paraId="162C90D7" w14:textId="77777777" w:rsidR="00A97F06" w:rsidRPr="00A97F06" w:rsidRDefault="00A97F06" w:rsidP="0042257E">
      <w:pPr>
        <w:numPr>
          <w:ilvl w:val="1"/>
          <w:numId w:val="5"/>
        </w:numPr>
      </w:pPr>
      <w:r w:rsidRPr="00A97F06">
        <w:t>First mistake patch into production</w:t>
      </w:r>
    </w:p>
    <w:p w14:paraId="46BD36B6" w14:textId="77777777" w:rsidR="00A97F06" w:rsidRPr="00A97F06" w:rsidRDefault="00A97F06" w:rsidP="0042257E">
      <w:pPr>
        <w:numPr>
          <w:ilvl w:val="0"/>
          <w:numId w:val="5"/>
        </w:numPr>
      </w:pPr>
      <w:r w:rsidRPr="00A97F06">
        <w:t>Ci-service work to only run Renovate PRs on active services. (Remove stupid grafana dependency</w:t>
      </w:r>
    </w:p>
    <w:p w14:paraId="63E8BD34" w14:textId="77777777" w:rsidR="00A97F06" w:rsidRPr="00A97F06" w:rsidRDefault="00A97F06" w:rsidP="0042257E">
      <w:pPr>
        <w:numPr>
          <w:ilvl w:val="1"/>
          <w:numId w:val="5"/>
        </w:numPr>
      </w:pPr>
      <w:r w:rsidRPr="00A97F06">
        <w:t>After this work Mark Fermor has asked to pair up with me to do the same for the services-hub</w:t>
      </w:r>
    </w:p>
    <w:p w14:paraId="72AF72F7" w14:textId="77777777" w:rsidR="00A97F06" w:rsidRPr="00A97F06" w:rsidRDefault="00A97F06" w:rsidP="0042257E">
      <w:pPr>
        <w:numPr>
          <w:ilvl w:val="0"/>
          <w:numId w:val="5"/>
        </w:numPr>
      </w:pPr>
      <w:r w:rsidRPr="00A97F06">
        <w:t>Nick Patrick’s crazy load test</w:t>
      </w:r>
    </w:p>
    <w:p w14:paraId="4FDA7054" w14:textId="77777777" w:rsidR="00A97F06" w:rsidRPr="00A97F06" w:rsidRDefault="00A97F06" w:rsidP="00A97F06"/>
    <w:p w14:paraId="0A143770" w14:textId="77777777" w:rsidR="00A97F06" w:rsidRPr="00A97F06" w:rsidRDefault="00A97F06" w:rsidP="00A97F06">
      <w:r w:rsidRPr="00A97F06">
        <w:rPr>
          <w:b/>
          <w:bCs/>
        </w:rPr>
        <w:t>Objectives</w:t>
      </w:r>
    </w:p>
    <w:p w14:paraId="449F6CE6" w14:textId="77777777" w:rsidR="00A97F06" w:rsidRPr="00A97F06" w:rsidRDefault="00A97F06" w:rsidP="0042257E">
      <w:pPr>
        <w:numPr>
          <w:ilvl w:val="0"/>
          <w:numId w:val="6"/>
        </w:numPr>
      </w:pPr>
      <w:r w:rsidRPr="00A97F06">
        <w:t>More systems: Ci-service PRs + lighthouse-service PRs + current work into the access-service</w:t>
      </w:r>
    </w:p>
    <w:p w14:paraId="332189A6" w14:textId="77777777" w:rsidR="00A97F06" w:rsidRPr="00A97F06" w:rsidRDefault="00A97F06" w:rsidP="0042257E">
      <w:pPr>
        <w:numPr>
          <w:ilvl w:val="0"/>
          <w:numId w:val="6"/>
        </w:numPr>
      </w:pPr>
      <w:r w:rsidRPr="00A97F06">
        <w:t>Contributions to meetings/planning: Last thing in the feedback section - my DB schema designing. And the grafana alerting decision making</w:t>
      </w:r>
    </w:p>
    <w:p w14:paraId="28AA73D5" w14:textId="77777777" w:rsidR="00A97F06" w:rsidRPr="00A97F06" w:rsidRDefault="00A97F06" w:rsidP="0042257E">
      <w:pPr>
        <w:numPr>
          <w:ilvl w:val="0"/>
          <w:numId w:val="6"/>
        </w:numPr>
      </w:pPr>
      <w:r w:rsidRPr="00A97F06">
        <w:t xml:space="preserve">Mindfulness/reflection: This doc. </w:t>
      </w:r>
    </w:p>
    <w:p w14:paraId="2E2A73A5" w14:textId="77777777" w:rsidR="00A97F06" w:rsidRPr="00A97F06" w:rsidRDefault="00A97F06" w:rsidP="00A97F06"/>
    <w:p w14:paraId="2DA33C70" w14:textId="77777777" w:rsidR="00A97F06" w:rsidRPr="00A97F06" w:rsidRDefault="00A97F06" w:rsidP="00A97F06">
      <w:r w:rsidRPr="00A97F06">
        <w:rPr>
          <w:b/>
          <w:bCs/>
        </w:rPr>
        <w:t>Feelings</w:t>
      </w:r>
    </w:p>
    <w:p w14:paraId="6A5250B4" w14:textId="77777777" w:rsidR="00A97F06" w:rsidRPr="00A97F06" w:rsidRDefault="00A97F06" w:rsidP="0042257E">
      <w:pPr>
        <w:numPr>
          <w:ilvl w:val="0"/>
          <w:numId w:val="7"/>
        </w:numPr>
      </w:pPr>
      <w:r w:rsidRPr="00A97F06">
        <w:t xml:space="preserve">Thoroughly enjoyed exploring these new systems and getting used to the approach of TF, starting to love the “functional” code life. </w:t>
      </w:r>
    </w:p>
    <w:p w14:paraId="72EEF62F" w14:textId="77777777" w:rsidR="00A97F06" w:rsidRPr="00A97F06" w:rsidRDefault="00A97F06" w:rsidP="0042257E">
      <w:pPr>
        <w:numPr>
          <w:ilvl w:val="0"/>
          <w:numId w:val="7"/>
        </w:numPr>
      </w:pPr>
      <w:r w:rsidRPr="00A97F06">
        <w:t>Getting much more comfortable with everyone in the pod, engaging more and talking relatively easily</w:t>
      </w:r>
    </w:p>
    <w:p w14:paraId="54675F63" w14:textId="77777777" w:rsidR="00A97F06" w:rsidRPr="00A97F06" w:rsidRDefault="00A97F06" w:rsidP="0042257E">
      <w:pPr>
        <w:numPr>
          <w:ilvl w:val="0"/>
          <w:numId w:val="7"/>
        </w:numPr>
      </w:pPr>
      <w:r w:rsidRPr="00A97F06">
        <w:t>I think Steve has been happy with my approach to a lot of issues and he’s let me have good freedom since he sees that I’m making the correct evaluations (Some screenshots below</w:t>
      </w:r>
    </w:p>
    <w:p w14:paraId="1CC32B9D" w14:textId="77777777" w:rsidR="00A97F06" w:rsidRPr="00A97F06" w:rsidRDefault="00A97F06" w:rsidP="00A97F06"/>
    <w:p w14:paraId="066CE6ED" w14:textId="77777777" w:rsidR="00A97F06" w:rsidRPr="00A97F06" w:rsidRDefault="00A97F06" w:rsidP="00A97F06">
      <w:r w:rsidRPr="00A97F06">
        <w:rPr>
          <w:b/>
          <w:bCs/>
        </w:rPr>
        <w:t>Feedback stuff collected</w:t>
      </w:r>
    </w:p>
    <w:p w14:paraId="1AE3D11D" w14:textId="77777777" w:rsidR="00A97F06" w:rsidRPr="00A97F06" w:rsidRDefault="00A97F06" w:rsidP="0042257E">
      <w:pPr>
        <w:numPr>
          <w:ilvl w:val="0"/>
          <w:numId w:val="8"/>
        </w:numPr>
      </w:pPr>
      <w:r w:rsidRPr="00A97F06">
        <w:t xml:space="preserve">Nathan Scott Continuous feedback: </w:t>
      </w:r>
      <w:hyperlink r:id="rId13" w:anchor="responses" w:history="1">
        <w:r w:rsidRPr="00A97F06">
          <w:rPr>
            <w:rStyle w:val="Hyperlink"/>
          </w:rPr>
          <w:t>https://docs.google.com/forms/d/12I39ui4Mlopam_bgRtP56_HZzX0Xp7P-wCCOl5tMueE/edit#responses</w:t>
        </w:r>
      </w:hyperlink>
    </w:p>
    <w:p w14:paraId="30DA1629" w14:textId="77777777" w:rsidR="00A97F06" w:rsidRPr="00A97F06" w:rsidRDefault="00A97F06" w:rsidP="0042257E">
      <w:pPr>
        <w:numPr>
          <w:ilvl w:val="0"/>
          <w:numId w:val="8"/>
        </w:numPr>
      </w:pPr>
      <w:r w:rsidRPr="00A97F06">
        <w:t xml:space="preserve">Felt like I had a good investigation and proposal here, communication skills: </w:t>
      </w:r>
      <w:hyperlink r:id="rId14" w:history="1">
        <w:r w:rsidRPr="00A97F06">
          <w:rPr>
            <w:rStyle w:val="Hyperlink"/>
          </w:rPr>
          <w:t>http://take.ms/NJwHU</w:t>
        </w:r>
      </w:hyperlink>
      <w:r w:rsidRPr="00A97F06">
        <w:t xml:space="preserve"> </w:t>
      </w:r>
    </w:p>
    <w:p w14:paraId="3990E774" w14:textId="77777777" w:rsidR="00A97F06" w:rsidRPr="00A97F06" w:rsidRDefault="00A97F06" w:rsidP="0042257E">
      <w:pPr>
        <w:numPr>
          <w:ilvl w:val="0"/>
          <w:numId w:val="8"/>
        </w:numPr>
      </w:pPr>
      <w:r w:rsidRPr="00A97F06">
        <w:t xml:space="preserve">Steve happy with my decisions: </w:t>
      </w:r>
      <w:hyperlink r:id="rId15" w:history="1">
        <w:r w:rsidRPr="00A97F06">
          <w:rPr>
            <w:rStyle w:val="Hyperlink"/>
          </w:rPr>
          <w:t>http://take.ms/Otemm</w:t>
        </w:r>
      </w:hyperlink>
      <w:r w:rsidRPr="00A97F06">
        <w:t xml:space="preserve"> </w:t>
      </w:r>
    </w:p>
    <w:p w14:paraId="070C2EB3" w14:textId="77777777" w:rsidR="00A97F06" w:rsidRPr="00A97F06" w:rsidRDefault="00A97F06" w:rsidP="0042257E">
      <w:pPr>
        <w:numPr>
          <w:ilvl w:val="0"/>
          <w:numId w:val="8"/>
        </w:numPr>
      </w:pPr>
      <w:r w:rsidRPr="00A97F06">
        <w:t xml:space="preserve">Steve happy with my decisions again: </w:t>
      </w:r>
      <w:hyperlink r:id="rId16" w:history="1">
        <w:r w:rsidRPr="00A97F06">
          <w:rPr>
            <w:rStyle w:val="Hyperlink"/>
          </w:rPr>
          <w:t>http://take.ms/3TngE</w:t>
        </w:r>
      </w:hyperlink>
      <w:r w:rsidRPr="00A97F06">
        <w:t xml:space="preserve"> </w:t>
      </w:r>
    </w:p>
    <w:p w14:paraId="79684F88" w14:textId="77777777" w:rsidR="00A97F06" w:rsidRPr="00A97F06" w:rsidRDefault="00A97F06" w:rsidP="0042257E">
      <w:pPr>
        <w:numPr>
          <w:ilvl w:val="0"/>
          <w:numId w:val="8"/>
        </w:numPr>
      </w:pPr>
      <w:r w:rsidRPr="00A97F06">
        <w:t xml:space="preserve">Good examples of owning my own work and bringing it to the pod for feedback: </w:t>
      </w:r>
      <w:hyperlink r:id="rId17" w:history="1">
        <w:r w:rsidRPr="00A97F06">
          <w:rPr>
            <w:rStyle w:val="Hyperlink"/>
          </w:rPr>
          <w:t>http://take.ms/LHDqr</w:t>
        </w:r>
      </w:hyperlink>
      <w:r w:rsidRPr="00A97F06">
        <w:t xml:space="preserve"> (Collaboration, communication)</w:t>
      </w:r>
    </w:p>
    <w:p w14:paraId="31C011B0" w14:textId="77777777" w:rsidR="00A97F06" w:rsidRPr="00A97F06" w:rsidRDefault="00A97F06" w:rsidP="00A97F06"/>
    <w:p w14:paraId="30735B64" w14:textId="77777777" w:rsidR="00A97F06" w:rsidRPr="00A97F06" w:rsidRDefault="00A97F06" w:rsidP="00A97F06">
      <w:r w:rsidRPr="00A97F06">
        <w:rPr>
          <w:b/>
          <w:bCs/>
        </w:rPr>
        <w:t>Coming up</w:t>
      </w:r>
    </w:p>
    <w:p w14:paraId="5485C59F" w14:textId="77777777" w:rsidR="00A97F06" w:rsidRPr="00A97F06" w:rsidRDefault="00A97F06" w:rsidP="00A97F06">
      <w:r w:rsidRPr="00A97F06">
        <w:t xml:space="preserve">Starting to work closely with Oli this sprint on some more technical </w:t>
      </w:r>
      <w:proofErr w:type="gramStart"/>
      <w:r w:rsidRPr="00A97F06">
        <w:t>in depth</w:t>
      </w:r>
      <w:proofErr w:type="gramEnd"/>
      <w:r w:rsidRPr="00A97F06">
        <w:t xml:space="preserve"> access control + service security. Looking forward to getting more in-depth and taking on even more challenging work. </w:t>
      </w:r>
    </w:p>
    <w:p w14:paraId="2AFB4ABE" w14:textId="77777777" w:rsidR="00A97F06" w:rsidRPr="00A97F06" w:rsidRDefault="00A97F06" w:rsidP="00A97F06"/>
    <w:p w14:paraId="11E50182" w14:textId="77777777" w:rsidR="00A97F06" w:rsidRPr="00A97F06" w:rsidRDefault="00A97F06" w:rsidP="00A97F06"/>
    <w:p w14:paraId="44C40B33" w14:textId="31DB92C3" w:rsidR="00A97F06" w:rsidRDefault="00A97F06" w:rsidP="00A97F06"/>
    <w:p w14:paraId="4F9A04A0" w14:textId="62B05A65" w:rsidR="002F5E9E" w:rsidRDefault="002F5E9E" w:rsidP="00A97F06"/>
    <w:p w14:paraId="2288C097" w14:textId="735129E8" w:rsidR="002F5E9E" w:rsidRDefault="002F5E9E" w:rsidP="00A97F06"/>
    <w:p w14:paraId="0BC1AD4F" w14:textId="20226546" w:rsidR="002F5E9E" w:rsidRDefault="002F5E9E" w:rsidP="00A97F06"/>
    <w:p w14:paraId="62940366" w14:textId="63533925" w:rsidR="002F5E9E" w:rsidRDefault="002F5E9E" w:rsidP="00A97F06"/>
    <w:p w14:paraId="0AC41929" w14:textId="2005EFC5" w:rsidR="002F5E9E" w:rsidRDefault="002F5E9E" w:rsidP="00A97F06"/>
    <w:p w14:paraId="1ECC230C" w14:textId="77777777" w:rsidR="002F5E9E" w:rsidRPr="00A97F06" w:rsidRDefault="002F5E9E" w:rsidP="00A97F06"/>
    <w:p w14:paraId="35F60819" w14:textId="79BD2EFC" w:rsidR="004D7826" w:rsidRDefault="004D7826" w:rsidP="001F4F34"/>
    <w:p w14:paraId="69C06F08" w14:textId="5524786E" w:rsidR="00A97F06" w:rsidRDefault="00A97F06" w:rsidP="00A97F06">
      <w:pPr>
        <w:pStyle w:val="Fake-header"/>
      </w:pPr>
      <w:r>
        <w:lastRenderedPageBreak/>
        <w:t>02/03/2018 – 19/03/2018</w:t>
      </w:r>
    </w:p>
    <w:p w14:paraId="362FBF24" w14:textId="77777777" w:rsidR="00A97F06" w:rsidRPr="00A97F06" w:rsidRDefault="00A97F06" w:rsidP="00A97F06">
      <w:r w:rsidRPr="00A97F06">
        <w:rPr>
          <w:b/>
          <w:bCs/>
        </w:rPr>
        <w:t>Previous TF Sprint</w:t>
      </w:r>
    </w:p>
    <w:p w14:paraId="60C48D03" w14:textId="77777777" w:rsidR="00A97F06" w:rsidRPr="00A97F06" w:rsidRDefault="00A97F06" w:rsidP="0042257E">
      <w:pPr>
        <w:numPr>
          <w:ilvl w:val="0"/>
          <w:numId w:val="9"/>
        </w:numPr>
      </w:pPr>
      <w:r w:rsidRPr="00A97F06">
        <w:t>Spent time on the access-service - Building a read-only web UI for the user accounts we have at HX</w:t>
      </w:r>
    </w:p>
    <w:p w14:paraId="6F628A1F" w14:textId="77777777" w:rsidR="00A97F06" w:rsidRPr="00A97F06" w:rsidRDefault="00A97F06" w:rsidP="0042257E">
      <w:pPr>
        <w:numPr>
          <w:ilvl w:val="0"/>
          <w:numId w:val="9"/>
        </w:numPr>
      </w:pPr>
      <w:r w:rsidRPr="00A97F06">
        <w:t xml:space="preserve">I was asked to make a “press release” for the access-service read-only UI; this taught me some new skills and wasn’t really something I’ve had to do before. Steve didn’t edit it at </w:t>
      </w:r>
      <w:proofErr w:type="gramStart"/>
      <w:r w:rsidRPr="00A97F06">
        <w:t>all</w:t>
      </w:r>
      <w:proofErr w:type="gramEnd"/>
      <w:r w:rsidRPr="00A97F06">
        <w:t xml:space="preserve"> so I assume it went well and he approved of the title: </w:t>
      </w:r>
      <w:hyperlink r:id="rId18" w:history="1">
        <w:r w:rsidRPr="00A97F06">
          <w:rPr>
            <w:rStyle w:val="Hyperlink"/>
          </w:rPr>
          <w:t>http://take.ms/w5MB0</w:t>
        </w:r>
      </w:hyperlink>
      <w:r w:rsidRPr="00A97F06">
        <w:t xml:space="preserve"> </w:t>
      </w:r>
    </w:p>
    <w:p w14:paraId="3259C5E4" w14:textId="77777777" w:rsidR="00A97F06" w:rsidRPr="00A97F06" w:rsidRDefault="00A97F06" w:rsidP="0042257E">
      <w:pPr>
        <w:numPr>
          <w:ilvl w:val="0"/>
          <w:numId w:val="9"/>
        </w:numPr>
      </w:pPr>
      <w:r w:rsidRPr="00A97F06">
        <w:t>Ended up way ahead of schedule and continuing into also making it actionable - up to the level of pod transfers with permission reflection in AD + Github.</w:t>
      </w:r>
    </w:p>
    <w:p w14:paraId="390994C5" w14:textId="77777777" w:rsidR="00A97F06" w:rsidRPr="00A97F06" w:rsidRDefault="00A97F06" w:rsidP="0042257E">
      <w:pPr>
        <w:numPr>
          <w:ilvl w:val="0"/>
          <w:numId w:val="9"/>
        </w:numPr>
      </w:pPr>
      <w:r w:rsidRPr="00A97F06">
        <w:t xml:space="preserve">Didn’t really get to pair with Oli as much as we wanted because there was a lot of WFH happening with the weather and the connection just isn’t great for remote pairing. </w:t>
      </w:r>
    </w:p>
    <w:p w14:paraId="3F9D1458" w14:textId="77777777" w:rsidR="00A97F06" w:rsidRPr="00A97F06" w:rsidRDefault="00A97F06" w:rsidP="0042257E">
      <w:pPr>
        <w:numPr>
          <w:ilvl w:val="0"/>
          <w:numId w:val="9"/>
        </w:numPr>
      </w:pPr>
      <w:r w:rsidRPr="00A97F06">
        <w:t>Improve error handling in the Access-service slackbot (No longer looks unresponsive when our LDAP tunnel fails - Better UX)</w:t>
      </w:r>
    </w:p>
    <w:p w14:paraId="08225874" w14:textId="77777777" w:rsidR="00A97F06" w:rsidRPr="00A97F06" w:rsidRDefault="00A97F06" w:rsidP="0042257E">
      <w:pPr>
        <w:numPr>
          <w:ilvl w:val="0"/>
          <w:numId w:val="9"/>
        </w:numPr>
      </w:pPr>
      <w:r w:rsidRPr="00A97F06">
        <w:t xml:space="preserve">Made dockyard-create commands check for updates and forcefully update itself if needed. This prevents people from making outdated microservices via an old version of dockyard-create. </w:t>
      </w:r>
    </w:p>
    <w:p w14:paraId="28A7FD82" w14:textId="77777777" w:rsidR="00A97F06" w:rsidRPr="00A97F06" w:rsidRDefault="00A97F06" w:rsidP="0042257E">
      <w:pPr>
        <w:numPr>
          <w:ilvl w:val="0"/>
          <w:numId w:val="9"/>
        </w:numPr>
      </w:pPr>
      <w:r w:rsidRPr="00A97F06">
        <w:t>ParkIT env variable calamity</w:t>
      </w:r>
    </w:p>
    <w:p w14:paraId="4FB533E0" w14:textId="77777777" w:rsidR="00A97F06" w:rsidRPr="00A97F06" w:rsidRDefault="00A97F06" w:rsidP="00A97F06"/>
    <w:p w14:paraId="7593F56F" w14:textId="77777777" w:rsidR="00A97F06" w:rsidRPr="00A97F06" w:rsidRDefault="00A97F06" w:rsidP="00A97F06">
      <w:r w:rsidRPr="00A97F06">
        <w:rPr>
          <w:b/>
          <w:bCs/>
        </w:rPr>
        <w:t>Objectives</w:t>
      </w:r>
    </w:p>
    <w:p w14:paraId="483B9417" w14:textId="77777777" w:rsidR="00A97F06" w:rsidRPr="00A97F06" w:rsidRDefault="00A97F06" w:rsidP="0042257E">
      <w:pPr>
        <w:numPr>
          <w:ilvl w:val="0"/>
          <w:numId w:val="10"/>
        </w:numPr>
      </w:pPr>
      <w:r w:rsidRPr="00A97F06">
        <w:t>Explore other systems</w:t>
      </w:r>
    </w:p>
    <w:p w14:paraId="30AD1E6F" w14:textId="77777777" w:rsidR="00A97F06" w:rsidRPr="00A97F06" w:rsidRDefault="00A97F06" w:rsidP="0042257E">
      <w:pPr>
        <w:numPr>
          <w:ilvl w:val="2"/>
          <w:numId w:val="11"/>
        </w:numPr>
      </w:pPr>
      <w:r w:rsidRPr="00A97F06">
        <w:t>Worked on access-service which was new to me; especially the slack side</w:t>
      </w:r>
    </w:p>
    <w:p w14:paraId="7C754743" w14:textId="77777777" w:rsidR="00A97F06" w:rsidRPr="00A97F06" w:rsidRDefault="00A97F06" w:rsidP="0042257E">
      <w:pPr>
        <w:numPr>
          <w:ilvl w:val="2"/>
          <w:numId w:val="11"/>
        </w:numPr>
      </w:pPr>
      <w:r w:rsidRPr="00A97F06">
        <w:t>Worked on dockyard-create which was new to me</w:t>
      </w:r>
    </w:p>
    <w:p w14:paraId="3A3BC55C" w14:textId="77777777" w:rsidR="00A97F06" w:rsidRPr="00A97F06" w:rsidRDefault="00A97F06" w:rsidP="0042257E">
      <w:pPr>
        <w:numPr>
          <w:ilvl w:val="0"/>
          <w:numId w:val="11"/>
        </w:numPr>
      </w:pPr>
      <w:r w:rsidRPr="00A97F06">
        <w:t>Contribute more to technical discussion, conversations and planning</w:t>
      </w:r>
    </w:p>
    <w:p w14:paraId="220F232E" w14:textId="77777777" w:rsidR="00A97F06" w:rsidRPr="00A97F06" w:rsidRDefault="00A97F06" w:rsidP="0042257E">
      <w:pPr>
        <w:numPr>
          <w:ilvl w:val="2"/>
          <w:numId w:val="11"/>
        </w:numPr>
      </w:pPr>
      <w:r w:rsidRPr="00A97F06">
        <w:t xml:space="preserve">After some time brainstorming how we can rotate keys to databases etc I later had an idea that I took to Dave and asked for his feedback - Mainly knowing that there was probably context I was missing as to why it wouldn’t be possible. However, this also shows how despite suspicion that there were flaws in my plan I still brought it to discussion and tried to gain knowledge from it either way. I think this shows a good initiative because whether wrong or right I would learn from the conversation. </w:t>
      </w:r>
    </w:p>
    <w:p w14:paraId="39C55D80" w14:textId="77777777" w:rsidR="00A97F06" w:rsidRPr="00A97F06" w:rsidRDefault="00A97F06" w:rsidP="0042257E">
      <w:pPr>
        <w:numPr>
          <w:ilvl w:val="2"/>
          <w:numId w:val="11"/>
        </w:numPr>
      </w:pPr>
      <w:hyperlink r:id="rId19" w:history="1">
        <w:r w:rsidRPr="00A97F06">
          <w:rPr>
            <w:rStyle w:val="Hyperlink"/>
          </w:rPr>
          <w:t>http://take.ms/6FF8g</w:t>
        </w:r>
      </w:hyperlink>
      <w:r w:rsidRPr="00A97F06">
        <w:t xml:space="preserve"> ^ The conversation</w:t>
      </w:r>
    </w:p>
    <w:p w14:paraId="63A0BD68" w14:textId="77777777" w:rsidR="00A97F06" w:rsidRPr="00A97F06" w:rsidRDefault="00A97F06" w:rsidP="0042257E">
      <w:pPr>
        <w:numPr>
          <w:ilvl w:val="0"/>
          <w:numId w:val="11"/>
        </w:numPr>
      </w:pPr>
      <w:r w:rsidRPr="00A97F06">
        <w:t>Improve mindfulness/self-reflection</w:t>
      </w:r>
    </w:p>
    <w:p w14:paraId="288F2AAE" w14:textId="77777777" w:rsidR="00A97F06" w:rsidRPr="00A97F06" w:rsidRDefault="00A97F06" w:rsidP="0042257E">
      <w:pPr>
        <w:numPr>
          <w:ilvl w:val="2"/>
          <w:numId w:val="11"/>
        </w:numPr>
      </w:pPr>
      <w:r w:rsidRPr="00A97F06">
        <w:t xml:space="preserve">Would you have got a </w:t>
      </w:r>
      <w:proofErr w:type="gramStart"/>
      <w:r w:rsidRPr="00A97F06">
        <w:t>3 page</w:t>
      </w:r>
      <w:proofErr w:type="gramEnd"/>
      <w:r w:rsidRPr="00A97F06">
        <w:t xml:space="preserve"> document out of me in my first 1-2-1s?</w:t>
      </w:r>
    </w:p>
    <w:p w14:paraId="17651E45" w14:textId="77777777" w:rsidR="00A97F06" w:rsidRPr="00A97F06" w:rsidRDefault="00A97F06" w:rsidP="00A97F06">
      <w:r w:rsidRPr="00A97F06">
        <w:rPr>
          <w:b/>
          <w:bCs/>
        </w:rPr>
        <w:t>Feelings</w:t>
      </w:r>
    </w:p>
    <w:p w14:paraId="1D46F45E" w14:textId="77777777" w:rsidR="00A97F06" w:rsidRPr="00A97F06" w:rsidRDefault="00A97F06" w:rsidP="0042257E">
      <w:pPr>
        <w:numPr>
          <w:ilvl w:val="0"/>
          <w:numId w:val="12"/>
        </w:numPr>
      </w:pPr>
      <w:r w:rsidRPr="00A97F06">
        <w:lastRenderedPageBreak/>
        <w:t>I enjoyed the sprint work I was doing, although it would have been nice to have paired more with Oli I’m sure there will be more opportunities for this.</w:t>
      </w:r>
    </w:p>
    <w:p w14:paraId="46196F93" w14:textId="77777777" w:rsidR="00A97F06" w:rsidRPr="00A97F06" w:rsidRDefault="00A97F06" w:rsidP="0042257E">
      <w:pPr>
        <w:numPr>
          <w:ilvl w:val="0"/>
          <w:numId w:val="12"/>
        </w:numPr>
      </w:pPr>
      <w:r w:rsidRPr="00A97F06">
        <w:t xml:space="preserve">The feedback I’ve had on the access service seems to be good from the pod. </w:t>
      </w:r>
      <w:proofErr w:type="gramStart"/>
      <w:r w:rsidRPr="00A97F06">
        <w:t>However</w:t>
      </w:r>
      <w:proofErr w:type="gramEnd"/>
      <w:r w:rsidRPr="00A97F06">
        <w:t xml:space="preserve"> in our demo it was a bit misunderstood at first by the stakeholders who couldn’t figure out the benefit. I struggled a little bit at this point and Steve offered a hand because I’ve never really been to a demo where I had to justify or defend my work - I’d usually have been asked to do the </w:t>
      </w:r>
      <w:proofErr w:type="gramStart"/>
      <w:r w:rsidRPr="00A97F06">
        <w:t>work</w:t>
      </w:r>
      <w:proofErr w:type="gramEnd"/>
      <w:r w:rsidRPr="00A97F06">
        <w:t xml:space="preserve"> so it was already known that the stakeholder wanted it and saw the value in it. I will handle this better in future by preparing for this approach and ensuring I have a justification and a reason for everything I do. </w:t>
      </w:r>
    </w:p>
    <w:p w14:paraId="58DA216F" w14:textId="77777777" w:rsidR="00A97F06" w:rsidRPr="00A97F06" w:rsidRDefault="00A97F06" w:rsidP="0042257E">
      <w:pPr>
        <w:numPr>
          <w:ilvl w:val="0"/>
          <w:numId w:val="12"/>
        </w:numPr>
      </w:pPr>
      <w:r w:rsidRPr="00A97F06">
        <w:t>The 2 smaller pieces of work I found for myself were also good learning experiences:</w:t>
      </w:r>
    </w:p>
    <w:p w14:paraId="434180A8" w14:textId="77777777" w:rsidR="00A97F06" w:rsidRPr="00A97F06" w:rsidRDefault="00A97F06" w:rsidP="0042257E">
      <w:pPr>
        <w:numPr>
          <w:ilvl w:val="0"/>
          <w:numId w:val="12"/>
        </w:numPr>
      </w:pPr>
      <w:r w:rsidRPr="00A97F06">
        <w:t xml:space="preserve">On the first one within the access-service it was a problem I flagged up and found myself just by spotting it in the customer experience pod channels. I saw that Nick Patrick was asking for access and the bot didn’t update when granting access - I checked out why and it seems that if the LDAP tunnel failed the request would stall and never update the slack message. To users this looked like it failed entirely but truly it had already done the github permission change. Because users only really care about github permissions I proposed that we just catch and log the LDAP errors for now until we’re not using a tunnel. Oli approved of the idea and I went and fixed it. </w:t>
      </w:r>
    </w:p>
    <w:p w14:paraId="42F184FF" w14:textId="77777777" w:rsidR="00A97F06" w:rsidRPr="00A97F06" w:rsidRDefault="00A97F06" w:rsidP="0042257E">
      <w:pPr>
        <w:numPr>
          <w:ilvl w:val="0"/>
          <w:numId w:val="12"/>
        </w:numPr>
      </w:pPr>
      <w:r w:rsidRPr="00A97F06">
        <w:t xml:space="preserve">On the dockyard-create work I learned about a different style of approach, getting used to using NodeJs to write a CLI application. It was fun solving and figuring out the best way to force updates when the command is </w:t>
      </w:r>
      <w:proofErr w:type="gramStart"/>
      <w:r w:rsidRPr="00A97F06">
        <w:t>ran</w:t>
      </w:r>
      <w:proofErr w:type="gramEnd"/>
      <w:r w:rsidRPr="00A97F06">
        <w:t>. (Ended up being a series of git commands run via exec to check against the remote branches if we’re outdated - This is because we don’t use version numbering)</w:t>
      </w:r>
    </w:p>
    <w:p w14:paraId="46880DEB" w14:textId="77777777" w:rsidR="00A97F06" w:rsidRPr="00A97F06" w:rsidRDefault="00A97F06" w:rsidP="0042257E">
      <w:pPr>
        <w:numPr>
          <w:ilvl w:val="0"/>
          <w:numId w:val="12"/>
        </w:numPr>
      </w:pPr>
      <w:proofErr w:type="gramStart"/>
      <w:r w:rsidRPr="00A97F06">
        <w:t>Overall</w:t>
      </w:r>
      <w:proofErr w:type="gramEnd"/>
      <w:r w:rsidRPr="00A97F06">
        <w:t xml:space="preserve"> I enjoyed the sprint and I feel like I’m settling in more to the flow of spotting issues and making improvements to services on a rapid basis. Although I need to prepare more for demo now that I’ve seen the difference in approach to CEX. </w:t>
      </w:r>
    </w:p>
    <w:p w14:paraId="6C8ABDB2" w14:textId="77777777" w:rsidR="00A97F06" w:rsidRPr="00A97F06" w:rsidRDefault="00A97F06" w:rsidP="00A97F06"/>
    <w:p w14:paraId="219C40E3" w14:textId="77777777" w:rsidR="00A97F06" w:rsidRPr="00A97F06" w:rsidRDefault="00A97F06" w:rsidP="00A97F06">
      <w:r w:rsidRPr="00A97F06">
        <w:rPr>
          <w:b/>
          <w:bCs/>
        </w:rPr>
        <w:t>Feedback stuff collected</w:t>
      </w:r>
    </w:p>
    <w:p w14:paraId="02721B9C" w14:textId="77777777" w:rsidR="00A97F06" w:rsidRPr="00A97F06" w:rsidRDefault="00A97F06" w:rsidP="0042257E">
      <w:pPr>
        <w:numPr>
          <w:ilvl w:val="0"/>
          <w:numId w:val="13"/>
        </w:numPr>
      </w:pPr>
      <w:r w:rsidRPr="00A97F06">
        <w:t xml:space="preserve">(Verbal) Steve showed my lighthouse service work at the UI-Foundation demo and said that Matt and another stakeholder were very happy with the work. </w:t>
      </w:r>
    </w:p>
    <w:p w14:paraId="6E99ECA9" w14:textId="77777777" w:rsidR="00A97F06" w:rsidRPr="00A97F06" w:rsidRDefault="00A97F06" w:rsidP="0042257E">
      <w:pPr>
        <w:numPr>
          <w:ilvl w:val="0"/>
          <w:numId w:val="13"/>
        </w:numPr>
      </w:pPr>
      <w:hyperlink r:id="rId20" w:history="1">
        <w:r w:rsidRPr="00A97F06">
          <w:rPr>
            <w:rStyle w:val="Hyperlink"/>
          </w:rPr>
          <w:t>http://take.ms/dbjgn</w:t>
        </w:r>
      </w:hyperlink>
      <w:r w:rsidRPr="00A97F06">
        <w:t xml:space="preserve"> - Oli using my PR as an example for James Hooker. Felt like a nice recognition especially between two people I regard highly. </w:t>
      </w:r>
    </w:p>
    <w:p w14:paraId="22190A0E" w14:textId="77777777" w:rsidR="00A97F06" w:rsidRPr="00A97F06" w:rsidRDefault="00A97F06" w:rsidP="0042257E">
      <w:pPr>
        <w:numPr>
          <w:ilvl w:val="0"/>
          <w:numId w:val="13"/>
        </w:numPr>
      </w:pPr>
      <w:hyperlink r:id="rId21" w:history="1">
        <w:r w:rsidRPr="00A97F06">
          <w:rPr>
            <w:rStyle w:val="Hyperlink"/>
          </w:rPr>
          <w:t>http://take.ms/crlhp</w:t>
        </w:r>
      </w:hyperlink>
      <w:r w:rsidRPr="00A97F06">
        <w:t xml:space="preserve"> - Getting involved with answering questions on TF tech - Oli agreeing with my answer too</w:t>
      </w:r>
    </w:p>
    <w:p w14:paraId="35A392D4" w14:textId="77777777" w:rsidR="00A97F06" w:rsidRPr="00A97F06" w:rsidRDefault="00A97F06" w:rsidP="00A97F06">
      <w:r w:rsidRPr="00A97F06">
        <w:br/>
      </w:r>
      <w:r w:rsidRPr="00A97F06">
        <w:br/>
      </w:r>
      <w:r w:rsidRPr="00A97F06">
        <w:br/>
      </w:r>
    </w:p>
    <w:p w14:paraId="5F449D64" w14:textId="77777777" w:rsidR="00A97F06" w:rsidRPr="00A97F06" w:rsidRDefault="00A97F06" w:rsidP="00A97F06">
      <w:r w:rsidRPr="00A97F06">
        <w:rPr>
          <w:b/>
          <w:bCs/>
        </w:rPr>
        <w:lastRenderedPageBreak/>
        <w:t xml:space="preserve">Current DF Sprint </w:t>
      </w:r>
      <w:r w:rsidRPr="00A97F06">
        <w:t>(Been asked to work with data-foundation for 2 weeks because they’re behind on their OKRs, not sure I agree with being used for that purpose but)</w:t>
      </w:r>
    </w:p>
    <w:p w14:paraId="6656DF04" w14:textId="77777777" w:rsidR="00A97F06" w:rsidRPr="00A97F06" w:rsidRDefault="00A97F06" w:rsidP="0042257E">
      <w:pPr>
        <w:numPr>
          <w:ilvl w:val="0"/>
          <w:numId w:val="14"/>
        </w:numPr>
      </w:pPr>
      <w:r w:rsidRPr="00A97F06">
        <w:t>“Working” on the dp-sla</w:t>
      </w:r>
    </w:p>
    <w:p w14:paraId="2DB6868E" w14:textId="77777777" w:rsidR="00A97F06" w:rsidRPr="00A97F06" w:rsidRDefault="00A97F06" w:rsidP="0042257E">
      <w:pPr>
        <w:numPr>
          <w:ilvl w:val="0"/>
          <w:numId w:val="14"/>
        </w:numPr>
      </w:pPr>
      <w:r w:rsidRPr="00A97F06">
        <w:t>Had to fix a bug in the splitter to first be able to work on the dp-sla</w:t>
      </w:r>
    </w:p>
    <w:p w14:paraId="4E54B0DB" w14:textId="77777777" w:rsidR="00A97F06" w:rsidRPr="00A97F06" w:rsidRDefault="00A97F06" w:rsidP="0042257E">
      <w:pPr>
        <w:numPr>
          <w:ilvl w:val="0"/>
          <w:numId w:val="15"/>
        </w:numPr>
      </w:pPr>
      <w:r w:rsidRPr="00A97F06">
        <w:t xml:space="preserve">Campus day in Canterbury to catch up with other IPs and learn about our </w:t>
      </w:r>
      <w:proofErr w:type="gramStart"/>
      <w:r w:rsidRPr="00A97F06">
        <w:t>third year</w:t>
      </w:r>
      <w:proofErr w:type="gramEnd"/>
      <w:r w:rsidRPr="00A97F06">
        <w:t xml:space="preserve"> modules + project options. </w:t>
      </w:r>
    </w:p>
    <w:p w14:paraId="22118F09" w14:textId="77777777" w:rsidR="00A97F06" w:rsidRPr="00A97F06" w:rsidRDefault="00A97F06" w:rsidP="00A97F06">
      <w:r w:rsidRPr="00A97F06">
        <w:rPr>
          <w:b/>
          <w:bCs/>
        </w:rPr>
        <w:t>Objectives</w:t>
      </w:r>
    </w:p>
    <w:p w14:paraId="16A91F11" w14:textId="77777777" w:rsidR="00A97F06" w:rsidRPr="00A97F06" w:rsidRDefault="00A97F06" w:rsidP="0042257E">
      <w:pPr>
        <w:numPr>
          <w:ilvl w:val="0"/>
          <w:numId w:val="16"/>
        </w:numPr>
      </w:pPr>
      <w:r w:rsidRPr="00A97F06">
        <w:t>Explore other systems</w:t>
      </w:r>
    </w:p>
    <w:p w14:paraId="71199DFF" w14:textId="77777777" w:rsidR="00A97F06" w:rsidRPr="00A97F06" w:rsidRDefault="00A97F06" w:rsidP="0042257E">
      <w:pPr>
        <w:numPr>
          <w:ilvl w:val="2"/>
          <w:numId w:val="17"/>
        </w:numPr>
      </w:pPr>
      <w:r w:rsidRPr="00A97F06">
        <w:t>Working on dp-sla</w:t>
      </w:r>
    </w:p>
    <w:p w14:paraId="7ECF4322" w14:textId="77777777" w:rsidR="00A97F06" w:rsidRPr="00A97F06" w:rsidRDefault="00A97F06" w:rsidP="0042257E">
      <w:pPr>
        <w:numPr>
          <w:ilvl w:val="2"/>
          <w:numId w:val="17"/>
        </w:numPr>
      </w:pPr>
      <w:r w:rsidRPr="00A97F06">
        <w:t>Working on splitter</w:t>
      </w:r>
    </w:p>
    <w:p w14:paraId="704F6729" w14:textId="77777777" w:rsidR="00A97F06" w:rsidRPr="00A97F06" w:rsidRDefault="00A97F06" w:rsidP="00A97F06"/>
    <w:p w14:paraId="31357AD2" w14:textId="77777777" w:rsidR="00A97F06" w:rsidRPr="00A97F06" w:rsidRDefault="00A97F06" w:rsidP="00A97F06">
      <w:r w:rsidRPr="00A97F06">
        <w:rPr>
          <w:b/>
          <w:bCs/>
        </w:rPr>
        <w:t>Feelings</w:t>
      </w:r>
    </w:p>
    <w:p w14:paraId="6BB5858E" w14:textId="77777777" w:rsidR="00A97F06" w:rsidRPr="00A97F06" w:rsidRDefault="00A97F06" w:rsidP="0042257E">
      <w:pPr>
        <w:numPr>
          <w:ilvl w:val="0"/>
          <w:numId w:val="18"/>
        </w:numPr>
      </w:pPr>
      <w:r w:rsidRPr="00A97F06">
        <w:t xml:space="preserve">I’ve found the work in DF quite frustrating so far. The first 2 or so days were extremely </w:t>
      </w:r>
      <w:proofErr w:type="gramStart"/>
      <w:r w:rsidRPr="00A97F06">
        <w:t>slow</w:t>
      </w:r>
      <w:proofErr w:type="gramEnd"/>
      <w:r w:rsidRPr="00A97F06">
        <w:t xml:space="preserve"> and everyone was too busy just to try and get basic stuff setup (Gcloud keyfiles) so I could even run the services I’d be working on. </w:t>
      </w:r>
    </w:p>
    <w:p w14:paraId="2DD18C6D" w14:textId="77777777" w:rsidR="00A97F06" w:rsidRPr="00A97F06" w:rsidRDefault="00A97F06" w:rsidP="0042257E">
      <w:pPr>
        <w:numPr>
          <w:ilvl w:val="0"/>
          <w:numId w:val="18"/>
        </w:numPr>
      </w:pPr>
      <w:r w:rsidRPr="00A97F06">
        <w:t xml:space="preserve">It took almost an entire day just to be taught anything about my first ticket since the jira was extremely vague: </w:t>
      </w:r>
      <w:hyperlink r:id="rId22" w:history="1">
        <w:r w:rsidRPr="00A97F06">
          <w:rPr>
            <w:rStyle w:val="Hyperlink"/>
          </w:rPr>
          <w:t>http://take.ms/15uxr</w:t>
        </w:r>
      </w:hyperlink>
      <w:r w:rsidRPr="00A97F06">
        <w:t xml:space="preserve"> (This tiny description was all I was given for almost the entire day until Mark was finally free to run me through what the SLA even is)</w:t>
      </w:r>
    </w:p>
    <w:p w14:paraId="5B05048B" w14:textId="77777777" w:rsidR="00A97F06" w:rsidRPr="00A97F06" w:rsidRDefault="00A97F06" w:rsidP="0042257E">
      <w:pPr>
        <w:numPr>
          <w:ilvl w:val="0"/>
          <w:numId w:val="18"/>
        </w:numPr>
      </w:pPr>
      <w:r w:rsidRPr="00A97F06">
        <w:t xml:space="preserve">Since then Mark’s attitude has remained a bit strange, he’s kind of condescending/patronising in his answers to questions and very stubborn in his ways. </w:t>
      </w:r>
    </w:p>
    <w:p w14:paraId="6A8C2541" w14:textId="77777777" w:rsidR="00A97F06" w:rsidRPr="00A97F06" w:rsidRDefault="00A97F06" w:rsidP="0042257E">
      <w:pPr>
        <w:numPr>
          <w:ilvl w:val="0"/>
          <w:numId w:val="18"/>
        </w:numPr>
      </w:pPr>
      <w:r w:rsidRPr="00A97F06">
        <w:t xml:space="preserve">This stubbornness was shown in the conversation about my first PR in the splitter, which was 9 characters to fix a bug where a timestamp wasn’t being passed through properly. I got a lot of push back from Mark Terry to add a regression test which isn’t unacceptable in itself. </w:t>
      </w:r>
      <w:proofErr w:type="gramStart"/>
      <w:r w:rsidRPr="00A97F06">
        <w:t>However</w:t>
      </w:r>
      <w:proofErr w:type="gramEnd"/>
      <w:r w:rsidRPr="00A97F06">
        <w:t xml:space="preserve"> the entire service had 0 tests and I had no idea how I could automatically test something that relies on events streaming in from staging/production. I pushed back making it clear that it seemed very complicated to do these tests and I don’t feel it’s right for me to come into a system and figure all of that stubbing out - Especially because all of </w:t>
      </w:r>
      <w:proofErr w:type="gramStart"/>
      <w:r w:rsidRPr="00A97F06">
        <w:t>our .map</w:t>
      </w:r>
      <w:proofErr w:type="gramEnd"/>
      <w:r w:rsidRPr="00A97F06">
        <w:t>() and .do() functions are coming from some external functional library. I ended up speaking to Steve and only after Steve then spoke to Mark did Mark send me some pointers on how to write these tests based on the way big query handles similar tests. I found this frustrating because it’s just more and more delays and I hate not being able to get on with something.</w:t>
      </w:r>
    </w:p>
    <w:p w14:paraId="1D7E29DF" w14:textId="77777777" w:rsidR="00A97F06" w:rsidRPr="00A97F06" w:rsidRDefault="00A97F06" w:rsidP="0042257E">
      <w:pPr>
        <w:numPr>
          <w:ilvl w:val="0"/>
          <w:numId w:val="18"/>
        </w:numPr>
      </w:pPr>
      <w:r w:rsidRPr="00A97F06">
        <w:t xml:space="preserve">During the palaver above Mark told me I had to wait for Pedro to get back to pair with him on the test - When I asked for something to do in the meantime I got given a piece of “grunt” work on client event validation. This would have been fine in a normal </w:t>
      </w:r>
      <w:proofErr w:type="gramStart"/>
      <w:r w:rsidRPr="00A97F06">
        <w:t>context</w:t>
      </w:r>
      <w:proofErr w:type="gramEnd"/>
      <w:r w:rsidRPr="00A97F06">
        <w:t xml:space="preserve"> but I was specifically told by Steve that he wanted me to do this sprint in DF because TF had nothing “chunky” for me to work on and he didn’t want me to do TF oddjobs. So why have I spent all of this time doing DF oddjobs? (updating an outdated service and validating random events)</w:t>
      </w:r>
    </w:p>
    <w:p w14:paraId="0C192223" w14:textId="77777777" w:rsidR="00A97F06" w:rsidRPr="00A97F06" w:rsidRDefault="00A97F06" w:rsidP="0042257E">
      <w:pPr>
        <w:numPr>
          <w:ilvl w:val="0"/>
          <w:numId w:val="18"/>
        </w:numPr>
      </w:pPr>
      <w:hyperlink r:id="rId23" w:history="1">
        <w:r w:rsidRPr="00A97F06">
          <w:rPr>
            <w:rStyle w:val="Hyperlink"/>
          </w:rPr>
          <w:t>http://take.ms/KFPpt</w:t>
        </w:r>
      </w:hyperlink>
      <w:r w:rsidRPr="00A97F06">
        <w:t xml:space="preserve"> - Contradictory stuff from Mark when approached by Steve</w:t>
      </w:r>
    </w:p>
    <w:p w14:paraId="3B3F4F30" w14:textId="77777777" w:rsidR="00A97F06" w:rsidRPr="00A97F06" w:rsidRDefault="00A97F06" w:rsidP="0042257E">
      <w:pPr>
        <w:numPr>
          <w:ilvl w:val="0"/>
          <w:numId w:val="18"/>
        </w:numPr>
      </w:pPr>
      <w:r w:rsidRPr="00A97F06">
        <w:t xml:space="preserve">I did manage to write the test after seeing examples from Big Query - And today I’m pairing with Pedro to write tests across the entire service. I’m much </w:t>
      </w:r>
      <w:proofErr w:type="gramStart"/>
      <w:r w:rsidRPr="00A97F06">
        <w:t>more happier</w:t>
      </w:r>
      <w:proofErr w:type="gramEnd"/>
      <w:r w:rsidRPr="00A97F06">
        <w:t xml:space="preserve"> to do that as a pair because I don’t have enough context about the base service. This will also further my testing stretch. </w:t>
      </w:r>
    </w:p>
    <w:p w14:paraId="06CDC04E" w14:textId="77777777" w:rsidR="00A97F06" w:rsidRPr="00A97F06" w:rsidRDefault="00A97F06" w:rsidP="0042257E">
      <w:pPr>
        <w:numPr>
          <w:ilvl w:val="0"/>
          <w:numId w:val="18"/>
        </w:numPr>
      </w:pPr>
      <w:r w:rsidRPr="00A97F06">
        <w:t xml:space="preserve">HOWEVER: I think I did the right thing by taking these issues to Steve and he did help to kickstart solutions. I really appreciate the way Steve is open to these conversations and is always ready to support you. </w:t>
      </w:r>
    </w:p>
    <w:p w14:paraId="1E5717FA" w14:textId="18694BF8" w:rsidR="002F5E9E" w:rsidRDefault="002F5E9E">
      <w:r>
        <w:br w:type="page"/>
      </w:r>
    </w:p>
    <w:p w14:paraId="6DD0EBD4" w14:textId="5F84D6F5" w:rsidR="00A97F06" w:rsidRDefault="009B7FBB" w:rsidP="009B7FBB">
      <w:pPr>
        <w:pStyle w:val="Fake-header"/>
      </w:pPr>
      <w:r>
        <w:lastRenderedPageBreak/>
        <w:t xml:space="preserve">20/03/2018 – </w:t>
      </w:r>
      <w:r w:rsidR="002F5E9E">
        <w:t>12/04/2018</w:t>
      </w:r>
    </w:p>
    <w:p w14:paraId="37A3140F" w14:textId="77777777" w:rsidR="002F5E9E" w:rsidRPr="002F5E9E" w:rsidRDefault="002F5E9E" w:rsidP="002F5E9E">
      <w:r w:rsidRPr="002F5E9E">
        <w:rPr>
          <w:b/>
          <w:bCs/>
        </w:rPr>
        <w:t>Previous TF Sprint</w:t>
      </w:r>
    </w:p>
    <w:p w14:paraId="06455473" w14:textId="77777777" w:rsidR="002F5E9E" w:rsidRPr="002F5E9E" w:rsidRDefault="002F5E9E" w:rsidP="0042257E">
      <w:pPr>
        <w:numPr>
          <w:ilvl w:val="0"/>
          <w:numId w:val="19"/>
        </w:numPr>
      </w:pPr>
      <w:r w:rsidRPr="002F5E9E">
        <w:t xml:space="preserve">We’ve mainly been doing small tweaks all over the place because of the fact that we were between OKRs finishing and selecting the new ones. I’ve done a lot of smaller tickets that are either personal things I’ve found that needed fixing/improving or things that people had come to me and told me or had mentioned in previous conversations. Essentially clearing off my todo list. </w:t>
      </w:r>
    </w:p>
    <w:p w14:paraId="2CC580D1" w14:textId="77777777" w:rsidR="002F5E9E" w:rsidRPr="002F5E9E" w:rsidRDefault="002F5E9E" w:rsidP="0042257E">
      <w:pPr>
        <w:numPr>
          <w:ilvl w:val="0"/>
          <w:numId w:val="19"/>
        </w:numPr>
      </w:pPr>
      <w:r w:rsidRPr="002F5E9E">
        <w:t xml:space="preserve">PII-data detection tool </w:t>
      </w:r>
    </w:p>
    <w:p w14:paraId="2FEB9EE1" w14:textId="77777777" w:rsidR="002F5E9E" w:rsidRPr="002F5E9E" w:rsidRDefault="002F5E9E" w:rsidP="0042257E">
      <w:pPr>
        <w:numPr>
          <w:ilvl w:val="1"/>
          <w:numId w:val="20"/>
        </w:numPr>
      </w:pPr>
      <w:r w:rsidRPr="002F5E9E">
        <w:t xml:space="preserve">Interesting bug on MacOs that took some digging that was stopping the -dir flag of the cloud_sql_proxy from generating me a set of sockets that would work. Eventually fixed it by pushing the -dir to /tmp/sockets because apparently /tmp/ is handled off-disk on macs. </w:t>
      </w:r>
    </w:p>
    <w:p w14:paraId="7D3AE61E" w14:textId="77777777" w:rsidR="002F5E9E" w:rsidRPr="002F5E9E" w:rsidRDefault="002F5E9E" w:rsidP="0042257E">
      <w:pPr>
        <w:numPr>
          <w:ilvl w:val="0"/>
          <w:numId w:val="20"/>
        </w:numPr>
      </w:pPr>
      <w:r w:rsidRPr="002F5E9E">
        <w:t>Big planning meeting for new OKRs and sprint roadmaps for an entire afternoon involving low-fi planning with paper-ranking of certain tasks.</w:t>
      </w:r>
    </w:p>
    <w:p w14:paraId="579AF892" w14:textId="77777777" w:rsidR="002F5E9E" w:rsidRPr="002F5E9E" w:rsidRDefault="002F5E9E" w:rsidP="002F5E9E">
      <w:r w:rsidRPr="002F5E9E">
        <w:rPr>
          <w:b/>
          <w:bCs/>
        </w:rPr>
        <w:t>Objectives</w:t>
      </w:r>
    </w:p>
    <w:p w14:paraId="6F3ED3A0" w14:textId="77777777" w:rsidR="002F5E9E" w:rsidRPr="002F5E9E" w:rsidRDefault="002F5E9E" w:rsidP="0042257E">
      <w:pPr>
        <w:numPr>
          <w:ilvl w:val="0"/>
          <w:numId w:val="21"/>
        </w:numPr>
      </w:pPr>
      <w:r w:rsidRPr="002F5E9E">
        <w:t>Influence design and architectural decisions across a wider team</w:t>
      </w:r>
    </w:p>
    <w:p w14:paraId="5849921E" w14:textId="77777777" w:rsidR="002F5E9E" w:rsidRPr="002F5E9E" w:rsidRDefault="002F5E9E" w:rsidP="0042257E">
      <w:pPr>
        <w:numPr>
          <w:ilvl w:val="1"/>
          <w:numId w:val="22"/>
        </w:numPr>
      </w:pPr>
      <w:r w:rsidRPr="002F5E9E">
        <w:t xml:space="preserve">Haven’t really had much of an opportunity to do this because of the nature of the ‘sprint’ </w:t>
      </w:r>
    </w:p>
    <w:p w14:paraId="19775F71" w14:textId="77777777" w:rsidR="002F5E9E" w:rsidRPr="002F5E9E" w:rsidRDefault="002F5E9E" w:rsidP="0042257E">
      <w:pPr>
        <w:numPr>
          <w:ilvl w:val="0"/>
          <w:numId w:val="22"/>
        </w:numPr>
      </w:pPr>
      <w:r w:rsidRPr="002F5E9E">
        <w:t>Invest more in usage of PL time for benefitting myself, not necessarily always a project</w:t>
      </w:r>
    </w:p>
    <w:p w14:paraId="13954406" w14:textId="77777777" w:rsidR="002F5E9E" w:rsidRPr="002F5E9E" w:rsidRDefault="002F5E9E" w:rsidP="0042257E">
      <w:pPr>
        <w:numPr>
          <w:ilvl w:val="1"/>
          <w:numId w:val="22"/>
        </w:numPr>
      </w:pPr>
      <w:r w:rsidRPr="002F5E9E">
        <w:t xml:space="preserve">I spent the last PL on a challenge that Oli set me to make a metrics storage/display system. Similar to prometheus/graphite but combined with Grafana. This present an opportunity to learn about google’s levelDB as a storage platform and what the best way to handle that is in relation to Key-value metrics across a range of metrics types. </w:t>
      </w:r>
    </w:p>
    <w:p w14:paraId="605F6914" w14:textId="77777777" w:rsidR="002F5E9E" w:rsidRPr="002F5E9E" w:rsidRDefault="002F5E9E" w:rsidP="0042257E">
      <w:pPr>
        <w:numPr>
          <w:ilvl w:val="1"/>
          <w:numId w:val="22"/>
        </w:numPr>
      </w:pPr>
      <w:r w:rsidRPr="002F5E9E">
        <w:t>I managed to make a levelDB store manager, including instantiating new stores for new metrics</w:t>
      </w:r>
    </w:p>
    <w:p w14:paraId="474F085F" w14:textId="77777777" w:rsidR="002F5E9E" w:rsidRPr="002F5E9E" w:rsidRDefault="002F5E9E" w:rsidP="0042257E">
      <w:pPr>
        <w:numPr>
          <w:ilvl w:val="1"/>
          <w:numId w:val="22"/>
        </w:numPr>
      </w:pPr>
      <w:r w:rsidRPr="002F5E9E">
        <w:t>I managed to make incremental metrics via these stores too.</w:t>
      </w:r>
    </w:p>
    <w:p w14:paraId="3E00F1C3" w14:textId="77777777" w:rsidR="002F5E9E" w:rsidRPr="002F5E9E" w:rsidRDefault="002F5E9E" w:rsidP="0042257E">
      <w:pPr>
        <w:numPr>
          <w:ilvl w:val="1"/>
          <w:numId w:val="22"/>
        </w:numPr>
      </w:pPr>
      <w:r w:rsidRPr="002F5E9E">
        <w:t xml:space="preserve">I still need to make other metric value types and handle the displaying of them. </w:t>
      </w:r>
    </w:p>
    <w:p w14:paraId="4547AA18" w14:textId="77777777" w:rsidR="002F5E9E" w:rsidRPr="002F5E9E" w:rsidRDefault="002F5E9E" w:rsidP="0042257E">
      <w:pPr>
        <w:numPr>
          <w:ilvl w:val="0"/>
          <w:numId w:val="22"/>
        </w:numPr>
      </w:pPr>
      <w:r w:rsidRPr="002F5E9E">
        <w:t>Improve critical thinking when coming up with solutions</w:t>
      </w:r>
    </w:p>
    <w:p w14:paraId="695535E7" w14:textId="77777777" w:rsidR="002F5E9E" w:rsidRPr="002F5E9E" w:rsidRDefault="002F5E9E" w:rsidP="0042257E">
      <w:pPr>
        <w:numPr>
          <w:ilvl w:val="1"/>
          <w:numId w:val="22"/>
        </w:numPr>
      </w:pPr>
      <w:r w:rsidRPr="002F5E9E">
        <w:t>Haven’t had much chance to do this with the nature of the ‘sprint’</w:t>
      </w:r>
    </w:p>
    <w:p w14:paraId="0501E14C" w14:textId="77777777" w:rsidR="002F5E9E" w:rsidRPr="002F5E9E" w:rsidRDefault="002F5E9E" w:rsidP="002F5E9E">
      <w:r w:rsidRPr="002F5E9E">
        <w:rPr>
          <w:b/>
          <w:bCs/>
        </w:rPr>
        <w:t>Feelings</w:t>
      </w:r>
    </w:p>
    <w:p w14:paraId="342CD62F" w14:textId="77777777" w:rsidR="002F5E9E" w:rsidRPr="002F5E9E" w:rsidRDefault="002F5E9E" w:rsidP="0042257E">
      <w:pPr>
        <w:numPr>
          <w:ilvl w:val="0"/>
          <w:numId w:val="23"/>
        </w:numPr>
      </w:pPr>
      <w:r w:rsidRPr="002F5E9E">
        <w:t xml:space="preserve">Overall the last section of sprint has just been relaxed and revolved around fixing smaller things that either came up or had already been on my radar. </w:t>
      </w:r>
    </w:p>
    <w:p w14:paraId="37219E0B" w14:textId="77777777" w:rsidR="002F5E9E" w:rsidRPr="002F5E9E" w:rsidRDefault="002F5E9E" w:rsidP="0042257E">
      <w:pPr>
        <w:numPr>
          <w:ilvl w:val="0"/>
          <w:numId w:val="23"/>
        </w:numPr>
      </w:pPr>
      <w:r w:rsidRPr="002F5E9E">
        <w:t xml:space="preserve">I noticed something that I have been lucky in is with my connection to the rest of the web team. I’m not sure anyone in TF has as close a relationship to some of them as I do which means they come to me first for problems. This is how some of my todo list was formed and allows me to make improvements that might not otherwise get picked up. </w:t>
      </w:r>
    </w:p>
    <w:p w14:paraId="1FB8E517" w14:textId="77777777" w:rsidR="002F5E9E" w:rsidRPr="002F5E9E" w:rsidRDefault="002F5E9E" w:rsidP="0042257E">
      <w:pPr>
        <w:numPr>
          <w:ilvl w:val="0"/>
          <w:numId w:val="23"/>
        </w:numPr>
      </w:pPr>
      <w:r w:rsidRPr="002F5E9E">
        <w:lastRenderedPageBreak/>
        <w:t xml:space="preserve">I definitely noticed how much my contribution to meetings/plannings has improved from the OKR meeting. I felt like I asked a lot of the right questions to understand everything we were planning and how best to prioritise everything. </w:t>
      </w:r>
    </w:p>
    <w:p w14:paraId="133955B6" w14:textId="77777777" w:rsidR="002F5E9E" w:rsidRPr="002F5E9E" w:rsidRDefault="002F5E9E" w:rsidP="002F5E9E"/>
    <w:p w14:paraId="1999DCFE" w14:textId="77777777" w:rsidR="002F5E9E" w:rsidRPr="002F5E9E" w:rsidRDefault="002F5E9E" w:rsidP="002F5E9E">
      <w:r w:rsidRPr="002F5E9E">
        <w:rPr>
          <w:b/>
          <w:bCs/>
        </w:rPr>
        <w:t>Feedback stuff collected</w:t>
      </w:r>
    </w:p>
    <w:p w14:paraId="3EBFC6C1" w14:textId="77777777" w:rsidR="002F5E9E" w:rsidRPr="002F5E9E" w:rsidRDefault="002F5E9E" w:rsidP="0042257E">
      <w:pPr>
        <w:numPr>
          <w:ilvl w:val="0"/>
          <w:numId w:val="24"/>
        </w:numPr>
      </w:pPr>
      <w:r w:rsidRPr="002F5E9E">
        <w:t>Steve was impressed with my OKR planning doc - said it was the right approach and joked that I'm already better than Eliott and I've only had 2 years of uni</w:t>
      </w:r>
    </w:p>
    <w:p w14:paraId="5E38A2B8" w14:textId="24B0EEB4" w:rsidR="002F5E9E" w:rsidRDefault="002F5E9E" w:rsidP="002F5E9E">
      <w:r w:rsidRPr="002F5E9E">
        <w:br/>
      </w:r>
    </w:p>
    <w:p w14:paraId="172294BE" w14:textId="7677F657" w:rsidR="002F5E9E" w:rsidRDefault="002F5E9E" w:rsidP="002F5E9E">
      <w:r>
        <w:br w:type="page"/>
      </w:r>
    </w:p>
    <w:p w14:paraId="733255BF" w14:textId="7AE02A4A" w:rsidR="002F5E9E" w:rsidRDefault="002F5E9E" w:rsidP="002F5E9E">
      <w:pPr>
        <w:pStyle w:val="Fake-header"/>
      </w:pPr>
      <w:r>
        <w:lastRenderedPageBreak/>
        <w:t>13/04/2018 – 24/04/2018</w:t>
      </w:r>
    </w:p>
    <w:p w14:paraId="5EE2D040" w14:textId="77777777" w:rsidR="002F5E9E" w:rsidRPr="002F5E9E" w:rsidRDefault="002F5E9E" w:rsidP="002F5E9E">
      <w:r w:rsidRPr="002F5E9E">
        <w:rPr>
          <w:b/>
          <w:bCs/>
        </w:rPr>
        <w:t>Overall sprint</w:t>
      </w:r>
    </w:p>
    <w:p w14:paraId="3E5C01FD" w14:textId="77777777" w:rsidR="002F5E9E" w:rsidRPr="002F5E9E" w:rsidRDefault="002F5E9E" w:rsidP="0042257E">
      <w:pPr>
        <w:numPr>
          <w:ilvl w:val="0"/>
          <w:numId w:val="25"/>
        </w:numPr>
      </w:pPr>
      <w:r w:rsidRPr="002F5E9E">
        <w:t xml:space="preserve">I spent the majority of this sprint working on the Momentum service. Momentum powers the wallboard(s) upstairs in the web team and previously only showed booking stats. I’ve now made an </w:t>
      </w:r>
      <w:proofErr w:type="gramStart"/>
      <w:r w:rsidRPr="002F5E9E">
        <w:t>infrastructure based</w:t>
      </w:r>
      <w:proofErr w:type="gramEnd"/>
      <w:r w:rsidRPr="002F5E9E">
        <w:t xml:space="preserve"> dashboard which shows information about alert volume and build stats. </w:t>
      </w:r>
      <w:proofErr w:type="gramStart"/>
      <w:r w:rsidRPr="002F5E9E">
        <w:t>Also</w:t>
      </w:r>
      <w:proofErr w:type="gramEnd"/>
      <w:r w:rsidRPr="002F5E9E">
        <w:t xml:space="preserve"> with the added ability to display messages of varying severity via an RPC endpoint. </w:t>
      </w:r>
    </w:p>
    <w:p w14:paraId="6AC51F79" w14:textId="77777777" w:rsidR="002F5E9E" w:rsidRPr="002F5E9E" w:rsidRDefault="002F5E9E" w:rsidP="0042257E">
      <w:pPr>
        <w:numPr>
          <w:ilvl w:val="1"/>
          <w:numId w:val="26"/>
        </w:numPr>
      </w:pPr>
      <w:r w:rsidRPr="002F5E9E">
        <w:t xml:space="preserve">These changes also involved working on the toolbox. Momentum was using incrby and incr and a few other raw redis </w:t>
      </w:r>
      <w:proofErr w:type="gramStart"/>
      <w:r w:rsidRPr="002F5E9E">
        <w:t>commands</w:t>
      </w:r>
      <w:proofErr w:type="gramEnd"/>
      <w:r w:rsidRPr="002F5E9E">
        <w:t xml:space="preserve"> so it used to import the cache module in a raw form from the toolbox and relied upon a local version of redis running. I’ve improve the in-memory caching in the toolbox so that all of the redis commands that momentum needed now come as standard. This means that momentum can run locally without needing a redis instance. </w:t>
      </w:r>
    </w:p>
    <w:p w14:paraId="2755599F" w14:textId="77777777" w:rsidR="002F5E9E" w:rsidRPr="002F5E9E" w:rsidRDefault="002F5E9E" w:rsidP="0042257E">
      <w:pPr>
        <w:numPr>
          <w:ilvl w:val="1"/>
          <w:numId w:val="26"/>
        </w:numPr>
      </w:pPr>
      <w:r w:rsidRPr="002F5E9E">
        <w:t>Final hookup of hxbot to expedite endpoint</w:t>
      </w:r>
    </w:p>
    <w:p w14:paraId="105BFB90" w14:textId="77777777" w:rsidR="002F5E9E" w:rsidRPr="002F5E9E" w:rsidRDefault="002F5E9E" w:rsidP="0042257E">
      <w:pPr>
        <w:numPr>
          <w:ilvl w:val="1"/>
          <w:numId w:val="26"/>
        </w:numPr>
      </w:pPr>
      <w:r w:rsidRPr="002F5E9E">
        <w:t>Alerting service for HAPI crashes still needs to be figured out</w:t>
      </w:r>
    </w:p>
    <w:p w14:paraId="33CE6BC6" w14:textId="77777777" w:rsidR="002F5E9E" w:rsidRPr="002F5E9E" w:rsidRDefault="002F5E9E" w:rsidP="0042257E">
      <w:pPr>
        <w:numPr>
          <w:ilvl w:val="0"/>
          <w:numId w:val="26"/>
        </w:numPr>
      </w:pPr>
      <w:r w:rsidRPr="002F5E9E">
        <w:t>Kubernetes wargaming workshop with JetStack’s Luke Addison</w:t>
      </w:r>
    </w:p>
    <w:p w14:paraId="11096812" w14:textId="77777777" w:rsidR="002F5E9E" w:rsidRPr="002F5E9E" w:rsidRDefault="002F5E9E" w:rsidP="0042257E">
      <w:pPr>
        <w:numPr>
          <w:ilvl w:val="1"/>
          <w:numId w:val="26"/>
        </w:numPr>
      </w:pPr>
      <w:r w:rsidRPr="002F5E9E">
        <w:t xml:space="preserve">Luke gave us access to a cluster per team (4 teams) and for about 8 different scenarios he would break the cluster from within a namespace we didn’t have any access to. This taught us about how to investigate issues in our k8s cluster and what we could do to lock down parts of the cluster from external “attack” or affect (Especially in multi-tenant scenarios). It was nice to get hands on with k8s since we use it as a platform day in day </w:t>
      </w:r>
      <w:proofErr w:type="gramStart"/>
      <w:r w:rsidRPr="002F5E9E">
        <w:t>out</w:t>
      </w:r>
      <w:proofErr w:type="gramEnd"/>
      <w:r w:rsidRPr="002F5E9E">
        <w:t xml:space="preserve"> but I hadn’t had any exposure to it beforehand. There were definitely investigative learnings to be had for me. </w:t>
      </w:r>
    </w:p>
    <w:p w14:paraId="30EA258D" w14:textId="77777777" w:rsidR="002F5E9E" w:rsidRPr="002F5E9E" w:rsidRDefault="002F5E9E" w:rsidP="0042257E">
      <w:pPr>
        <w:numPr>
          <w:ilvl w:val="0"/>
          <w:numId w:val="26"/>
        </w:numPr>
      </w:pPr>
      <w:r w:rsidRPr="002F5E9E">
        <w:t xml:space="preserve">Git </w:t>
      </w:r>
      <w:proofErr w:type="gramStart"/>
      <w:r w:rsidRPr="002F5E9E">
        <w:t>checkout .</w:t>
      </w:r>
      <w:proofErr w:type="gramEnd"/>
      <w:r w:rsidRPr="002F5E9E">
        <w:t xml:space="preserve"> nightmare</w:t>
      </w:r>
    </w:p>
    <w:p w14:paraId="21AF4FBE" w14:textId="77777777" w:rsidR="002F5E9E" w:rsidRPr="002F5E9E" w:rsidRDefault="002F5E9E" w:rsidP="0042257E">
      <w:pPr>
        <w:numPr>
          <w:ilvl w:val="1"/>
          <w:numId w:val="26"/>
        </w:numPr>
      </w:pPr>
      <w:r w:rsidRPr="002F5E9E">
        <w:t xml:space="preserve">Accidentally deleting 3 hours of the initial work I made into setting up momentum with inf_a+inf_b with Oli. </w:t>
      </w:r>
    </w:p>
    <w:p w14:paraId="5D92E45E" w14:textId="77777777" w:rsidR="002F5E9E" w:rsidRPr="002F5E9E" w:rsidRDefault="002F5E9E" w:rsidP="0042257E">
      <w:pPr>
        <w:numPr>
          <w:ilvl w:val="1"/>
          <w:numId w:val="26"/>
        </w:numPr>
      </w:pPr>
      <w:r w:rsidRPr="002F5E9E">
        <w:t>Intended to just git reset but clearly went down the wrong habitual command</w:t>
      </w:r>
    </w:p>
    <w:p w14:paraId="674FDAC3" w14:textId="77777777" w:rsidR="002F5E9E" w:rsidRPr="002F5E9E" w:rsidRDefault="002F5E9E" w:rsidP="002F5E9E"/>
    <w:p w14:paraId="7D886B43" w14:textId="77777777" w:rsidR="002F5E9E" w:rsidRPr="002F5E9E" w:rsidRDefault="002F5E9E" w:rsidP="002F5E9E">
      <w:r w:rsidRPr="002F5E9E">
        <w:rPr>
          <w:b/>
          <w:bCs/>
        </w:rPr>
        <w:t>Objectives</w:t>
      </w:r>
    </w:p>
    <w:p w14:paraId="7587F647" w14:textId="77777777" w:rsidR="002F5E9E" w:rsidRPr="002F5E9E" w:rsidRDefault="002F5E9E" w:rsidP="0042257E">
      <w:pPr>
        <w:numPr>
          <w:ilvl w:val="0"/>
          <w:numId w:val="27"/>
        </w:numPr>
      </w:pPr>
      <w:r w:rsidRPr="002F5E9E">
        <w:t>Influence design and architectural decisions across a wider team</w:t>
      </w:r>
    </w:p>
    <w:p w14:paraId="7BFFF541" w14:textId="77777777" w:rsidR="002F5E9E" w:rsidRPr="002F5E9E" w:rsidRDefault="002F5E9E" w:rsidP="0042257E">
      <w:pPr>
        <w:numPr>
          <w:ilvl w:val="1"/>
          <w:numId w:val="28"/>
        </w:numPr>
      </w:pPr>
      <w:r w:rsidRPr="002F5E9E">
        <w:t>Not possible yet, there is a potential TPM about nginx coming up that i’ll try to get involved with</w:t>
      </w:r>
    </w:p>
    <w:p w14:paraId="2570BB5F" w14:textId="77777777" w:rsidR="002F5E9E" w:rsidRPr="002F5E9E" w:rsidRDefault="002F5E9E" w:rsidP="0042257E">
      <w:pPr>
        <w:numPr>
          <w:ilvl w:val="0"/>
          <w:numId w:val="28"/>
        </w:numPr>
      </w:pPr>
      <w:r w:rsidRPr="002F5E9E">
        <w:t>Invest more in usage of PL time for benefitting myself, not necessarily always a project</w:t>
      </w:r>
    </w:p>
    <w:p w14:paraId="70D0EF9E" w14:textId="77777777" w:rsidR="002F5E9E" w:rsidRPr="002F5E9E" w:rsidRDefault="002F5E9E" w:rsidP="0042257E">
      <w:pPr>
        <w:numPr>
          <w:ilvl w:val="1"/>
          <w:numId w:val="28"/>
        </w:numPr>
      </w:pPr>
      <w:r w:rsidRPr="002F5E9E">
        <w:t xml:space="preserve">I was on AL for this </w:t>
      </w:r>
      <w:proofErr w:type="gramStart"/>
      <w:r w:rsidRPr="002F5E9E">
        <w:t>PL</w:t>
      </w:r>
      <w:proofErr w:type="gramEnd"/>
      <w:r w:rsidRPr="002F5E9E">
        <w:t xml:space="preserve"> so I can’t say I progressed much outside of my sunburning abilities</w:t>
      </w:r>
    </w:p>
    <w:p w14:paraId="1A8584E0" w14:textId="77777777" w:rsidR="002F5E9E" w:rsidRPr="002F5E9E" w:rsidRDefault="002F5E9E" w:rsidP="0042257E">
      <w:pPr>
        <w:numPr>
          <w:ilvl w:val="0"/>
          <w:numId w:val="28"/>
        </w:numPr>
      </w:pPr>
      <w:r w:rsidRPr="002F5E9E">
        <w:t>Improve critical thinking when coming up with solutions</w:t>
      </w:r>
    </w:p>
    <w:p w14:paraId="0F473E40" w14:textId="77777777" w:rsidR="002F5E9E" w:rsidRPr="002F5E9E" w:rsidRDefault="002F5E9E" w:rsidP="0042257E">
      <w:pPr>
        <w:numPr>
          <w:ilvl w:val="1"/>
          <w:numId w:val="28"/>
        </w:numPr>
      </w:pPr>
      <w:r w:rsidRPr="002F5E9E">
        <w:lastRenderedPageBreak/>
        <w:t xml:space="preserve">I think it’s fair to say that some of this occurred during the design of momentum. In particular the endpoints I was defining in other services, including CI-service and the alerting service. I had to decide between push/pull endpoints weighing up the benefits of each and the time considerations of implementation. I eventually went with pull endpoints in the services to query out certain information. There were also considerations to be made with the CI-service, if my only plan is to show build stats then I should purely query build stats for SQL efficiency and reduced RPC payload size. Originally this was designed to use a ‘listBuilds’ endpoint but this was dropped due to the largeness of the payloads for a stats-based purpose. </w:t>
      </w:r>
    </w:p>
    <w:p w14:paraId="3B2BCB8E" w14:textId="77777777" w:rsidR="002F5E9E" w:rsidRPr="002F5E9E" w:rsidRDefault="002F5E9E" w:rsidP="0042257E">
      <w:pPr>
        <w:numPr>
          <w:ilvl w:val="1"/>
          <w:numId w:val="28"/>
        </w:numPr>
      </w:pPr>
      <w:r w:rsidRPr="002F5E9E">
        <w:t xml:space="preserve">I also considered how nice it would be to have the ability to subscribe certain webhooks/endpoints to events in the CI-Service, or to publish a bunch of pubsub events to be hooked into by momentum/future adopters. However, the implementation for this takes too long with the schema approval system currently in place. </w:t>
      </w:r>
    </w:p>
    <w:p w14:paraId="1A2CEA2B" w14:textId="77777777" w:rsidR="002F5E9E" w:rsidRPr="002F5E9E" w:rsidRDefault="002F5E9E" w:rsidP="002F5E9E"/>
    <w:p w14:paraId="48203675" w14:textId="77777777" w:rsidR="002F5E9E" w:rsidRPr="002F5E9E" w:rsidRDefault="002F5E9E" w:rsidP="002F5E9E">
      <w:r w:rsidRPr="002F5E9E">
        <w:rPr>
          <w:b/>
          <w:bCs/>
        </w:rPr>
        <w:t>Feelings</w:t>
      </w:r>
    </w:p>
    <w:p w14:paraId="16D6013F" w14:textId="77777777" w:rsidR="002F5E9E" w:rsidRPr="002F5E9E" w:rsidRDefault="002F5E9E" w:rsidP="0042257E">
      <w:pPr>
        <w:numPr>
          <w:ilvl w:val="0"/>
          <w:numId w:val="29"/>
        </w:numPr>
      </w:pPr>
      <w:r w:rsidRPr="002F5E9E">
        <w:t xml:space="preserve">Overall this sprint has gone well and I’ve managed </w:t>
      </w:r>
      <w:proofErr w:type="gramStart"/>
      <w:r w:rsidRPr="002F5E9E">
        <w:t>to  achieve</w:t>
      </w:r>
      <w:proofErr w:type="gramEnd"/>
      <w:r w:rsidRPr="002F5E9E">
        <w:t xml:space="preserve"> what we set out to do. </w:t>
      </w:r>
      <w:proofErr w:type="gramStart"/>
      <w:r w:rsidRPr="002F5E9E">
        <w:t>However</w:t>
      </w:r>
      <w:proofErr w:type="gramEnd"/>
      <w:r w:rsidRPr="002F5E9E">
        <w:t xml:space="preserve"> I feel that some of my time could have been used more efficiently, there were a few days where I was tired/slow and I progressed at a lower rate than I could have. I don’t think it negatively affected the end result but just feel that it should have been completed earlier than it was and with less delay between some features (post original-experimentation). Hopefully I can get my head back in the game properly and regain my usual focus and drive things home at a quicker pace. </w:t>
      </w:r>
    </w:p>
    <w:p w14:paraId="2AFA8017" w14:textId="77777777" w:rsidR="002F5E9E" w:rsidRPr="002F5E9E" w:rsidRDefault="002F5E9E" w:rsidP="002F5E9E"/>
    <w:p w14:paraId="6710C0A7" w14:textId="77777777" w:rsidR="002F5E9E" w:rsidRPr="002F5E9E" w:rsidRDefault="002F5E9E" w:rsidP="002F5E9E">
      <w:r w:rsidRPr="002F5E9E">
        <w:rPr>
          <w:b/>
          <w:bCs/>
        </w:rPr>
        <w:t>Feedback stuff collected</w:t>
      </w:r>
    </w:p>
    <w:p w14:paraId="08BBBFC1" w14:textId="77777777" w:rsidR="002F5E9E" w:rsidRPr="002F5E9E" w:rsidRDefault="002F5E9E" w:rsidP="0042257E">
      <w:pPr>
        <w:numPr>
          <w:ilvl w:val="0"/>
          <w:numId w:val="30"/>
        </w:numPr>
      </w:pPr>
      <w:hyperlink r:id="rId24" w:history="1">
        <w:r w:rsidRPr="002F5E9E">
          <w:rPr>
            <w:rStyle w:val="Hyperlink"/>
          </w:rPr>
          <w:t>http://take.ms/hVVsN</w:t>
        </w:r>
      </w:hyperlink>
      <w:r w:rsidRPr="002F5E9E">
        <w:t xml:space="preserve"> (JetStack workshop; credit from Oli)</w:t>
      </w:r>
    </w:p>
    <w:p w14:paraId="25B816F9" w14:textId="77777777" w:rsidR="002F5E9E" w:rsidRPr="002F5E9E" w:rsidRDefault="002F5E9E" w:rsidP="002F5E9E"/>
    <w:p w14:paraId="2256095A" w14:textId="77777777" w:rsidR="002F5E9E" w:rsidRPr="002F5E9E" w:rsidRDefault="002F5E9E" w:rsidP="002F5E9E">
      <w:r w:rsidRPr="002F5E9E">
        <w:rPr>
          <w:b/>
          <w:bCs/>
        </w:rPr>
        <w:t>Coming up</w:t>
      </w:r>
    </w:p>
    <w:p w14:paraId="59B192B1" w14:textId="77777777" w:rsidR="002F5E9E" w:rsidRPr="002F5E9E" w:rsidRDefault="002F5E9E" w:rsidP="0042257E">
      <w:pPr>
        <w:numPr>
          <w:ilvl w:val="0"/>
          <w:numId w:val="31"/>
        </w:numPr>
      </w:pPr>
      <w:r w:rsidRPr="002F5E9E">
        <w:t xml:space="preserve">The next sprint looks a bit light on work for </w:t>
      </w:r>
      <w:proofErr w:type="gramStart"/>
      <w:r w:rsidRPr="002F5E9E">
        <w:t>me</w:t>
      </w:r>
      <w:proofErr w:type="gramEnd"/>
      <w:r w:rsidRPr="002F5E9E">
        <w:t xml:space="preserve"> but I imagine I’ll pick up moving Render to dockyard with Oli if possible</w:t>
      </w:r>
    </w:p>
    <w:p w14:paraId="0C5577B5" w14:textId="1E99A98B" w:rsidR="002F5E9E" w:rsidRPr="002F5E9E" w:rsidRDefault="002F5E9E" w:rsidP="002F5E9E"/>
    <w:p w14:paraId="04C346A8" w14:textId="77777777" w:rsidR="002F5E9E" w:rsidRPr="002F5E9E" w:rsidRDefault="002F5E9E" w:rsidP="002F5E9E"/>
    <w:p w14:paraId="56091A35" w14:textId="362B2FF5" w:rsidR="002F5E9E" w:rsidRPr="002F5E9E" w:rsidRDefault="002F5E9E" w:rsidP="002F5E9E">
      <w:pPr>
        <w:pStyle w:val="Fake-header"/>
      </w:pPr>
    </w:p>
    <w:p w14:paraId="6CD5922A" w14:textId="6216881E" w:rsidR="00E90CFC" w:rsidRDefault="00E90CFC" w:rsidP="00E90CFC"/>
    <w:p w14:paraId="25082FF6" w14:textId="4624A830" w:rsidR="005937B5" w:rsidRDefault="005937B5" w:rsidP="00E90CFC"/>
    <w:p w14:paraId="07551FA5" w14:textId="67ABA720" w:rsidR="005937B5" w:rsidRDefault="005937B5" w:rsidP="00E90CFC"/>
    <w:p w14:paraId="3F375A94" w14:textId="080A0182" w:rsidR="005937B5" w:rsidRDefault="005937B5" w:rsidP="00E90CFC"/>
    <w:p w14:paraId="02E87AB3" w14:textId="2BB7C76C" w:rsidR="002F5E9E" w:rsidRDefault="002F5E9E" w:rsidP="00E90CFC"/>
    <w:p w14:paraId="63B7482F" w14:textId="52116AD5" w:rsidR="002F5E9E" w:rsidRDefault="002F5E9E" w:rsidP="002F5E9E">
      <w:pPr>
        <w:pStyle w:val="Fake-header"/>
      </w:pPr>
      <w:r>
        <w:lastRenderedPageBreak/>
        <w:t>25/04/2018 – 08/05/2018</w:t>
      </w:r>
    </w:p>
    <w:p w14:paraId="78AD4CC3" w14:textId="77777777" w:rsidR="002F5E9E" w:rsidRPr="002F5E9E" w:rsidRDefault="002F5E9E" w:rsidP="002F5E9E">
      <w:r w:rsidRPr="002F5E9E">
        <w:rPr>
          <w:b/>
          <w:bCs/>
        </w:rPr>
        <w:t>Overall sprint</w:t>
      </w:r>
    </w:p>
    <w:p w14:paraId="2B66D5A5" w14:textId="77777777" w:rsidR="002F5E9E" w:rsidRPr="002F5E9E" w:rsidRDefault="002F5E9E" w:rsidP="0042257E">
      <w:pPr>
        <w:numPr>
          <w:ilvl w:val="0"/>
          <w:numId w:val="32"/>
        </w:numPr>
      </w:pPr>
      <w:r w:rsidRPr="002F5E9E">
        <w:t>This sprint started with a 2 day ‘Hack yourself first’ workshop from a prolific security expert, Troy Hunt.</w:t>
      </w:r>
    </w:p>
    <w:p w14:paraId="231ED7B6" w14:textId="77777777" w:rsidR="002F5E9E" w:rsidRPr="002F5E9E" w:rsidRDefault="002F5E9E" w:rsidP="0042257E">
      <w:pPr>
        <w:numPr>
          <w:ilvl w:val="1"/>
          <w:numId w:val="33"/>
        </w:numPr>
      </w:pPr>
      <w:r w:rsidRPr="002F5E9E">
        <w:t xml:space="preserve">The workshop was excellent, it was cool to get hands on with some of the sides of security I’d learned the theory of but hadn’t seen in practice. Such as SQL injections, XSS vulnerabilities and being shown the power these explotis can have especially at scale with specialised tools. </w:t>
      </w:r>
    </w:p>
    <w:p w14:paraId="71462081" w14:textId="77777777" w:rsidR="002F5E9E" w:rsidRPr="002F5E9E" w:rsidRDefault="002F5E9E" w:rsidP="0042257E">
      <w:pPr>
        <w:numPr>
          <w:ilvl w:val="1"/>
          <w:numId w:val="33"/>
        </w:numPr>
      </w:pPr>
      <w:r w:rsidRPr="002F5E9E">
        <w:t xml:space="preserve">Surprising that we had such a prolific person from the world of online Security giving us a talk. He was extremely well versed and spoke with such fluidity, he made everything entertaining and always had a relevant anecdote to get his point(s) across. </w:t>
      </w:r>
    </w:p>
    <w:p w14:paraId="2A59E854" w14:textId="77777777" w:rsidR="002F5E9E" w:rsidRPr="002F5E9E" w:rsidRDefault="002F5E9E" w:rsidP="0042257E">
      <w:pPr>
        <w:numPr>
          <w:ilvl w:val="1"/>
          <w:numId w:val="33"/>
        </w:numPr>
      </w:pPr>
      <w:r w:rsidRPr="002F5E9E">
        <w:t xml:space="preserve">Interesting to see things from the hacker’s point of view and the tooling that’s available which make certain types of attack so easy. Including the power of using ‘google dorks’ and the vulnerabilities database to </w:t>
      </w:r>
      <w:r w:rsidRPr="002F5E9E">
        <w:rPr>
          <w:i/>
          <w:iCs/>
        </w:rPr>
        <w:t>look</w:t>
      </w:r>
      <w:r w:rsidRPr="002F5E9E">
        <w:t xml:space="preserve"> for targets to attack. Crazy the amount of exposure google can give to badly secured websites (sql backups in the root directory etc)</w:t>
      </w:r>
    </w:p>
    <w:p w14:paraId="5632B4E8" w14:textId="77777777" w:rsidR="002F5E9E" w:rsidRPr="002F5E9E" w:rsidRDefault="002F5E9E" w:rsidP="0042257E">
      <w:pPr>
        <w:numPr>
          <w:ilvl w:val="0"/>
          <w:numId w:val="33"/>
        </w:numPr>
      </w:pPr>
      <w:r w:rsidRPr="002F5E9E">
        <w:t>I started to look at a big re-factor of the render test scripts that would help progress Render-&gt;Dockyard but then with the big pod-&gt;team shakeup there was a lot of work I had to jump on.</w:t>
      </w:r>
    </w:p>
    <w:p w14:paraId="725312AD" w14:textId="77777777" w:rsidR="002F5E9E" w:rsidRPr="002F5E9E" w:rsidRDefault="002F5E9E" w:rsidP="0042257E">
      <w:pPr>
        <w:numPr>
          <w:ilvl w:val="0"/>
          <w:numId w:val="33"/>
        </w:numPr>
      </w:pPr>
      <w:r w:rsidRPr="002F5E9E">
        <w:t>With the business shift from pods-&gt;teams and lots of employees moving around in the web team it highlighted to us how flawed our current ownership model was. A service’s owner was decided once and was constantly locked to it in multiple areas.</w:t>
      </w:r>
    </w:p>
    <w:p w14:paraId="78007459" w14:textId="77777777" w:rsidR="002F5E9E" w:rsidRPr="002F5E9E" w:rsidRDefault="002F5E9E" w:rsidP="0042257E">
      <w:pPr>
        <w:numPr>
          <w:ilvl w:val="1"/>
          <w:numId w:val="33"/>
        </w:numPr>
      </w:pPr>
      <w:r w:rsidRPr="002F5E9E">
        <w:t xml:space="preserve">We worked to figure out all of the areas which would be affected and where updates would be necessary. </w:t>
      </w:r>
    </w:p>
    <w:p w14:paraId="447C8420" w14:textId="77777777" w:rsidR="002F5E9E" w:rsidRPr="002F5E9E" w:rsidRDefault="002F5E9E" w:rsidP="0042257E">
      <w:pPr>
        <w:numPr>
          <w:ilvl w:val="2"/>
          <w:numId w:val="34"/>
        </w:numPr>
      </w:pPr>
      <w:r w:rsidRPr="002F5E9E">
        <w:t>Github groups</w:t>
      </w:r>
    </w:p>
    <w:p w14:paraId="77E59AF6" w14:textId="77777777" w:rsidR="002F5E9E" w:rsidRPr="002F5E9E" w:rsidRDefault="002F5E9E" w:rsidP="0042257E">
      <w:pPr>
        <w:numPr>
          <w:ilvl w:val="2"/>
          <w:numId w:val="34"/>
        </w:numPr>
      </w:pPr>
      <w:r w:rsidRPr="002F5E9E">
        <w:t>Active directory groups</w:t>
      </w:r>
    </w:p>
    <w:p w14:paraId="3E76B951" w14:textId="77777777" w:rsidR="002F5E9E" w:rsidRPr="002F5E9E" w:rsidRDefault="002F5E9E" w:rsidP="0042257E">
      <w:pPr>
        <w:numPr>
          <w:ilvl w:val="2"/>
          <w:numId w:val="34"/>
        </w:numPr>
      </w:pPr>
      <w:r w:rsidRPr="002F5E9E">
        <w:t>Package.json</w:t>
      </w:r>
    </w:p>
    <w:p w14:paraId="6BB02C45" w14:textId="77777777" w:rsidR="002F5E9E" w:rsidRPr="002F5E9E" w:rsidRDefault="002F5E9E" w:rsidP="0042257E">
      <w:pPr>
        <w:numPr>
          <w:ilvl w:val="2"/>
          <w:numId w:val="34"/>
        </w:numPr>
      </w:pPr>
      <w:r w:rsidRPr="002F5E9E">
        <w:t>Slack channels</w:t>
      </w:r>
    </w:p>
    <w:p w14:paraId="609F36B8" w14:textId="77777777" w:rsidR="002F5E9E" w:rsidRPr="002F5E9E" w:rsidRDefault="002F5E9E" w:rsidP="0042257E">
      <w:pPr>
        <w:numPr>
          <w:ilvl w:val="2"/>
          <w:numId w:val="34"/>
        </w:numPr>
      </w:pPr>
      <w:r w:rsidRPr="002F5E9E">
        <w:t>Sumologic collectors</w:t>
      </w:r>
    </w:p>
    <w:p w14:paraId="57032129" w14:textId="77777777" w:rsidR="002F5E9E" w:rsidRPr="002F5E9E" w:rsidRDefault="002F5E9E" w:rsidP="0042257E">
      <w:pPr>
        <w:numPr>
          <w:ilvl w:val="2"/>
          <w:numId w:val="34"/>
        </w:numPr>
      </w:pPr>
      <w:r w:rsidRPr="002F5E9E">
        <w:t>Grafana dashboards</w:t>
      </w:r>
    </w:p>
    <w:p w14:paraId="2E1C0673" w14:textId="77777777" w:rsidR="002F5E9E" w:rsidRPr="002F5E9E" w:rsidRDefault="002F5E9E" w:rsidP="0042257E">
      <w:pPr>
        <w:numPr>
          <w:ilvl w:val="1"/>
          <w:numId w:val="34"/>
        </w:numPr>
      </w:pPr>
      <w:r w:rsidRPr="002F5E9E">
        <w:t xml:space="preserve">After identifying </w:t>
      </w:r>
      <w:r w:rsidRPr="002F5E9E">
        <w:rPr>
          <w:b/>
          <w:bCs/>
        </w:rPr>
        <w:t>all</w:t>
      </w:r>
      <w:r w:rsidRPr="002F5E9E">
        <w:t xml:space="preserve"> of these areas that would need to be updated I began to work on a programmatic solution. First making it possible to create new teams and then adding RPC endpoints to add a user to a new team and remove users from their old team. The previous access-service only allowed for pod-transfers and not creation and assignment. </w:t>
      </w:r>
    </w:p>
    <w:p w14:paraId="04303A7B" w14:textId="77777777" w:rsidR="002F5E9E" w:rsidRPr="002F5E9E" w:rsidRDefault="002F5E9E" w:rsidP="002F5E9E"/>
    <w:p w14:paraId="494025D9" w14:textId="77777777" w:rsidR="002F5E9E" w:rsidRPr="002F5E9E" w:rsidRDefault="002F5E9E" w:rsidP="002F5E9E">
      <w:r w:rsidRPr="002F5E9E">
        <w:rPr>
          <w:b/>
          <w:bCs/>
        </w:rPr>
        <w:t>Objectives</w:t>
      </w:r>
    </w:p>
    <w:p w14:paraId="3CF8D345" w14:textId="77777777" w:rsidR="002F5E9E" w:rsidRPr="002F5E9E" w:rsidRDefault="002F5E9E" w:rsidP="0042257E">
      <w:pPr>
        <w:numPr>
          <w:ilvl w:val="0"/>
          <w:numId w:val="35"/>
        </w:numPr>
      </w:pPr>
      <w:r w:rsidRPr="002F5E9E">
        <w:t>Influence design and architectural decisions across a wider team</w:t>
      </w:r>
    </w:p>
    <w:p w14:paraId="30CDC4F3" w14:textId="77777777" w:rsidR="002F5E9E" w:rsidRPr="002F5E9E" w:rsidRDefault="002F5E9E" w:rsidP="0042257E">
      <w:pPr>
        <w:numPr>
          <w:ilvl w:val="1"/>
          <w:numId w:val="36"/>
        </w:numPr>
      </w:pPr>
      <w:r w:rsidRPr="002F5E9E">
        <w:lastRenderedPageBreak/>
        <w:t xml:space="preserve">This is quite a difficult objective to improve on </w:t>
      </w:r>
      <w:proofErr w:type="gramStart"/>
      <w:r w:rsidRPr="002F5E9E">
        <w:t>in  2</w:t>
      </w:r>
      <w:proofErr w:type="gramEnd"/>
      <w:r w:rsidRPr="002F5E9E">
        <w:t xml:space="preserve"> weekly basis when TPMs etc that are relevant are much rarer than that. I’m not sure how to cement myself into a position where I can begin to apply this objective more. </w:t>
      </w:r>
    </w:p>
    <w:p w14:paraId="610971AC" w14:textId="77777777" w:rsidR="002F5E9E" w:rsidRPr="002F5E9E" w:rsidRDefault="002F5E9E" w:rsidP="0042257E">
      <w:pPr>
        <w:numPr>
          <w:ilvl w:val="0"/>
          <w:numId w:val="36"/>
        </w:numPr>
      </w:pPr>
      <w:r w:rsidRPr="002F5E9E">
        <w:t>Invest more in usage of PL time for benefitting myself, not necessarily always a project</w:t>
      </w:r>
    </w:p>
    <w:p w14:paraId="425AB3B1" w14:textId="77777777" w:rsidR="002F5E9E" w:rsidRPr="002F5E9E" w:rsidRDefault="002F5E9E" w:rsidP="0042257E">
      <w:pPr>
        <w:numPr>
          <w:ilvl w:val="1"/>
          <w:numId w:val="36"/>
        </w:numPr>
      </w:pPr>
      <w:r w:rsidRPr="002F5E9E">
        <w:t xml:space="preserve">Started off a little bit goal-less and fiddling further with my LevelDB metrics from a previous PL. </w:t>
      </w:r>
    </w:p>
    <w:p w14:paraId="2CAC6FD5" w14:textId="77777777" w:rsidR="002F5E9E" w:rsidRPr="002F5E9E" w:rsidRDefault="002F5E9E" w:rsidP="0042257E">
      <w:pPr>
        <w:numPr>
          <w:ilvl w:val="1"/>
          <w:numId w:val="36"/>
        </w:numPr>
      </w:pPr>
      <w:r w:rsidRPr="002F5E9E">
        <w:t>I then spent some time researching about the testing of Infrastructure. I found a few interesting resources about the testing of programmatically generated infrastructure:</w:t>
      </w:r>
    </w:p>
    <w:p w14:paraId="6E4B12BF" w14:textId="77777777" w:rsidR="002F5E9E" w:rsidRPr="002F5E9E" w:rsidRDefault="002F5E9E" w:rsidP="0042257E">
      <w:pPr>
        <w:numPr>
          <w:ilvl w:val="2"/>
          <w:numId w:val="37"/>
        </w:numPr>
      </w:pPr>
      <w:r w:rsidRPr="002F5E9E">
        <w:t>Sh2unit - Unit testing of shell scripts (Could test the provisioning and startup of the database+server since this is handled by server.sh)</w:t>
      </w:r>
    </w:p>
    <w:p w14:paraId="511B1775" w14:textId="77777777" w:rsidR="002F5E9E" w:rsidRPr="002F5E9E" w:rsidRDefault="002F5E9E" w:rsidP="0042257E">
      <w:pPr>
        <w:numPr>
          <w:ilvl w:val="2"/>
          <w:numId w:val="37"/>
        </w:numPr>
      </w:pPr>
      <w:r w:rsidRPr="002F5E9E">
        <w:t>BATS - Bash Automated Testing (As above)</w:t>
      </w:r>
    </w:p>
    <w:p w14:paraId="175FB6E7" w14:textId="77777777" w:rsidR="002F5E9E" w:rsidRPr="002F5E9E" w:rsidRDefault="002F5E9E" w:rsidP="0042257E">
      <w:pPr>
        <w:numPr>
          <w:ilvl w:val="2"/>
          <w:numId w:val="37"/>
        </w:numPr>
      </w:pPr>
      <w:r w:rsidRPr="002F5E9E">
        <w:t xml:space="preserve">Powerful Seal - Used as a form of chaos engineering where it will kill random nodes/pods in the k8s cluster based on a selection </w:t>
      </w:r>
      <w:proofErr w:type="gramStart"/>
      <w:r w:rsidRPr="002F5E9E">
        <w:t>criteria</w:t>
      </w:r>
      <w:proofErr w:type="gramEnd"/>
      <w:r w:rsidRPr="002F5E9E">
        <w:t xml:space="preserve">. This means we could limit it to non-critical services but </w:t>
      </w:r>
      <w:proofErr w:type="gramStart"/>
      <w:r w:rsidRPr="002F5E9E">
        <w:t>ultimately</w:t>
      </w:r>
      <w:proofErr w:type="gramEnd"/>
      <w:r w:rsidRPr="002F5E9E">
        <w:t xml:space="preserve"> I’m not sure if it would prove much. </w:t>
      </w:r>
    </w:p>
    <w:p w14:paraId="4DF875C3" w14:textId="77777777" w:rsidR="002F5E9E" w:rsidRPr="002F5E9E" w:rsidRDefault="002F5E9E" w:rsidP="0042257E">
      <w:pPr>
        <w:numPr>
          <w:ilvl w:val="1"/>
          <w:numId w:val="37"/>
        </w:numPr>
      </w:pPr>
      <w:r w:rsidRPr="002F5E9E">
        <w:t>Ultimately a lot of these tools feel irrelevant with the way we’re provisioning infrastructure. Everything is isolated scripts that just run exec from the child_process.</w:t>
      </w:r>
    </w:p>
    <w:p w14:paraId="4FCA9C5F" w14:textId="77777777" w:rsidR="002F5E9E" w:rsidRPr="002F5E9E" w:rsidRDefault="002F5E9E" w:rsidP="0042257E">
      <w:pPr>
        <w:numPr>
          <w:ilvl w:val="1"/>
          <w:numId w:val="37"/>
        </w:numPr>
      </w:pPr>
      <w:r w:rsidRPr="002F5E9E">
        <w:t xml:space="preserve">I feel like if we wanted to </w:t>
      </w:r>
      <w:proofErr w:type="gramStart"/>
      <w:r w:rsidRPr="002F5E9E">
        <w:t>we</w:t>
      </w:r>
      <w:proofErr w:type="gramEnd"/>
      <w:r w:rsidRPr="002F5E9E">
        <w:t xml:space="preserve"> could test a lot of the process by stubbing out exec of child_process and checking all of the params statically but that would be 100% just regression testing probably wouldn’t catch anything at all. People would just update the test with an exact new command and value is lost. </w:t>
      </w:r>
    </w:p>
    <w:p w14:paraId="2ADDBCE2" w14:textId="77777777" w:rsidR="002F5E9E" w:rsidRPr="002F5E9E" w:rsidRDefault="002F5E9E" w:rsidP="0042257E">
      <w:pPr>
        <w:numPr>
          <w:ilvl w:val="1"/>
          <w:numId w:val="37"/>
        </w:numPr>
      </w:pPr>
      <w:r w:rsidRPr="002F5E9E">
        <w:t xml:space="preserve">I haven’t got a clear answer for this yet. </w:t>
      </w:r>
    </w:p>
    <w:p w14:paraId="17A3F1D0" w14:textId="77777777" w:rsidR="002F5E9E" w:rsidRPr="002F5E9E" w:rsidRDefault="002F5E9E" w:rsidP="0042257E">
      <w:pPr>
        <w:numPr>
          <w:ilvl w:val="0"/>
          <w:numId w:val="37"/>
        </w:numPr>
      </w:pPr>
      <w:r w:rsidRPr="002F5E9E">
        <w:t>Improve critical thinking when coming up with solutions</w:t>
      </w:r>
    </w:p>
    <w:p w14:paraId="07806586" w14:textId="77777777" w:rsidR="002F5E9E" w:rsidRPr="002F5E9E" w:rsidRDefault="002F5E9E" w:rsidP="0042257E">
      <w:pPr>
        <w:numPr>
          <w:ilvl w:val="1"/>
          <w:numId w:val="37"/>
        </w:numPr>
      </w:pPr>
      <w:r w:rsidRPr="002F5E9E">
        <w:t xml:space="preserve">I’ve tried to provide quite a flexible solution to the access issues that we cropped up due to a previously restrictive approach. I spent a day or so </w:t>
      </w:r>
      <w:proofErr w:type="gramStart"/>
      <w:r w:rsidRPr="002F5E9E">
        <w:t>just  mapping</w:t>
      </w:r>
      <w:proofErr w:type="gramEnd"/>
      <w:r w:rsidRPr="002F5E9E">
        <w:t xml:space="preserve"> out all different dependencies and areas that would need to updated. I then spent time actually deriving a suitable flow of operations to make service re-homing and team allocation easier. This required critically analysing the best approach to make this easy to use as well as flexible for the future due to the rate of change at Holiday Extras. </w:t>
      </w:r>
    </w:p>
    <w:p w14:paraId="63C3788E" w14:textId="77777777" w:rsidR="002F5E9E" w:rsidRPr="002F5E9E" w:rsidRDefault="002F5E9E" w:rsidP="0042257E">
      <w:pPr>
        <w:numPr>
          <w:ilvl w:val="1"/>
          <w:numId w:val="37"/>
        </w:numPr>
      </w:pPr>
      <w:r w:rsidRPr="002F5E9E">
        <w:t xml:space="preserve">We still have issues to solve with the way SQL databases are allocated across instances but right now this won’t block engineers or services from having access so it’s a consideration for a future discussion. </w:t>
      </w:r>
    </w:p>
    <w:p w14:paraId="5CF4C63C" w14:textId="77777777" w:rsidR="002F5E9E" w:rsidRPr="002F5E9E" w:rsidRDefault="002F5E9E" w:rsidP="002F5E9E"/>
    <w:p w14:paraId="3565E628" w14:textId="77777777" w:rsidR="002F5E9E" w:rsidRPr="002F5E9E" w:rsidRDefault="002F5E9E" w:rsidP="002F5E9E">
      <w:r w:rsidRPr="002F5E9E">
        <w:rPr>
          <w:b/>
          <w:bCs/>
        </w:rPr>
        <w:t>Feelings</w:t>
      </w:r>
    </w:p>
    <w:p w14:paraId="213B57C3" w14:textId="77777777" w:rsidR="002F5E9E" w:rsidRPr="002F5E9E" w:rsidRDefault="002F5E9E" w:rsidP="0042257E">
      <w:pPr>
        <w:numPr>
          <w:ilvl w:val="0"/>
          <w:numId w:val="38"/>
        </w:numPr>
      </w:pPr>
      <w:r w:rsidRPr="002F5E9E">
        <w:lastRenderedPageBreak/>
        <w:t>Overall this felt like a productive sprint where we’ve been hit out of the blue with a big flaw in our system design. I feel like I did a good job to jump on a problem that we hadn’t allocated time for and managed to get quite a difficult problem solved in a short amount of time; especially considering that the sprint was shorter due to Troy Hunt’s workshop.</w:t>
      </w:r>
    </w:p>
    <w:p w14:paraId="7CA29566" w14:textId="77777777" w:rsidR="002F5E9E" w:rsidRPr="002F5E9E" w:rsidRDefault="002F5E9E" w:rsidP="0042257E">
      <w:pPr>
        <w:numPr>
          <w:ilvl w:val="0"/>
          <w:numId w:val="38"/>
        </w:numPr>
        <w:rPr>
          <w:b/>
          <w:bCs/>
        </w:rPr>
      </w:pPr>
      <w:r w:rsidRPr="002F5E9E">
        <w:rPr>
          <w:b/>
          <w:bCs/>
        </w:rPr>
        <w:t>Personal</w:t>
      </w:r>
    </w:p>
    <w:p w14:paraId="044A67CA" w14:textId="77777777" w:rsidR="002F5E9E" w:rsidRPr="002F5E9E" w:rsidRDefault="002F5E9E" w:rsidP="0042257E">
      <w:pPr>
        <w:numPr>
          <w:ilvl w:val="1"/>
          <w:numId w:val="39"/>
        </w:numPr>
      </w:pPr>
      <w:r w:rsidRPr="002F5E9E">
        <w:t xml:space="preserve">There was a point in this sprint where I got very reflective on my personal attitude, it came about because I made a joke that felt harsh out of the context that similar jokes were being made in the day before. I spent a while judging myself and overthinking it over the weekend and got frustrated with </w:t>
      </w:r>
      <w:proofErr w:type="gramStart"/>
      <w:r w:rsidRPr="002F5E9E">
        <w:t>myself</w:t>
      </w:r>
      <w:proofErr w:type="gramEnd"/>
      <w:r w:rsidRPr="002F5E9E">
        <w:t xml:space="preserve"> so I went home to London late Saturday night until Sunday. I started the week back a bit quiet. Rosie highlighted once or twice that I hadn’t been speaking much at all that day and that it was unusual for me. Throughout the week I feel I managed to tone down my sometimes OTT humour and focus more on less targeted jokes. This was proven by a time out on Wednesday to the penny theatre where it was mentioned that I had been a lot better that evening and much more pleasant to have there. Including a comment that I have been better since being in tech foundations. This was appreciated feedback since I had picked up on the issue myself and noticed I needed to change. Over the last weekend of the sprint I then played some games with Sam + Rosie on Friday and felt welcomed and Rosie showed excitement to have me join them on Overwatch. This was welcome relief considering the fact I think I overstepped a boundary with her. I appreciated comments from Sam about being in his favourite set of people that he’s more comfortable playing stuff and whatever with. On Saturday all of these points were further cemented in the fact that we all went for a BBQ at Nick’s and ended up going to the cinema in the evening on a whim. I felt that the entire experience really highlighted some good changes and progress in the right direction. </w:t>
      </w:r>
    </w:p>
    <w:p w14:paraId="357C5C11" w14:textId="77777777" w:rsidR="002F5E9E" w:rsidRPr="002F5E9E" w:rsidRDefault="002F5E9E" w:rsidP="002F5E9E"/>
    <w:p w14:paraId="7EE4CE0A" w14:textId="77777777" w:rsidR="002F5E9E" w:rsidRPr="002F5E9E" w:rsidRDefault="002F5E9E" w:rsidP="002F5E9E">
      <w:r w:rsidRPr="002F5E9E">
        <w:rPr>
          <w:b/>
          <w:bCs/>
        </w:rPr>
        <w:t>Feedback stuff collected</w:t>
      </w:r>
    </w:p>
    <w:p w14:paraId="2AC15BFB" w14:textId="77777777" w:rsidR="002F5E9E" w:rsidRPr="002F5E9E" w:rsidRDefault="002F5E9E" w:rsidP="0042257E">
      <w:pPr>
        <w:numPr>
          <w:ilvl w:val="0"/>
          <w:numId w:val="40"/>
        </w:numPr>
      </w:pPr>
      <w:r w:rsidRPr="002F5E9E">
        <w:t>Some of the personal stuff above I guess</w:t>
      </w:r>
    </w:p>
    <w:p w14:paraId="56F279E2" w14:textId="77777777" w:rsidR="002F5E9E" w:rsidRPr="002F5E9E" w:rsidRDefault="002F5E9E" w:rsidP="002F5E9E"/>
    <w:p w14:paraId="2F3ABACE" w14:textId="77777777" w:rsidR="002F5E9E" w:rsidRPr="002F5E9E" w:rsidRDefault="002F5E9E" w:rsidP="002F5E9E">
      <w:r w:rsidRPr="002F5E9E">
        <w:rPr>
          <w:b/>
          <w:bCs/>
        </w:rPr>
        <w:t>Coming up</w:t>
      </w:r>
    </w:p>
    <w:p w14:paraId="7B1D334B" w14:textId="77777777" w:rsidR="002F5E9E" w:rsidRPr="002F5E9E" w:rsidRDefault="002F5E9E" w:rsidP="0042257E">
      <w:pPr>
        <w:numPr>
          <w:ilvl w:val="0"/>
          <w:numId w:val="41"/>
        </w:numPr>
      </w:pPr>
      <w:r w:rsidRPr="002F5E9E">
        <w:t xml:space="preserve">Tweaking the access </w:t>
      </w:r>
      <w:proofErr w:type="gramStart"/>
      <w:r w:rsidRPr="002F5E9E">
        <w:t>service</w:t>
      </w:r>
      <w:proofErr w:type="gramEnd"/>
      <w:r w:rsidRPr="002F5E9E">
        <w:t xml:space="preserve"> a little bit further and then probably assisting Oli with porting render to dockyard. </w:t>
      </w:r>
    </w:p>
    <w:p w14:paraId="2A45C8DF" w14:textId="77777777" w:rsidR="002F5E9E" w:rsidRPr="002F5E9E" w:rsidRDefault="002F5E9E" w:rsidP="002F5E9E">
      <w:r w:rsidRPr="002F5E9E">
        <w:br/>
      </w:r>
      <w:r w:rsidRPr="002F5E9E">
        <w:br/>
      </w:r>
    </w:p>
    <w:p w14:paraId="013C5289" w14:textId="77777777" w:rsidR="002F5E9E" w:rsidRPr="002F5E9E" w:rsidRDefault="002F5E9E" w:rsidP="002F5E9E"/>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053DDEB2" w14:textId="76CDE9E0" w:rsidR="00517E67" w:rsidRDefault="00517E67" w:rsidP="00517E67">
      <w:pPr>
        <w:pStyle w:val="Fake-header"/>
      </w:pPr>
      <w:r>
        <w:lastRenderedPageBreak/>
        <w:t>08/05/2018 – 13/06/2018</w:t>
      </w:r>
    </w:p>
    <w:p w14:paraId="7A18BA14" w14:textId="77777777" w:rsidR="00517E67" w:rsidRPr="00517E67" w:rsidRDefault="00517E67" w:rsidP="00517E67">
      <w:r w:rsidRPr="00517E67">
        <w:rPr>
          <w:b/>
          <w:bCs/>
        </w:rPr>
        <w:t>Overall sprint(s)</w:t>
      </w:r>
    </w:p>
    <w:p w14:paraId="21A77B84" w14:textId="77777777" w:rsidR="00517E67" w:rsidRPr="00517E67" w:rsidRDefault="00517E67" w:rsidP="00517E67">
      <w:r w:rsidRPr="00517E67">
        <w:t xml:space="preserve">    </w:t>
      </w:r>
      <w:r w:rsidRPr="00517E67">
        <w:rPr>
          <w:b/>
          <w:bCs/>
        </w:rPr>
        <w:t>Interselliot</w:t>
      </w:r>
      <w:r w:rsidRPr="00517E67">
        <w:t xml:space="preserve"> (Early-may -&gt; mid-</w:t>
      </w:r>
      <w:proofErr w:type="gramStart"/>
      <w:r w:rsidRPr="00517E67">
        <w:t>may</w:t>
      </w:r>
      <w:proofErr w:type="gramEnd"/>
      <w:r w:rsidRPr="00517E67">
        <w:t>)</w:t>
      </w:r>
    </w:p>
    <w:p w14:paraId="313A404F" w14:textId="77777777" w:rsidR="00517E67" w:rsidRPr="00517E67" w:rsidRDefault="00517E67" w:rsidP="0042257E">
      <w:pPr>
        <w:numPr>
          <w:ilvl w:val="0"/>
          <w:numId w:val="42"/>
        </w:numPr>
      </w:pPr>
      <w:r w:rsidRPr="00517E67">
        <w:t>Service re-homing finalised</w:t>
      </w:r>
    </w:p>
    <w:p w14:paraId="22C1E9DF" w14:textId="77777777" w:rsidR="00517E67" w:rsidRPr="00517E67" w:rsidRDefault="00517E67" w:rsidP="0042257E">
      <w:pPr>
        <w:numPr>
          <w:ilvl w:val="1"/>
          <w:numId w:val="43"/>
        </w:numPr>
      </w:pPr>
      <w:r w:rsidRPr="00517E67">
        <w:t>Sumologic completion and successful E2E testing</w:t>
      </w:r>
    </w:p>
    <w:p w14:paraId="0435DB52" w14:textId="77777777" w:rsidR="00517E67" w:rsidRPr="00517E67" w:rsidRDefault="00517E67" w:rsidP="0042257E">
      <w:pPr>
        <w:numPr>
          <w:ilvl w:val="1"/>
          <w:numId w:val="43"/>
        </w:numPr>
      </w:pPr>
      <w:r w:rsidRPr="00517E67">
        <w:t>Service re-homing successfully tested E2E</w:t>
      </w:r>
    </w:p>
    <w:p w14:paraId="212B7AF5" w14:textId="77777777" w:rsidR="00517E67" w:rsidRPr="00517E67" w:rsidRDefault="00517E67" w:rsidP="0042257E">
      <w:pPr>
        <w:numPr>
          <w:ilvl w:val="1"/>
          <w:numId w:val="43"/>
        </w:numPr>
      </w:pPr>
      <w:r w:rsidRPr="00517E67">
        <w:t>Wrote a workplace post for this which Steve once again approved of (</w:t>
      </w:r>
      <w:hyperlink r:id="rId25" w:history="1">
        <w:r w:rsidRPr="00517E67">
          <w:rPr>
            <w:rStyle w:val="Hyperlink"/>
          </w:rPr>
          <w:t>https://holidayextras.facebook.com/groups/1167181443388449/permalink/1446044215502169/</w:t>
        </w:r>
      </w:hyperlink>
      <w:r w:rsidRPr="00517E67">
        <w:t xml:space="preserve">) </w:t>
      </w:r>
    </w:p>
    <w:p w14:paraId="1C18DC40" w14:textId="77777777" w:rsidR="00517E67" w:rsidRPr="00517E67" w:rsidRDefault="00517E67" w:rsidP="0042257E">
      <w:pPr>
        <w:numPr>
          <w:ilvl w:val="1"/>
          <w:numId w:val="43"/>
        </w:numPr>
      </w:pPr>
      <w:r w:rsidRPr="00517E67">
        <w:t>Investigated issues with user not being in a pod upon creation, breaks some queries. Haven’t had time to fix yet</w:t>
      </w:r>
    </w:p>
    <w:p w14:paraId="00C65587" w14:textId="77777777" w:rsidR="00517E67" w:rsidRPr="00517E67" w:rsidRDefault="00517E67" w:rsidP="0042257E">
      <w:pPr>
        <w:numPr>
          <w:ilvl w:val="0"/>
          <w:numId w:val="43"/>
        </w:numPr>
      </w:pPr>
      <w:r w:rsidRPr="00517E67">
        <w:t>ADFS sumologic integration</w:t>
      </w:r>
    </w:p>
    <w:p w14:paraId="53CBBA17" w14:textId="77777777" w:rsidR="00517E67" w:rsidRPr="00517E67" w:rsidRDefault="00517E67" w:rsidP="0042257E">
      <w:pPr>
        <w:numPr>
          <w:ilvl w:val="1"/>
          <w:numId w:val="43"/>
        </w:numPr>
      </w:pPr>
      <w:r w:rsidRPr="00517E67">
        <w:t xml:space="preserve">Not fully completed. I added certain properties to the AD groups that were requested by </w:t>
      </w:r>
      <w:proofErr w:type="gramStart"/>
      <w:r w:rsidRPr="00517E67">
        <w:t>INF</w:t>
      </w:r>
      <w:proofErr w:type="gramEnd"/>
      <w:r w:rsidRPr="00517E67">
        <w:t xml:space="preserve"> but we have yet to re-assess what effect this has on sumologic AD and what the next steps are. </w:t>
      </w:r>
    </w:p>
    <w:p w14:paraId="49AED7FA" w14:textId="77777777" w:rsidR="00517E67" w:rsidRPr="00517E67" w:rsidRDefault="00517E67" w:rsidP="0042257E">
      <w:pPr>
        <w:numPr>
          <w:ilvl w:val="0"/>
          <w:numId w:val="43"/>
        </w:numPr>
      </w:pPr>
      <w:r w:rsidRPr="00517E67">
        <w:t>Staging environments</w:t>
      </w:r>
    </w:p>
    <w:p w14:paraId="53A06C08" w14:textId="77777777" w:rsidR="00517E67" w:rsidRPr="00517E67" w:rsidRDefault="00517E67" w:rsidP="0042257E">
      <w:pPr>
        <w:numPr>
          <w:ilvl w:val="1"/>
          <w:numId w:val="43"/>
        </w:numPr>
      </w:pPr>
      <w:r w:rsidRPr="00517E67">
        <w:t xml:space="preserve">Fixed the CI service’s staging environment, had to basically populate some data into the database and twiddle a few lines of code. This makes it easier for us to test changes and also helps prepare for network policy by reducing the need to make cross-env requests. </w:t>
      </w:r>
    </w:p>
    <w:p w14:paraId="4C5D636B" w14:textId="77777777" w:rsidR="00517E67" w:rsidRPr="00517E67" w:rsidRDefault="00517E67" w:rsidP="0042257E">
      <w:pPr>
        <w:numPr>
          <w:ilvl w:val="1"/>
          <w:numId w:val="43"/>
        </w:numPr>
      </w:pPr>
      <w:r w:rsidRPr="00517E67">
        <w:t>Fix momentum in staging</w:t>
      </w:r>
    </w:p>
    <w:p w14:paraId="35BBEB05" w14:textId="77777777" w:rsidR="00517E67" w:rsidRPr="00517E67" w:rsidRDefault="00517E67" w:rsidP="0042257E">
      <w:pPr>
        <w:numPr>
          <w:ilvl w:val="2"/>
          <w:numId w:val="44"/>
        </w:numPr>
      </w:pPr>
      <w:r w:rsidRPr="00517E67">
        <w:t xml:space="preserve">Turned out to be Mark Fermor’s network policy that was affecting the communication. It had been applied by mistake and he reverted those changes for me. </w:t>
      </w:r>
    </w:p>
    <w:p w14:paraId="0533EEEB" w14:textId="77777777" w:rsidR="00517E67" w:rsidRPr="00517E67" w:rsidRDefault="00517E67" w:rsidP="0042257E">
      <w:pPr>
        <w:numPr>
          <w:ilvl w:val="1"/>
          <w:numId w:val="44"/>
        </w:numPr>
      </w:pPr>
      <w:r w:rsidRPr="00517E67">
        <w:t>Remove all areas where toolbox.rpc requests force a production environment. I did this by querying github to find offending code and then made an audit spreadsheet (</w:t>
      </w:r>
      <w:hyperlink r:id="rId26" w:history="1">
        <w:r w:rsidRPr="00517E67">
          <w:rPr>
            <w:rStyle w:val="Hyperlink"/>
          </w:rPr>
          <w:t>https://docs.google.com/spreadsheets/d/1oihofbIXMM2PMq3cipiYFuyZzs9wnk3ifJDXvJeYQNU/edit?usp=sharing</w:t>
        </w:r>
      </w:hyperlink>
      <w:r w:rsidRPr="00517E67">
        <w:t xml:space="preserve">) </w:t>
      </w:r>
    </w:p>
    <w:p w14:paraId="34616784" w14:textId="77777777" w:rsidR="00517E67" w:rsidRPr="00517E67" w:rsidRDefault="00517E67" w:rsidP="0042257E">
      <w:pPr>
        <w:numPr>
          <w:ilvl w:val="1"/>
          <w:numId w:val="44"/>
        </w:numPr>
      </w:pPr>
      <w:r w:rsidRPr="00517E67">
        <w:t xml:space="preserve">All RPC cross-environment communication </w:t>
      </w:r>
      <w:r w:rsidRPr="00517E67">
        <w:rPr>
          <w:i/>
          <w:iCs/>
        </w:rPr>
        <w:t>should</w:t>
      </w:r>
      <w:r w:rsidRPr="00517E67">
        <w:t xml:space="preserve"> now be corrected, this makes it easier for us to push out the new network policy in the future.</w:t>
      </w:r>
    </w:p>
    <w:p w14:paraId="17CD0AFF" w14:textId="77777777" w:rsidR="00517E67" w:rsidRPr="00517E67" w:rsidRDefault="00517E67" w:rsidP="0042257E">
      <w:pPr>
        <w:numPr>
          <w:ilvl w:val="0"/>
          <w:numId w:val="44"/>
        </w:numPr>
      </w:pPr>
      <w:r w:rsidRPr="00517E67">
        <w:t>Node-toolbox version audit</w:t>
      </w:r>
    </w:p>
    <w:p w14:paraId="302B9C86" w14:textId="77777777" w:rsidR="00517E67" w:rsidRPr="00517E67" w:rsidRDefault="00517E67" w:rsidP="0042257E">
      <w:pPr>
        <w:numPr>
          <w:ilvl w:val="1"/>
          <w:numId w:val="44"/>
        </w:numPr>
      </w:pPr>
      <w:r w:rsidRPr="00517E67">
        <w:t>We needed to know what toolbox versions were in use across the services. I ended up writing code to query the introspection endpoints of the toolbox and build up a .CSV that I could turn into a spreadsheet (</w:t>
      </w:r>
      <w:hyperlink r:id="rId27" w:history="1">
        <w:r w:rsidRPr="00517E67">
          <w:rPr>
            <w:rStyle w:val="Hyperlink"/>
          </w:rPr>
          <w:t>https://docs.google.com/spreadsheets/d/1w6fWH4k1CdUDVNF8hA_gp3ASvUDGnr2OE06i6zGMPKo/edit?usp=sharing</w:t>
        </w:r>
      </w:hyperlink>
      <w:r w:rsidRPr="00517E67">
        <w:t xml:space="preserve">) </w:t>
      </w:r>
    </w:p>
    <w:p w14:paraId="142089E3" w14:textId="77777777" w:rsidR="00517E67" w:rsidRPr="00517E67" w:rsidRDefault="00517E67" w:rsidP="0042257E">
      <w:pPr>
        <w:numPr>
          <w:ilvl w:val="0"/>
          <w:numId w:val="44"/>
        </w:numPr>
      </w:pPr>
      <w:r w:rsidRPr="00517E67">
        <w:t>Tripapp grid builds instability</w:t>
      </w:r>
    </w:p>
    <w:p w14:paraId="3F568EB3" w14:textId="77777777" w:rsidR="00517E67" w:rsidRPr="00517E67" w:rsidRDefault="00517E67" w:rsidP="0042257E">
      <w:pPr>
        <w:numPr>
          <w:ilvl w:val="1"/>
          <w:numId w:val="44"/>
        </w:numPr>
      </w:pPr>
      <w:r w:rsidRPr="00517E67">
        <w:lastRenderedPageBreak/>
        <w:t xml:space="preserve">After moving to internal dy-selenium grids there were build stability issues that could be helped by delaying tripapp’s initial grid building steps. I fixed this to assist Oli’s selenium grid changes. </w:t>
      </w:r>
    </w:p>
    <w:p w14:paraId="76AD3C92" w14:textId="77777777" w:rsidR="00517E67" w:rsidRPr="00517E67" w:rsidRDefault="00517E67" w:rsidP="0042257E">
      <w:pPr>
        <w:numPr>
          <w:ilvl w:val="0"/>
          <w:numId w:val="44"/>
        </w:numPr>
      </w:pPr>
      <w:r w:rsidRPr="00517E67">
        <w:t>Sumologic grouped message fix</w:t>
      </w:r>
    </w:p>
    <w:p w14:paraId="6EF99B2E" w14:textId="77777777" w:rsidR="00517E67" w:rsidRPr="00517E67" w:rsidRDefault="00517E67" w:rsidP="0042257E">
      <w:pPr>
        <w:numPr>
          <w:ilvl w:val="1"/>
          <w:numId w:val="44"/>
        </w:numPr>
      </w:pPr>
      <w:r w:rsidRPr="00517E67">
        <w:t xml:space="preserve">There have been issues for a little while with our sumologic collectors showing a bunch of logs as one big messy log entry. This is because our collectors were configured in a way that the UI doesn’t allow but the API didn’t prevent. I retroactively scripted through every sumologic collector and re-configured them to work more cleanly and keep 1 log entry per sumologic entry. </w:t>
      </w:r>
    </w:p>
    <w:p w14:paraId="78C33482" w14:textId="77777777" w:rsidR="00517E67" w:rsidRPr="00517E67" w:rsidRDefault="00517E67" w:rsidP="0042257E">
      <w:pPr>
        <w:numPr>
          <w:ilvl w:val="0"/>
          <w:numId w:val="44"/>
        </w:numPr>
      </w:pPr>
      <w:r w:rsidRPr="00517E67">
        <w:t>Toolbox renovate issues fixed</w:t>
      </w:r>
    </w:p>
    <w:p w14:paraId="73C268B8" w14:textId="77777777" w:rsidR="00517E67" w:rsidRPr="00517E67" w:rsidRDefault="00517E67" w:rsidP="0042257E">
      <w:pPr>
        <w:numPr>
          <w:ilvl w:val="1"/>
          <w:numId w:val="44"/>
        </w:numPr>
      </w:pPr>
      <w:r w:rsidRPr="00517E67">
        <w:t>The renovate builds were previously failing on occasion so I looked into this with Pedro and it looked to be because of an unsafe call to install/check the major dependencies. We made this command run safely to prevent early crashes and it seems to have improved.  </w:t>
      </w:r>
      <w:r w:rsidRPr="00517E67">
        <w:br/>
      </w:r>
      <w:r w:rsidRPr="00517E67">
        <w:br/>
      </w:r>
    </w:p>
    <w:p w14:paraId="043840AD" w14:textId="77777777" w:rsidR="00517E67" w:rsidRPr="00517E67" w:rsidRDefault="00517E67" w:rsidP="00517E67">
      <w:r w:rsidRPr="00517E67">
        <w:t xml:space="preserve">    </w:t>
      </w:r>
      <w:r w:rsidRPr="00517E67">
        <w:rPr>
          <w:b/>
          <w:bCs/>
        </w:rPr>
        <w:t>FalafelBurger</w:t>
      </w:r>
      <w:r w:rsidRPr="00517E67">
        <w:t xml:space="preserve"> (Late-may -&gt; early june)</w:t>
      </w:r>
    </w:p>
    <w:p w14:paraId="7D15DAA0" w14:textId="77777777" w:rsidR="00517E67" w:rsidRPr="00517E67" w:rsidRDefault="00517E67" w:rsidP="0042257E">
      <w:pPr>
        <w:numPr>
          <w:ilvl w:val="0"/>
          <w:numId w:val="45"/>
        </w:numPr>
        <w:rPr>
          <w:b/>
          <w:bCs/>
        </w:rPr>
      </w:pPr>
      <w:r w:rsidRPr="00517E67">
        <w:rPr>
          <w:b/>
          <w:bCs/>
        </w:rPr>
        <w:t>Annual Leave for 1 week in the start of this sprint/end of previous</w:t>
      </w:r>
    </w:p>
    <w:p w14:paraId="4A712BA7" w14:textId="77777777" w:rsidR="00517E67" w:rsidRPr="00517E67" w:rsidRDefault="00517E67" w:rsidP="0042257E">
      <w:pPr>
        <w:numPr>
          <w:ilvl w:val="0"/>
          <w:numId w:val="45"/>
        </w:numPr>
      </w:pPr>
      <w:r w:rsidRPr="00517E67">
        <w:t>Draw a graph of service-&gt;service dependencies</w:t>
      </w:r>
    </w:p>
    <w:p w14:paraId="72A48580" w14:textId="77777777" w:rsidR="00517E67" w:rsidRPr="00517E67" w:rsidRDefault="00517E67" w:rsidP="0042257E">
      <w:pPr>
        <w:numPr>
          <w:ilvl w:val="1"/>
          <w:numId w:val="46"/>
        </w:numPr>
      </w:pPr>
      <w:r w:rsidRPr="00517E67">
        <w:t xml:space="preserve">I spent some time investigating the best way to do this. Initially I looked into the DOT language using a tool called graphviz. This tool made it relatively simple to generate a DOT language graph and turn it into an image file via the CLI. However, after making a test graph or two it looked like it would become unwieldy with the amount of services we have. Oli suggested making a more interactive tool as a web UI so that people can ‘walk’ the graph. I looked for the best tools for this and ended up making use of a D3 plugin called DependencyWheel. This worked well as a basis of showing dependencies and could have been called a final solution. However, Steve insisted he wanted me to spend more time on this and map it out in even further </w:t>
      </w:r>
      <w:proofErr w:type="gramStart"/>
      <w:r w:rsidRPr="00517E67">
        <w:t>detail</w:t>
      </w:r>
      <w:proofErr w:type="gramEnd"/>
      <w:r w:rsidRPr="00517E67">
        <w:t xml:space="preserve"> so we could show live information about inf. I initially pushed back to question if this was worth the time because it half-seemed like a vanity project but once I think about the recent expedites it does make sense to me why this could be useful. There are a lot of engineers struggling to imagine the service-&gt;service communication channels. Realising this I looked for an appropriate tool to map out a network graph that would be customisable enough to display live information at a glance. I looked at some D3 </w:t>
      </w:r>
      <w:proofErr w:type="gramStart"/>
      <w:r w:rsidRPr="00517E67">
        <w:t>solutions</w:t>
      </w:r>
      <w:proofErr w:type="gramEnd"/>
      <w:r w:rsidRPr="00517E67">
        <w:t xml:space="preserve"> but the only good ones were PHP apps and to avoid spending 5 weeks learning D3 from scratch I used visjs which looked perefect as a JS tool. Within the last few days of the week I managed to implement a full network graph from Prometheus data as well as legacy graphite to show HAPI dependencies. </w:t>
      </w:r>
    </w:p>
    <w:p w14:paraId="2CA2658E" w14:textId="77777777" w:rsidR="00517E67" w:rsidRPr="00517E67" w:rsidRDefault="00517E67" w:rsidP="0042257E">
      <w:pPr>
        <w:numPr>
          <w:ilvl w:val="1"/>
          <w:numId w:val="46"/>
        </w:numPr>
      </w:pPr>
      <w:r w:rsidRPr="00517E67">
        <w:t xml:space="preserve">In the demo the stakeholders really liked the look of this and had some suggestions of their own. I also handled their questions quite well and think I’m a lot more comfortable in TF demos now. </w:t>
      </w:r>
    </w:p>
    <w:p w14:paraId="6D1EBB58" w14:textId="77777777" w:rsidR="00517E67" w:rsidRPr="00517E67" w:rsidRDefault="00517E67" w:rsidP="0042257E">
      <w:pPr>
        <w:numPr>
          <w:ilvl w:val="1"/>
          <w:numId w:val="46"/>
        </w:numPr>
      </w:pPr>
      <w:r w:rsidRPr="00517E67">
        <w:lastRenderedPageBreak/>
        <w:t>Dep wheel (</w:t>
      </w:r>
      <w:hyperlink r:id="rId28" w:history="1">
        <w:r w:rsidRPr="00517E67">
          <w:rPr>
            <w:rStyle w:val="Hyperlink"/>
          </w:rPr>
          <w:t>https://monosnap.com/file/kcJFfSbXodW5VXXpabpxhZvlFR1s1A.png</w:t>
        </w:r>
      </w:hyperlink>
      <w:r w:rsidRPr="00517E67">
        <w:t>)</w:t>
      </w:r>
    </w:p>
    <w:p w14:paraId="4F06191A" w14:textId="77777777" w:rsidR="00517E67" w:rsidRPr="00517E67" w:rsidRDefault="00517E67" w:rsidP="0042257E">
      <w:pPr>
        <w:numPr>
          <w:ilvl w:val="1"/>
          <w:numId w:val="46"/>
        </w:numPr>
      </w:pPr>
      <w:r w:rsidRPr="00517E67">
        <w:t xml:space="preserve">VisJS network </w:t>
      </w:r>
      <w:proofErr w:type="gramStart"/>
      <w:r w:rsidRPr="00517E67">
        <w:t>Graph  v</w:t>
      </w:r>
      <w:proofErr w:type="gramEnd"/>
      <w:r w:rsidRPr="00517E67">
        <w:t>1 (</w:t>
      </w:r>
      <w:hyperlink r:id="rId29" w:history="1">
        <w:r w:rsidRPr="00517E67">
          <w:rPr>
            <w:rStyle w:val="Hyperlink"/>
          </w:rPr>
          <w:t>https://monosnap.com/file/csU8Auk1Fhwc319a7gQGM3GSHMt37d.png</w:t>
        </w:r>
      </w:hyperlink>
      <w:r w:rsidRPr="00517E67">
        <w:t>)</w:t>
      </w:r>
    </w:p>
    <w:p w14:paraId="37FDD748" w14:textId="77777777" w:rsidR="00517E67" w:rsidRPr="00517E67" w:rsidRDefault="00517E67" w:rsidP="0042257E">
      <w:pPr>
        <w:numPr>
          <w:ilvl w:val="1"/>
          <w:numId w:val="46"/>
        </w:numPr>
      </w:pPr>
      <w:r w:rsidRPr="00517E67">
        <w:t xml:space="preserve">Test example generated by a randomisation script (graphviz DOT lang) </w:t>
      </w:r>
      <w:hyperlink r:id="rId30" w:history="1">
        <w:r w:rsidRPr="00517E67">
          <w:rPr>
            <w:rStyle w:val="Hyperlink"/>
          </w:rPr>
          <w:t>http://take.ms/YKQtlx</w:t>
        </w:r>
      </w:hyperlink>
      <w:r w:rsidRPr="00517E67">
        <w:t xml:space="preserve"> </w:t>
      </w:r>
    </w:p>
    <w:p w14:paraId="2038C105" w14:textId="77777777" w:rsidR="00517E67" w:rsidRPr="00517E67" w:rsidRDefault="00517E67" w:rsidP="0042257E">
      <w:pPr>
        <w:numPr>
          <w:ilvl w:val="0"/>
          <w:numId w:val="46"/>
        </w:numPr>
      </w:pPr>
      <w:r w:rsidRPr="00517E67">
        <w:t>I also moved 3 services programmatically which was a good proof of the service re-homing solution I completed last sprint.</w:t>
      </w:r>
      <w:r w:rsidRPr="00517E67">
        <w:br/>
      </w:r>
      <w:r w:rsidRPr="00517E67">
        <w:br/>
      </w:r>
    </w:p>
    <w:p w14:paraId="3C51AAD1" w14:textId="77777777" w:rsidR="00517E67" w:rsidRPr="00517E67" w:rsidRDefault="00517E67" w:rsidP="00517E67">
      <w:r w:rsidRPr="00517E67">
        <w:t xml:space="preserve">    </w:t>
      </w:r>
      <w:r w:rsidRPr="00517E67">
        <w:rPr>
          <w:b/>
          <w:bCs/>
        </w:rPr>
        <w:t>Current</w:t>
      </w:r>
      <w:r w:rsidRPr="00517E67">
        <w:t xml:space="preserve"> (Early June - &gt; mid-june)</w:t>
      </w:r>
    </w:p>
    <w:p w14:paraId="2412F123" w14:textId="77777777" w:rsidR="00517E67" w:rsidRPr="00517E67" w:rsidRDefault="00517E67" w:rsidP="0042257E">
      <w:pPr>
        <w:numPr>
          <w:ilvl w:val="0"/>
          <w:numId w:val="47"/>
        </w:numPr>
      </w:pPr>
      <w:r w:rsidRPr="00517E67">
        <w:t>Colouring network graph based on recent stats</w:t>
      </w:r>
    </w:p>
    <w:p w14:paraId="05B9A40F" w14:textId="77777777" w:rsidR="00517E67" w:rsidRPr="00517E67" w:rsidRDefault="00517E67" w:rsidP="0042257E">
      <w:pPr>
        <w:numPr>
          <w:ilvl w:val="1"/>
          <w:numId w:val="48"/>
        </w:numPr>
      </w:pPr>
      <w:r w:rsidRPr="00517E67">
        <w:t>I spent a little while looking for the best exponential function to decide how to make ranges with a lot of small ranges at the low end. I eventually settled with a simple fibonacci sequence which I calculate to the current maximum value. This depicts which 20 groups each amount of traffic will be coloured as (in shades of green)</w:t>
      </w:r>
    </w:p>
    <w:p w14:paraId="3DD78CD8" w14:textId="77777777" w:rsidR="00517E67" w:rsidRPr="00517E67" w:rsidRDefault="00517E67" w:rsidP="0042257E">
      <w:pPr>
        <w:numPr>
          <w:ilvl w:val="1"/>
          <w:numId w:val="48"/>
        </w:numPr>
      </w:pPr>
      <w:r w:rsidRPr="00517E67">
        <w:t xml:space="preserve">I decided to limit the flipside to 3 shades of red because errors </w:t>
      </w:r>
      <w:r w:rsidRPr="00517E67">
        <w:rPr>
          <w:i/>
          <w:iCs/>
        </w:rPr>
        <w:t>should</w:t>
      </w:r>
      <w:r w:rsidRPr="00517E67">
        <w:t xml:space="preserve"> be less common and it’s not worth the same level of calculation. </w:t>
      </w:r>
    </w:p>
    <w:p w14:paraId="1143198E" w14:textId="77777777" w:rsidR="00517E67" w:rsidRPr="00517E67" w:rsidRDefault="00517E67" w:rsidP="0042257E">
      <w:pPr>
        <w:numPr>
          <w:ilvl w:val="1"/>
          <w:numId w:val="48"/>
        </w:numPr>
      </w:pPr>
      <w:r w:rsidRPr="00517E67">
        <w:t>Anything that is &gt;90% successful gets a green line, the shade being darker based on the volume of traffic</w:t>
      </w:r>
    </w:p>
    <w:p w14:paraId="56382351" w14:textId="77777777" w:rsidR="00517E67" w:rsidRPr="00517E67" w:rsidRDefault="00517E67" w:rsidP="0042257E">
      <w:pPr>
        <w:numPr>
          <w:ilvl w:val="1"/>
          <w:numId w:val="48"/>
        </w:numPr>
      </w:pPr>
      <w:r w:rsidRPr="00517E67">
        <w:t>Then there are 3 groupings of &lt;90% successful traffic that show varying severity of reds. (Controlled by error % instead of traffic, although we ignore anything that has less than 30 total requests)</w:t>
      </w:r>
    </w:p>
    <w:p w14:paraId="42AFC63F" w14:textId="77777777" w:rsidR="00517E67" w:rsidRPr="00517E67" w:rsidRDefault="00517E67" w:rsidP="0042257E">
      <w:pPr>
        <w:numPr>
          <w:ilvl w:val="1"/>
          <w:numId w:val="48"/>
        </w:numPr>
      </w:pPr>
      <w:r w:rsidRPr="00517E67">
        <w:t xml:space="preserve">All of the calculations are done on 10 min datasets, meaning in an expedite there should be quite a live view of information. </w:t>
      </w:r>
    </w:p>
    <w:p w14:paraId="6C554756" w14:textId="77777777" w:rsidR="00517E67" w:rsidRPr="00517E67" w:rsidRDefault="00517E67" w:rsidP="0042257E">
      <w:pPr>
        <w:numPr>
          <w:ilvl w:val="1"/>
          <w:numId w:val="48"/>
        </w:numPr>
      </w:pPr>
      <w:hyperlink r:id="rId31" w:history="1">
        <w:r w:rsidRPr="00517E67">
          <w:rPr>
            <w:rStyle w:val="Hyperlink"/>
          </w:rPr>
          <w:t>http://take.ms/fKudA</w:t>
        </w:r>
      </w:hyperlink>
      <w:r w:rsidRPr="00517E67">
        <w:t xml:space="preserve"> </w:t>
      </w:r>
    </w:p>
    <w:p w14:paraId="1E9E9007" w14:textId="77777777" w:rsidR="00517E67" w:rsidRPr="00517E67" w:rsidRDefault="00517E67" w:rsidP="0042257E">
      <w:pPr>
        <w:numPr>
          <w:ilvl w:val="0"/>
          <w:numId w:val="48"/>
        </w:numPr>
      </w:pPr>
      <w:r w:rsidRPr="00517E67">
        <w:t>Edge breakdowns</w:t>
      </w:r>
    </w:p>
    <w:p w14:paraId="440811AB" w14:textId="77777777" w:rsidR="00517E67" w:rsidRPr="00517E67" w:rsidRDefault="00517E67" w:rsidP="0042257E">
      <w:pPr>
        <w:numPr>
          <w:ilvl w:val="1"/>
          <w:numId w:val="48"/>
        </w:numPr>
      </w:pPr>
      <w:r w:rsidRPr="00517E67">
        <w:t>I’ve also started to work on displaying breakdowns of each edge between nodes. This allows me to show which RPC requests are failing most and could help significantly with at-a-glance debugging during expedites.</w:t>
      </w:r>
    </w:p>
    <w:p w14:paraId="049A9EA6" w14:textId="77777777" w:rsidR="00517E67" w:rsidRPr="00517E67" w:rsidRDefault="00517E67" w:rsidP="0042257E">
      <w:pPr>
        <w:numPr>
          <w:ilvl w:val="1"/>
          <w:numId w:val="48"/>
        </w:numPr>
      </w:pPr>
      <w:hyperlink r:id="rId32" w:history="1">
        <w:r w:rsidRPr="00517E67">
          <w:rPr>
            <w:rStyle w:val="Hyperlink"/>
          </w:rPr>
          <w:t>http://take.ms/htTGP</w:t>
        </w:r>
      </w:hyperlink>
      <w:r w:rsidRPr="00517E67">
        <w:t xml:space="preserve"> </w:t>
      </w:r>
    </w:p>
    <w:p w14:paraId="3AC4EB65" w14:textId="77777777" w:rsidR="00517E67" w:rsidRPr="00517E67" w:rsidRDefault="00517E67" w:rsidP="0042257E">
      <w:pPr>
        <w:numPr>
          <w:ilvl w:val="0"/>
          <w:numId w:val="48"/>
        </w:numPr>
      </w:pPr>
      <w:r w:rsidRPr="00517E67">
        <w:t xml:space="preserve">Still need to figure out how to get HAPI’s recent traffic metrics out of legacy graphite but that should make its way onto the graph too. Fermor is looking into why we can’t talk to legacy graphite in staging/production environments. </w:t>
      </w:r>
    </w:p>
    <w:p w14:paraId="2F875829" w14:textId="77777777" w:rsidR="00517E67" w:rsidRPr="00517E67" w:rsidRDefault="00517E67" w:rsidP="0042257E">
      <w:pPr>
        <w:numPr>
          <w:ilvl w:val="0"/>
          <w:numId w:val="48"/>
        </w:numPr>
      </w:pPr>
      <w:r w:rsidRPr="00517E67">
        <w:t xml:space="preserve">I demo’d this on 11th June to the backend guild in their catch-up meeting and gave quite a successful talk on it for about ~15 minutes and I believe I handled on the spot questions about the system quite well which I was happy with. </w:t>
      </w:r>
    </w:p>
    <w:p w14:paraId="764DE7E5" w14:textId="77777777" w:rsidR="00517E67" w:rsidRPr="00517E67" w:rsidRDefault="00517E67" w:rsidP="0042257E">
      <w:pPr>
        <w:numPr>
          <w:ilvl w:val="0"/>
          <w:numId w:val="48"/>
        </w:numPr>
      </w:pPr>
      <w:r w:rsidRPr="00517E67">
        <w:t xml:space="preserve">Took charge of the security vulnerabilities that were being released across all LTS versions of node. We talked about it in standup and I put myself forward to keep an </w:t>
      </w:r>
      <w:r w:rsidRPr="00517E67">
        <w:lastRenderedPageBreak/>
        <w:t>eye on it and post out a primer incase we had to do a lot of emergency deployments to the next version of node. The vulnerabilities were announced last night at 1:36am and discussing them with Fermor I don’t think we have any immediate concerns. Although we’re still planning on rebuilding the docker container and pushing a renovate to update to the latest node we don’t view it as an emergency to have merged and deployed. This is becuase all of the load balancers and nginx will restrict the effect the HTTP/2 &amp; TLS vulns. Could have on us.</w:t>
      </w:r>
    </w:p>
    <w:p w14:paraId="25C63594" w14:textId="77777777" w:rsidR="00517E67" w:rsidRPr="00517E67" w:rsidRDefault="00517E67" w:rsidP="0042257E">
      <w:pPr>
        <w:numPr>
          <w:ilvl w:val="0"/>
          <w:numId w:val="48"/>
        </w:numPr>
      </w:pPr>
      <w:r w:rsidRPr="00517E67">
        <w:t xml:space="preserve">I’ve also spent some time preparing for the talk with Rosie, including finishing up our slides for the hand-in deadline. We managed to piece together some really good ideas on our last day of </w:t>
      </w:r>
      <w:proofErr w:type="gramStart"/>
      <w:r w:rsidRPr="00517E67">
        <w:t>prep</w:t>
      </w:r>
      <w:proofErr w:type="gramEnd"/>
      <w:r w:rsidRPr="00517E67">
        <w:t xml:space="preserve"> so it felt worthwhile the time spent. We’re hoping to do a run-through today or tomorrow to iron out any issues. </w:t>
      </w:r>
    </w:p>
    <w:p w14:paraId="40022C22" w14:textId="77777777" w:rsidR="00517E67" w:rsidRPr="00517E67" w:rsidRDefault="00517E67" w:rsidP="0042257E">
      <w:pPr>
        <w:numPr>
          <w:ilvl w:val="0"/>
          <w:numId w:val="48"/>
        </w:numPr>
      </w:pPr>
      <w:r w:rsidRPr="00517E67">
        <w:t xml:space="preserve">Steve also said he’s pretty much happy for me to perfect the graphs as he thinks it’ll be a good project for me to own as part of my year and he’s pleased with the progress so far. </w:t>
      </w:r>
    </w:p>
    <w:p w14:paraId="2E63E520" w14:textId="77777777" w:rsidR="00517E67" w:rsidRPr="00517E67" w:rsidRDefault="00517E67" w:rsidP="00517E67"/>
    <w:p w14:paraId="4959CF1F" w14:textId="77777777" w:rsidR="00517E67" w:rsidRPr="00517E67" w:rsidRDefault="00517E67" w:rsidP="00517E67">
      <w:r w:rsidRPr="00517E67">
        <w:rPr>
          <w:b/>
          <w:bCs/>
        </w:rPr>
        <w:t>Objectives</w:t>
      </w:r>
    </w:p>
    <w:p w14:paraId="156BB194" w14:textId="77777777" w:rsidR="00517E67" w:rsidRPr="00517E67" w:rsidRDefault="00517E67" w:rsidP="0042257E">
      <w:pPr>
        <w:numPr>
          <w:ilvl w:val="0"/>
          <w:numId w:val="49"/>
        </w:numPr>
      </w:pPr>
      <w:r w:rsidRPr="00517E67">
        <w:t>Influence design and architectural decisions across a wider team</w:t>
      </w:r>
    </w:p>
    <w:p w14:paraId="5F884205" w14:textId="77777777" w:rsidR="00517E67" w:rsidRPr="00517E67" w:rsidRDefault="00517E67" w:rsidP="0042257E">
      <w:pPr>
        <w:numPr>
          <w:ilvl w:val="1"/>
          <w:numId w:val="50"/>
        </w:numPr>
      </w:pPr>
      <w:r w:rsidRPr="00517E67">
        <w:t xml:space="preserve">I was invited to a meeting with Joe Norman and Stoyan Kirov of core-services. They wanted myself and Oli to talk to them about implementing request batching in the toolbox. We chatted on the 11th of June about this and came to the conclusion that </w:t>
      </w:r>
      <w:proofErr w:type="gramStart"/>
      <w:r w:rsidRPr="00517E67">
        <w:t>ultimately</w:t>
      </w:r>
      <w:proofErr w:type="gramEnd"/>
      <w:r w:rsidRPr="00517E67">
        <w:t xml:space="preserve"> we needed to measure more around this area. They had concerns about timeouts </w:t>
      </w:r>
      <w:proofErr w:type="gramStart"/>
      <w:r w:rsidRPr="00517E67">
        <w:t>occurring</w:t>
      </w:r>
      <w:proofErr w:type="gramEnd"/>
      <w:r w:rsidRPr="00517E67">
        <w:t xml:space="preserve"> but I suggested that if the timeouts are </w:t>
      </w:r>
      <w:r w:rsidRPr="00517E67">
        <w:rPr>
          <w:b/>
          <w:bCs/>
          <w:i/>
          <w:iCs/>
        </w:rPr>
        <w:t>not</w:t>
      </w:r>
      <w:r w:rsidRPr="00517E67">
        <w:t xml:space="preserve"> related to the </w:t>
      </w:r>
      <w:r w:rsidRPr="00517E67">
        <w:rPr>
          <w:b/>
          <w:bCs/>
        </w:rPr>
        <w:t>volume</w:t>
      </w:r>
      <w:r w:rsidRPr="00517E67">
        <w:t xml:space="preserve"> of requests then batching requests might not help; what could happen is we lose 1000 results at once instead of 1 or 2. Metrics could prove to us the cause before we implement batch-based RPC requests that could just cause wider-scale failure. </w:t>
      </w:r>
    </w:p>
    <w:p w14:paraId="0959B00F" w14:textId="77777777" w:rsidR="00517E67" w:rsidRPr="00517E67" w:rsidRDefault="00517E67" w:rsidP="0042257E">
      <w:pPr>
        <w:numPr>
          <w:ilvl w:val="1"/>
          <w:numId w:val="50"/>
        </w:numPr>
      </w:pPr>
      <w:hyperlink r:id="rId33" w:history="1">
        <w:r w:rsidRPr="00517E67">
          <w:rPr>
            <w:rStyle w:val="Hyperlink"/>
          </w:rPr>
          <w:t>http://take.ms/oJVw94</w:t>
        </w:r>
      </w:hyperlink>
      <w:r w:rsidRPr="00517E67">
        <w:t xml:space="preserve"> - Kevin Hodges wanting to talk to me about service ownership so they can breakout changes in shortbreaks single ownership model</w:t>
      </w:r>
    </w:p>
    <w:p w14:paraId="50C3D4B0" w14:textId="77777777" w:rsidR="00517E67" w:rsidRPr="00517E67" w:rsidRDefault="00517E67" w:rsidP="0042257E">
      <w:pPr>
        <w:numPr>
          <w:ilvl w:val="1"/>
          <w:numId w:val="50"/>
        </w:numPr>
      </w:pPr>
      <w:hyperlink r:id="rId34" w:history="1">
        <w:r w:rsidRPr="00517E67">
          <w:rPr>
            <w:rStyle w:val="Hyperlink"/>
          </w:rPr>
          <w:t>http://take.ms/t3Tdb</w:t>
        </w:r>
      </w:hyperlink>
      <w:r w:rsidRPr="00517E67">
        <w:t xml:space="preserve"> - Access service stuff, I’ve become the man to talk to about this and was invited to pod-data-platform for a discussion about it since their services are practically orphaned. We’d previously spoke to them about migrating them not that re-homing is possible but haven’t seen much movement. We gave them a short-term fix just to patch it up so that Andy could have access. </w:t>
      </w:r>
    </w:p>
    <w:p w14:paraId="03C34858" w14:textId="77777777" w:rsidR="00517E67" w:rsidRPr="00517E67" w:rsidRDefault="00517E67" w:rsidP="0042257E">
      <w:pPr>
        <w:numPr>
          <w:ilvl w:val="1"/>
          <w:numId w:val="50"/>
        </w:numPr>
      </w:pPr>
      <w:r w:rsidRPr="00517E67">
        <w:t>Arguably having discussions after my audit on staging/production environment tweaked the design of some systems</w:t>
      </w:r>
    </w:p>
    <w:p w14:paraId="75BB1ABA" w14:textId="77777777" w:rsidR="00517E67" w:rsidRPr="00517E67" w:rsidRDefault="00517E67" w:rsidP="0042257E">
      <w:pPr>
        <w:numPr>
          <w:ilvl w:val="0"/>
          <w:numId w:val="50"/>
        </w:numPr>
      </w:pPr>
      <w:r w:rsidRPr="00517E67">
        <w:t>Invest more in usage of PL time for benefitting myself and not necessarily always a project</w:t>
      </w:r>
    </w:p>
    <w:p w14:paraId="25FD4BB5" w14:textId="77777777" w:rsidR="00517E67" w:rsidRPr="00517E67" w:rsidRDefault="00517E67" w:rsidP="0042257E">
      <w:pPr>
        <w:numPr>
          <w:ilvl w:val="1"/>
          <w:numId w:val="50"/>
        </w:numPr>
      </w:pPr>
      <w:r w:rsidRPr="00517E67">
        <w:t>One PL I improved my rounders skills…</w:t>
      </w:r>
    </w:p>
    <w:p w14:paraId="014E153B" w14:textId="77777777" w:rsidR="00517E67" w:rsidRPr="00517E67" w:rsidRDefault="00517E67" w:rsidP="0042257E">
      <w:pPr>
        <w:numPr>
          <w:ilvl w:val="1"/>
          <w:numId w:val="50"/>
        </w:numPr>
      </w:pPr>
      <w:r w:rsidRPr="00517E67">
        <w:lastRenderedPageBreak/>
        <w:t xml:space="preserve">In the second PL I spent my time working with Rosie on our talk for conference day. We spent time preparing the slides, what we wanted to say as well as the cards we’d need for our game. I also helped her a bit with writing react to create new DB2 app to monitor jobs. </w:t>
      </w:r>
    </w:p>
    <w:p w14:paraId="2B912DEF" w14:textId="77777777" w:rsidR="00517E67" w:rsidRPr="00517E67" w:rsidRDefault="00517E67" w:rsidP="0042257E">
      <w:pPr>
        <w:numPr>
          <w:ilvl w:val="1"/>
          <w:numId w:val="50"/>
        </w:numPr>
      </w:pPr>
      <w:r w:rsidRPr="00517E67">
        <w:t xml:space="preserve">Most recent PL I spent the majority of time working on a suggestion of Sam’s which should make github access less of a strain on developers. Essentially adding a new webhook to listen to github events so that when a reviewer is requested on a PR we can automatically give them 2 days of access. This will make cross-pod PR checking easier and prevent pods from only sharing PRs internally. </w:t>
      </w:r>
      <w:proofErr w:type="gramStart"/>
      <w:r w:rsidRPr="00517E67">
        <w:t>Also</w:t>
      </w:r>
      <w:proofErr w:type="gramEnd"/>
      <w:r w:rsidRPr="00517E67">
        <w:t xml:space="preserve"> a tiny bit of time spent with Rosie on the talk once again. </w:t>
      </w:r>
    </w:p>
    <w:p w14:paraId="7B9BF7D3" w14:textId="77777777" w:rsidR="00517E67" w:rsidRPr="00517E67" w:rsidRDefault="00517E67" w:rsidP="0042257E">
      <w:pPr>
        <w:numPr>
          <w:ilvl w:val="1"/>
          <w:numId w:val="50"/>
        </w:numPr>
      </w:pPr>
      <w:r w:rsidRPr="00517E67">
        <w:t xml:space="preserve">For my next PL I’ve already discussed a lot with Fermor about testing approaches and he’s happy to look into the cost of testing live infrastructure as opposed to stubbing a bunch of commands that generate it. He sounded like it would be relatively cheap and was really excited by the idea and wants to explore it. </w:t>
      </w:r>
    </w:p>
    <w:p w14:paraId="297F425E" w14:textId="77777777" w:rsidR="00517E67" w:rsidRPr="00517E67" w:rsidRDefault="00517E67" w:rsidP="0042257E">
      <w:pPr>
        <w:numPr>
          <w:ilvl w:val="0"/>
          <w:numId w:val="50"/>
        </w:numPr>
      </w:pPr>
      <w:r w:rsidRPr="00517E67">
        <w:t>Improve critical thinking when coming up with solutions</w:t>
      </w:r>
    </w:p>
    <w:p w14:paraId="1221D0D1" w14:textId="77777777" w:rsidR="00517E67" w:rsidRPr="00517E67" w:rsidRDefault="00517E67" w:rsidP="0042257E">
      <w:pPr>
        <w:numPr>
          <w:ilvl w:val="1"/>
          <w:numId w:val="50"/>
        </w:numPr>
      </w:pPr>
      <w:r w:rsidRPr="00517E67">
        <w:t xml:space="preserve">I believe this has been shown in relation to the graph I made. I dedicated nearly a day to just finding the right tools for the job and making quick mockups to see where we might hit bumps in the road. This was shown above in the quick graphviz demo I scripted to generate via a few lines of JS. This quickly proved that the .png approach would be difficult to read and hard to expand on top of. As well as not offering the level of live information we were striving for. There was then further analysis of D3 solutions vs other tools before I settled on Visjs. As much as D3 might be a suitable tool it’s hard to get started on from scratch and there were no suitable node-platform plugins already out there like there were with the dependency wheel. </w:t>
      </w:r>
    </w:p>
    <w:p w14:paraId="36548C09" w14:textId="77777777" w:rsidR="00517E67" w:rsidRPr="00517E67" w:rsidRDefault="00517E67" w:rsidP="0042257E">
      <w:pPr>
        <w:numPr>
          <w:ilvl w:val="1"/>
          <w:numId w:val="50"/>
        </w:numPr>
      </w:pPr>
      <w:r w:rsidRPr="00517E67">
        <w:t xml:space="preserve">I think I’ve also demonstrated this a lot in conversations with Fermor lately. We’ve discussed a lot about testing infrastructure and how we might achieve it best. Describing to him the solutions I’ve come across in previous PLs and where </w:t>
      </w:r>
      <w:proofErr w:type="gramStart"/>
      <w:r w:rsidRPr="00517E67">
        <w:t>there</w:t>
      </w:r>
      <w:proofErr w:type="gramEnd"/>
      <w:r w:rsidRPr="00517E67">
        <w:t xml:space="preserve"> downfalls are. I also asked about what the cost/benefit would be of testing against live infrastructure and he really approved of the idea and said he’d be willing to pair up on it in the next PL. We’ve also had a lot of conversations about the best way to migrate to the stable node version if it came out as an emergency. As prepared as we were we now are going to take a less crucial renovate approach after he re-builds the docker image. </w:t>
      </w:r>
    </w:p>
    <w:p w14:paraId="648D1241" w14:textId="77777777" w:rsidR="00517E67" w:rsidRPr="00517E67" w:rsidRDefault="00517E67" w:rsidP="0042257E">
      <w:pPr>
        <w:numPr>
          <w:ilvl w:val="1"/>
          <w:numId w:val="50"/>
        </w:numPr>
      </w:pPr>
      <w:r w:rsidRPr="00517E67">
        <w:t xml:space="preserve">This was probably also shown a lot in my notebook for when I was planning out how to do the service re-homing. There are pages of dependencies I’d checked up on, where infrastructure was generated, what would need re-creation or just re-labelling and planning out the entire process. Including a couple of attempted solutions to the bigger SQL problem. </w:t>
      </w:r>
    </w:p>
    <w:p w14:paraId="1302316A" w14:textId="77777777" w:rsidR="00517E67" w:rsidRPr="00517E67" w:rsidRDefault="00517E67" w:rsidP="00517E67"/>
    <w:p w14:paraId="562E7544" w14:textId="77777777" w:rsidR="00517E67" w:rsidRPr="00517E67" w:rsidRDefault="00517E67" w:rsidP="00517E67">
      <w:r w:rsidRPr="00517E67">
        <w:rPr>
          <w:b/>
          <w:bCs/>
        </w:rPr>
        <w:t>Feelings</w:t>
      </w:r>
    </w:p>
    <w:p w14:paraId="4F558FAA" w14:textId="77777777" w:rsidR="00517E67" w:rsidRPr="00517E67" w:rsidRDefault="00517E67" w:rsidP="0042257E">
      <w:pPr>
        <w:numPr>
          <w:ilvl w:val="0"/>
          <w:numId w:val="51"/>
        </w:numPr>
      </w:pPr>
      <w:proofErr w:type="gramStart"/>
      <w:r w:rsidRPr="00517E67">
        <w:lastRenderedPageBreak/>
        <w:t>Overall</w:t>
      </w:r>
      <w:proofErr w:type="gramEnd"/>
      <w:r w:rsidRPr="00517E67">
        <w:t xml:space="preserve"> I’ve enjoyed the last few sprints and it feels like I’ve been releasing work that has made good impacts and hopefully is making things easier for engineers. I look forward to seeing how useful the new graphs could become after all of the good feedback I’ve had from people surrounding it. </w:t>
      </w:r>
    </w:p>
    <w:p w14:paraId="20753E0F" w14:textId="77777777" w:rsidR="00517E67" w:rsidRPr="00517E67" w:rsidRDefault="00517E67" w:rsidP="0042257E">
      <w:pPr>
        <w:numPr>
          <w:ilvl w:val="0"/>
          <w:numId w:val="51"/>
        </w:numPr>
        <w:rPr>
          <w:b/>
          <w:bCs/>
        </w:rPr>
      </w:pPr>
      <w:r w:rsidRPr="00517E67">
        <w:rPr>
          <w:b/>
          <w:bCs/>
        </w:rPr>
        <w:t>Personal</w:t>
      </w:r>
    </w:p>
    <w:p w14:paraId="4CDA7BFF" w14:textId="77777777" w:rsidR="00517E67" w:rsidRPr="00517E67" w:rsidRDefault="00517E67" w:rsidP="0042257E">
      <w:pPr>
        <w:numPr>
          <w:ilvl w:val="1"/>
          <w:numId w:val="52"/>
        </w:numPr>
      </w:pPr>
      <w:r w:rsidRPr="00517E67">
        <w:t xml:space="preserve">I remember writing </w:t>
      </w:r>
      <w:proofErr w:type="gramStart"/>
      <w:r w:rsidRPr="00517E67">
        <w:t>an</w:t>
      </w:r>
      <w:proofErr w:type="gramEnd"/>
      <w:r w:rsidRPr="00517E67">
        <w:t xml:space="preserve"> my last 1-2-1 that I had taken a step back from my social group at work because I started to reflect on myself and felt I was being too harsh with my jokes and potentially offending some people. Over the last month I’ve been taking a much more </w:t>
      </w:r>
      <w:proofErr w:type="gramStart"/>
      <w:r w:rsidRPr="00517E67">
        <w:t>toned down</w:t>
      </w:r>
      <w:proofErr w:type="gramEnd"/>
      <w:r w:rsidRPr="00517E67">
        <w:t xml:space="preserve"> approach and being much more aware of my behaviour and what I’m saying and it’s improved how I’ve reflected on myself. There’s been occasions from almost everyone in the group where they’ve said they’ve noticed the difference and have been much happier to invite me to events. </w:t>
      </w:r>
      <w:proofErr w:type="gramStart"/>
      <w:r w:rsidRPr="00517E67">
        <w:t>Overall</w:t>
      </w:r>
      <w:proofErr w:type="gramEnd"/>
      <w:r w:rsidRPr="00517E67">
        <w:t xml:space="preserve"> I think as long </w:t>
      </w:r>
      <w:bookmarkStart w:id="0" w:name="_GoBack"/>
      <w:bookmarkEnd w:id="0"/>
      <w:r w:rsidRPr="00517E67">
        <w:t xml:space="preserve">as I stay in this mindset and pay attention to my own attitude enough I will have rectified what I was previously worried about. </w:t>
      </w:r>
    </w:p>
    <w:p w14:paraId="74D3C877" w14:textId="77777777" w:rsidR="00517E67" w:rsidRPr="00517E67" w:rsidRDefault="00517E67" w:rsidP="0042257E">
      <w:pPr>
        <w:numPr>
          <w:ilvl w:val="1"/>
          <w:numId w:val="52"/>
        </w:numPr>
      </w:pPr>
      <w:r w:rsidRPr="00517E67">
        <w:t>I also gave a speech for the caving club on the 2nd of June which went quite well, I believe this would have been a lot worse pre-HX.</w:t>
      </w:r>
    </w:p>
    <w:p w14:paraId="7BBE6D78" w14:textId="77777777" w:rsidR="00517E67" w:rsidRPr="00517E67" w:rsidRDefault="00517E67" w:rsidP="00517E67"/>
    <w:p w14:paraId="537A98B1" w14:textId="77777777" w:rsidR="00517E67" w:rsidRPr="00517E67" w:rsidRDefault="00517E67" w:rsidP="00517E67">
      <w:r w:rsidRPr="00517E67">
        <w:rPr>
          <w:b/>
          <w:bCs/>
        </w:rPr>
        <w:t>Feedback Collected</w:t>
      </w:r>
    </w:p>
    <w:p w14:paraId="2140A122" w14:textId="77777777" w:rsidR="00517E67" w:rsidRPr="00517E67" w:rsidRDefault="00517E67" w:rsidP="0042257E">
      <w:pPr>
        <w:numPr>
          <w:ilvl w:val="0"/>
          <w:numId w:val="53"/>
        </w:numPr>
      </w:pPr>
      <w:hyperlink r:id="rId35" w:history="1">
        <w:r w:rsidRPr="00517E67">
          <w:rPr>
            <w:rStyle w:val="Hyperlink"/>
          </w:rPr>
          <w:t>http://take.ms/ioJbc</w:t>
        </w:r>
      </w:hyperlink>
      <w:r w:rsidRPr="00517E67">
        <w:t xml:space="preserve"> - Staying late on Friday for an expedite</w:t>
      </w:r>
    </w:p>
    <w:p w14:paraId="47725F3B" w14:textId="77777777" w:rsidR="00517E67" w:rsidRPr="00517E67" w:rsidRDefault="00517E67" w:rsidP="0042257E">
      <w:pPr>
        <w:numPr>
          <w:ilvl w:val="0"/>
          <w:numId w:val="53"/>
        </w:numPr>
      </w:pPr>
      <w:hyperlink r:id="rId36" w:history="1">
        <w:r w:rsidRPr="00517E67">
          <w:rPr>
            <w:rStyle w:val="Hyperlink"/>
          </w:rPr>
          <w:t>http://take.ms/8wymd</w:t>
        </w:r>
      </w:hyperlink>
      <w:r w:rsidRPr="00517E67">
        <w:t xml:space="preserve"> - Randomly drafted in to do a backend guild talk on my graphs which must say something good about them</w:t>
      </w:r>
    </w:p>
    <w:p w14:paraId="09BC3806" w14:textId="77777777" w:rsidR="00517E67" w:rsidRPr="00517E67" w:rsidRDefault="00517E67" w:rsidP="0042257E">
      <w:pPr>
        <w:numPr>
          <w:ilvl w:val="0"/>
          <w:numId w:val="53"/>
        </w:numPr>
      </w:pPr>
      <w:hyperlink r:id="rId37" w:history="1">
        <w:r w:rsidRPr="00517E67">
          <w:rPr>
            <w:rStyle w:val="Hyperlink"/>
          </w:rPr>
          <w:t>http://take.ms/rCHHQ</w:t>
        </w:r>
      </w:hyperlink>
      <w:r w:rsidRPr="00517E67">
        <w:t xml:space="preserve">  - Guild talk, kinda</w:t>
      </w:r>
    </w:p>
    <w:p w14:paraId="14BDECA3" w14:textId="77777777" w:rsidR="00517E67" w:rsidRPr="00517E67" w:rsidRDefault="00517E67" w:rsidP="0042257E">
      <w:pPr>
        <w:numPr>
          <w:ilvl w:val="0"/>
          <w:numId w:val="53"/>
        </w:numPr>
      </w:pPr>
      <w:hyperlink r:id="rId38" w:history="1">
        <w:r w:rsidRPr="00517E67">
          <w:rPr>
            <w:rStyle w:val="Hyperlink"/>
          </w:rPr>
          <w:t>http://take.ms/beo4o</w:t>
        </w:r>
      </w:hyperlink>
      <w:r w:rsidRPr="00517E67">
        <w:t xml:space="preserve"> - Sam sent me feedback after my guild talk</w:t>
      </w:r>
    </w:p>
    <w:p w14:paraId="552BF45E" w14:textId="77777777" w:rsidR="00517E67" w:rsidRPr="00517E67" w:rsidRDefault="00517E67" w:rsidP="0042257E">
      <w:pPr>
        <w:numPr>
          <w:ilvl w:val="0"/>
          <w:numId w:val="53"/>
        </w:numPr>
      </w:pPr>
      <w:hyperlink r:id="rId39" w:history="1">
        <w:r w:rsidRPr="00517E67">
          <w:rPr>
            <w:rStyle w:val="Hyperlink"/>
          </w:rPr>
          <w:t>http://take.ms/9sWUp</w:t>
        </w:r>
      </w:hyperlink>
      <w:r w:rsidRPr="00517E67">
        <w:t xml:space="preserve"> - Steve talking about the graphing</w:t>
      </w:r>
    </w:p>
    <w:p w14:paraId="124A9B1C" w14:textId="77777777" w:rsidR="00517E67" w:rsidRPr="00517E67" w:rsidRDefault="00517E67" w:rsidP="0042257E">
      <w:pPr>
        <w:numPr>
          <w:ilvl w:val="0"/>
          <w:numId w:val="53"/>
        </w:numPr>
      </w:pPr>
      <w:r w:rsidRPr="00517E67">
        <w:t>Lots of verbal feedback from people about my graphs</w:t>
      </w:r>
    </w:p>
    <w:p w14:paraId="532D364C" w14:textId="77777777" w:rsidR="00517E67" w:rsidRPr="00517E67" w:rsidRDefault="00517E67" w:rsidP="0042257E">
      <w:pPr>
        <w:numPr>
          <w:ilvl w:val="1"/>
          <w:numId w:val="54"/>
        </w:numPr>
      </w:pPr>
      <w:r w:rsidRPr="00517E67">
        <w:t>During the backend guild talk there were a lot of good comments from Mark Terry, Pedro Romano, Slav and James hooker.</w:t>
      </w:r>
    </w:p>
    <w:p w14:paraId="0888D323" w14:textId="77777777" w:rsidR="00517E67" w:rsidRPr="00517E67" w:rsidRDefault="00517E67" w:rsidP="0042257E">
      <w:pPr>
        <w:numPr>
          <w:ilvl w:val="1"/>
          <w:numId w:val="54"/>
        </w:numPr>
      </w:pPr>
      <w:r w:rsidRPr="00517E67">
        <w:t xml:space="preserve">I’ve had further feedback about this verbally from Elliot Crush who said it looked extremely cool and that it would likely become the hub of expedites where we can quickly identify issues. </w:t>
      </w:r>
    </w:p>
    <w:p w14:paraId="04188ACF" w14:textId="77777777" w:rsidR="00517E67" w:rsidRPr="00517E67" w:rsidRDefault="00517E67" w:rsidP="00517E67"/>
    <w:p w14:paraId="3C91D74E" w14:textId="77777777" w:rsidR="00517E67" w:rsidRPr="00517E67" w:rsidRDefault="00517E67" w:rsidP="00517E67">
      <w:r w:rsidRPr="00517E67">
        <w:rPr>
          <w:b/>
          <w:bCs/>
        </w:rPr>
        <w:t>Coming Up</w:t>
      </w:r>
    </w:p>
    <w:p w14:paraId="6A008F91" w14:textId="396EB284" w:rsidR="00772FB4" w:rsidRPr="003F0E47" w:rsidRDefault="00517E67" w:rsidP="0042257E">
      <w:pPr>
        <w:numPr>
          <w:ilvl w:val="0"/>
          <w:numId w:val="55"/>
        </w:numPr>
      </w:pPr>
      <w:r w:rsidRPr="00517E67">
        <w:t>I pretty much wrote all of this in the current section of the sprints</w:t>
      </w:r>
    </w:p>
    <w:sectPr w:rsidR="00772FB4" w:rsidRPr="003F0E47" w:rsidSect="003535D9">
      <w:footerReference w:type="defaul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FB0E4" w14:textId="77777777" w:rsidR="0042257E" w:rsidRDefault="0042257E" w:rsidP="00F22D70">
      <w:pPr>
        <w:spacing w:after="0" w:line="240" w:lineRule="auto"/>
      </w:pPr>
      <w:r>
        <w:separator/>
      </w:r>
    </w:p>
  </w:endnote>
  <w:endnote w:type="continuationSeparator" w:id="0">
    <w:p w14:paraId="45BCE53E" w14:textId="77777777" w:rsidR="0042257E" w:rsidRDefault="0042257E"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9E4CAA" w:rsidRDefault="009E4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9E4CAA" w:rsidRDefault="009E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8DED2F" w14:textId="77777777" w:rsidR="0042257E" w:rsidRDefault="0042257E" w:rsidP="00F22D70">
      <w:pPr>
        <w:spacing w:after="0" w:line="240" w:lineRule="auto"/>
      </w:pPr>
      <w:r>
        <w:separator/>
      </w:r>
    </w:p>
  </w:footnote>
  <w:footnote w:type="continuationSeparator" w:id="0">
    <w:p w14:paraId="7D1A94AC" w14:textId="77777777" w:rsidR="0042257E" w:rsidRDefault="0042257E"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5EB"/>
    <w:multiLevelType w:val="multilevel"/>
    <w:tmpl w:val="D9E4C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B3E0E"/>
    <w:multiLevelType w:val="multilevel"/>
    <w:tmpl w:val="A8845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B86570"/>
    <w:multiLevelType w:val="multilevel"/>
    <w:tmpl w:val="ACF02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121AFA"/>
    <w:multiLevelType w:val="multilevel"/>
    <w:tmpl w:val="46AA5E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FF6E49"/>
    <w:multiLevelType w:val="multilevel"/>
    <w:tmpl w:val="5C5A6B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F650E8"/>
    <w:multiLevelType w:val="multilevel"/>
    <w:tmpl w:val="4272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2E56E0"/>
    <w:multiLevelType w:val="multilevel"/>
    <w:tmpl w:val="2456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BF1BC6"/>
    <w:multiLevelType w:val="multilevel"/>
    <w:tmpl w:val="788E7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B3262"/>
    <w:multiLevelType w:val="multilevel"/>
    <w:tmpl w:val="51105E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977B9D"/>
    <w:multiLevelType w:val="multilevel"/>
    <w:tmpl w:val="24C299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483A4B"/>
    <w:multiLevelType w:val="multilevel"/>
    <w:tmpl w:val="1974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294BDF"/>
    <w:multiLevelType w:val="multilevel"/>
    <w:tmpl w:val="DB447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A52B5B"/>
    <w:multiLevelType w:val="multilevel"/>
    <w:tmpl w:val="1C903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910CA"/>
    <w:multiLevelType w:val="multilevel"/>
    <w:tmpl w:val="6D3CF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C194A69"/>
    <w:multiLevelType w:val="multilevel"/>
    <w:tmpl w:val="ADE6D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A0179"/>
    <w:multiLevelType w:val="multilevel"/>
    <w:tmpl w:val="35963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A97F24"/>
    <w:multiLevelType w:val="multilevel"/>
    <w:tmpl w:val="A5E25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CD073C"/>
    <w:multiLevelType w:val="multilevel"/>
    <w:tmpl w:val="5E344F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035194"/>
    <w:multiLevelType w:val="multilevel"/>
    <w:tmpl w:val="D802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3728FC"/>
    <w:multiLevelType w:val="multilevel"/>
    <w:tmpl w:val="0CA0A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35C440A"/>
    <w:multiLevelType w:val="multilevel"/>
    <w:tmpl w:val="E8744F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8A1784"/>
    <w:multiLevelType w:val="multilevel"/>
    <w:tmpl w:val="8A80E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6530451"/>
    <w:multiLevelType w:val="multilevel"/>
    <w:tmpl w:val="6F904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9B1192D"/>
    <w:multiLevelType w:val="multilevel"/>
    <w:tmpl w:val="1B029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D44B78"/>
    <w:multiLevelType w:val="multilevel"/>
    <w:tmpl w:val="0F0CA7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8D57C0"/>
    <w:multiLevelType w:val="multilevel"/>
    <w:tmpl w:val="4EE29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DCD2AA8"/>
    <w:multiLevelType w:val="multilevel"/>
    <w:tmpl w:val="72605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A32C7"/>
    <w:multiLevelType w:val="multilevel"/>
    <w:tmpl w:val="5E94B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F607F5"/>
    <w:multiLevelType w:val="multilevel"/>
    <w:tmpl w:val="D8D87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1F30FB"/>
    <w:multiLevelType w:val="multilevel"/>
    <w:tmpl w:val="A86A6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B122A8"/>
    <w:multiLevelType w:val="multilevel"/>
    <w:tmpl w:val="A03EF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471AA0"/>
    <w:multiLevelType w:val="multilevel"/>
    <w:tmpl w:val="335E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F06117"/>
    <w:multiLevelType w:val="multilevel"/>
    <w:tmpl w:val="14AEC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4"/>
  </w:num>
  <w:num w:numId="3">
    <w:abstractNumId w:val="26"/>
  </w:num>
  <w:num w:numId="4">
    <w:abstractNumId w:val="12"/>
  </w:num>
  <w:num w:numId="5">
    <w:abstractNumId w:val="12"/>
    <w:lvlOverride w:ilvl="1">
      <w:lvl w:ilvl="1">
        <w:numFmt w:val="bullet"/>
        <w:lvlText w:val=""/>
        <w:lvlJc w:val="left"/>
        <w:pPr>
          <w:tabs>
            <w:tab w:val="num" w:pos="1440"/>
          </w:tabs>
          <w:ind w:left="1440" w:hanging="360"/>
        </w:pPr>
        <w:rPr>
          <w:rFonts w:ascii="Symbol" w:hAnsi="Symbol" w:hint="default"/>
          <w:sz w:val="20"/>
        </w:rPr>
      </w:lvl>
    </w:lvlOverride>
  </w:num>
  <w:num w:numId="6">
    <w:abstractNumId w:val="8"/>
  </w:num>
  <w:num w:numId="7">
    <w:abstractNumId w:val="35"/>
  </w:num>
  <w:num w:numId="8">
    <w:abstractNumId w:val="17"/>
  </w:num>
  <w:num w:numId="9">
    <w:abstractNumId w:val="6"/>
  </w:num>
  <w:num w:numId="10">
    <w:abstractNumId w:val="19"/>
  </w:num>
  <w:num w:numId="11">
    <w:abstractNumId w:val="19"/>
    <w:lvlOverride w:ilvl="2">
      <w:lvl w:ilvl="2">
        <w:numFmt w:val="bullet"/>
        <w:lvlText w:val=""/>
        <w:lvlJc w:val="left"/>
        <w:pPr>
          <w:tabs>
            <w:tab w:val="num" w:pos="2160"/>
          </w:tabs>
          <w:ind w:left="2160" w:hanging="360"/>
        </w:pPr>
        <w:rPr>
          <w:rFonts w:ascii="Symbol" w:hAnsi="Symbol" w:hint="default"/>
          <w:sz w:val="20"/>
        </w:rPr>
      </w:lvl>
    </w:lvlOverride>
  </w:num>
  <w:num w:numId="12">
    <w:abstractNumId w:val="7"/>
  </w:num>
  <w:num w:numId="13">
    <w:abstractNumId w:val="34"/>
  </w:num>
  <w:num w:numId="14">
    <w:abstractNumId w:val="29"/>
  </w:num>
  <w:num w:numId="15">
    <w:abstractNumId w:val="33"/>
  </w:num>
  <w:num w:numId="16">
    <w:abstractNumId w:val="1"/>
  </w:num>
  <w:num w:numId="17">
    <w:abstractNumId w:val="1"/>
    <w:lvlOverride w:ilvl="2">
      <w:lvl w:ilvl="2">
        <w:numFmt w:val="bullet"/>
        <w:lvlText w:val=""/>
        <w:lvlJc w:val="left"/>
        <w:pPr>
          <w:tabs>
            <w:tab w:val="num" w:pos="2160"/>
          </w:tabs>
          <w:ind w:left="2160" w:hanging="360"/>
        </w:pPr>
        <w:rPr>
          <w:rFonts w:ascii="Symbol" w:hAnsi="Symbol" w:hint="default"/>
          <w:sz w:val="20"/>
        </w:rPr>
      </w:lvl>
    </w:lvlOverride>
  </w:num>
  <w:num w:numId="18">
    <w:abstractNumId w:val="24"/>
  </w:num>
  <w:num w:numId="19">
    <w:abstractNumId w:val="22"/>
  </w:num>
  <w:num w:numId="20">
    <w:abstractNumId w:val="22"/>
    <w:lvlOverride w:ilvl="1">
      <w:lvl w:ilvl="1">
        <w:numFmt w:val="bullet"/>
        <w:lvlText w:val=""/>
        <w:lvlJc w:val="left"/>
        <w:pPr>
          <w:tabs>
            <w:tab w:val="num" w:pos="1440"/>
          </w:tabs>
          <w:ind w:left="1440" w:hanging="360"/>
        </w:pPr>
        <w:rPr>
          <w:rFonts w:ascii="Symbol" w:hAnsi="Symbol" w:hint="default"/>
          <w:sz w:val="20"/>
        </w:rPr>
      </w:lvl>
    </w:lvlOverride>
  </w:num>
  <w:num w:numId="21">
    <w:abstractNumId w:val="3"/>
  </w:num>
  <w:num w:numId="22">
    <w:abstractNumId w:val="3"/>
    <w:lvlOverride w:ilvl="1">
      <w:lvl w:ilvl="1">
        <w:numFmt w:val="bullet"/>
        <w:lvlText w:val=""/>
        <w:lvlJc w:val="left"/>
        <w:pPr>
          <w:tabs>
            <w:tab w:val="num" w:pos="1440"/>
          </w:tabs>
          <w:ind w:left="1440" w:hanging="360"/>
        </w:pPr>
        <w:rPr>
          <w:rFonts w:ascii="Symbol" w:hAnsi="Symbol" w:hint="default"/>
          <w:sz w:val="20"/>
        </w:rPr>
      </w:lvl>
    </w:lvlOverride>
  </w:num>
  <w:num w:numId="23">
    <w:abstractNumId w:val="11"/>
  </w:num>
  <w:num w:numId="24">
    <w:abstractNumId w:val="28"/>
  </w:num>
  <w:num w:numId="25">
    <w:abstractNumId w:val="18"/>
  </w:num>
  <w:num w:numId="26">
    <w:abstractNumId w:val="18"/>
    <w:lvlOverride w:ilvl="1">
      <w:lvl w:ilvl="1">
        <w:numFmt w:val="bullet"/>
        <w:lvlText w:val=""/>
        <w:lvlJc w:val="left"/>
        <w:pPr>
          <w:tabs>
            <w:tab w:val="num" w:pos="1440"/>
          </w:tabs>
          <w:ind w:left="1440" w:hanging="360"/>
        </w:pPr>
        <w:rPr>
          <w:rFonts w:ascii="Symbol" w:hAnsi="Symbol" w:hint="default"/>
          <w:sz w:val="20"/>
        </w:rPr>
      </w:lvl>
    </w:lvlOverride>
  </w:num>
  <w:num w:numId="27">
    <w:abstractNumId w:val="30"/>
  </w:num>
  <w:num w:numId="28">
    <w:abstractNumId w:val="30"/>
    <w:lvlOverride w:ilvl="1">
      <w:lvl w:ilvl="1">
        <w:numFmt w:val="bullet"/>
        <w:lvlText w:val=""/>
        <w:lvlJc w:val="left"/>
        <w:pPr>
          <w:tabs>
            <w:tab w:val="num" w:pos="1440"/>
          </w:tabs>
          <w:ind w:left="1440" w:hanging="360"/>
        </w:pPr>
        <w:rPr>
          <w:rFonts w:ascii="Symbol" w:hAnsi="Symbol" w:hint="default"/>
          <w:sz w:val="20"/>
        </w:rPr>
      </w:lvl>
    </w:lvlOverride>
  </w:num>
  <w:num w:numId="29">
    <w:abstractNumId w:val="20"/>
  </w:num>
  <w:num w:numId="30">
    <w:abstractNumId w:val="16"/>
  </w:num>
  <w:num w:numId="31">
    <w:abstractNumId w:val="21"/>
  </w:num>
  <w:num w:numId="32">
    <w:abstractNumId w:val="14"/>
  </w:num>
  <w:num w:numId="33">
    <w:abstractNumId w:val="14"/>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5">
    <w:abstractNumId w:val="9"/>
  </w:num>
  <w:num w:numId="36">
    <w:abstractNumId w:val="9"/>
    <w:lvlOverride w:ilvl="1">
      <w:lvl w:ilvl="1">
        <w:numFmt w:val="bullet"/>
        <w:lvlText w:val=""/>
        <w:lvlJc w:val="left"/>
        <w:pPr>
          <w:tabs>
            <w:tab w:val="num" w:pos="1440"/>
          </w:tabs>
          <w:ind w:left="1440" w:hanging="360"/>
        </w:pPr>
        <w:rPr>
          <w:rFonts w:ascii="Symbol" w:hAnsi="Symbol" w:hint="default"/>
          <w:sz w:val="20"/>
        </w:rPr>
      </w:lvl>
    </w:lvlOverride>
  </w:num>
  <w:num w:numId="37">
    <w:abstractNumId w:val="9"/>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38">
    <w:abstractNumId w:val="25"/>
  </w:num>
  <w:num w:numId="39">
    <w:abstractNumId w:val="25"/>
    <w:lvlOverride w:ilvl="1">
      <w:lvl w:ilvl="1">
        <w:numFmt w:val="bullet"/>
        <w:lvlText w:val=""/>
        <w:lvlJc w:val="left"/>
        <w:pPr>
          <w:tabs>
            <w:tab w:val="num" w:pos="1440"/>
          </w:tabs>
          <w:ind w:left="1440" w:hanging="360"/>
        </w:pPr>
        <w:rPr>
          <w:rFonts w:ascii="Symbol" w:hAnsi="Symbol" w:hint="default"/>
          <w:sz w:val="20"/>
        </w:rPr>
      </w:lvl>
    </w:lvlOverride>
  </w:num>
  <w:num w:numId="40">
    <w:abstractNumId w:val="31"/>
  </w:num>
  <w:num w:numId="41">
    <w:abstractNumId w:val="2"/>
  </w:num>
  <w:num w:numId="42">
    <w:abstractNumId w:val="0"/>
  </w:num>
  <w:num w:numId="43">
    <w:abstractNumId w:val="0"/>
    <w:lvlOverride w:ilvl="1">
      <w:lvl w:ilvl="1">
        <w:numFmt w:val="bullet"/>
        <w:lvlText w:val=""/>
        <w:lvlJc w:val="left"/>
        <w:pPr>
          <w:tabs>
            <w:tab w:val="num" w:pos="1440"/>
          </w:tabs>
          <w:ind w:left="1440" w:hanging="360"/>
        </w:pPr>
        <w:rPr>
          <w:rFonts w:ascii="Symbol" w:hAnsi="Symbol" w:hint="default"/>
          <w:sz w:val="20"/>
        </w:rPr>
      </w:lvl>
    </w:lvlOverride>
  </w:num>
  <w:num w:numId="44">
    <w:abstractNumId w:val="0"/>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45">
    <w:abstractNumId w:val="5"/>
  </w:num>
  <w:num w:numId="46">
    <w:abstractNumId w:val="5"/>
    <w:lvlOverride w:ilvl="1">
      <w:lvl w:ilvl="1">
        <w:numFmt w:val="bullet"/>
        <w:lvlText w:val=""/>
        <w:lvlJc w:val="left"/>
        <w:pPr>
          <w:tabs>
            <w:tab w:val="num" w:pos="1440"/>
          </w:tabs>
          <w:ind w:left="1440" w:hanging="360"/>
        </w:pPr>
        <w:rPr>
          <w:rFonts w:ascii="Symbol" w:hAnsi="Symbol" w:hint="default"/>
          <w:sz w:val="20"/>
        </w:rPr>
      </w:lvl>
    </w:lvlOverride>
  </w:num>
  <w:num w:numId="47">
    <w:abstractNumId w:val="32"/>
  </w:num>
  <w:num w:numId="48">
    <w:abstractNumId w:val="32"/>
    <w:lvlOverride w:ilvl="1">
      <w:lvl w:ilvl="1">
        <w:numFmt w:val="bullet"/>
        <w:lvlText w:val=""/>
        <w:lvlJc w:val="left"/>
        <w:pPr>
          <w:tabs>
            <w:tab w:val="num" w:pos="1440"/>
          </w:tabs>
          <w:ind w:left="1440" w:hanging="360"/>
        </w:pPr>
        <w:rPr>
          <w:rFonts w:ascii="Symbol" w:hAnsi="Symbol" w:hint="default"/>
          <w:sz w:val="20"/>
        </w:rPr>
      </w:lvl>
    </w:lvlOverride>
  </w:num>
  <w:num w:numId="49">
    <w:abstractNumId w:val="13"/>
  </w:num>
  <w:num w:numId="50">
    <w:abstractNumId w:val="13"/>
    <w:lvlOverride w:ilvl="1">
      <w:lvl w:ilvl="1">
        <w:numFmt w:val="bullet"/>
        <w:lvlText w:val=""/>
        <w:lvlJc w:val="left"/>
        <w:pPr>
          <w:tabs>
            <w:tab w:val="num" w:pos="1440"/>
          </w:tabs>
          <w:ind w:left="1440" w:hanging="360"/>
        </w:pPr>
        <w:rPr>
          <w:rFonts w:ascii="Symbol" w:hAnsi="Symbol" w:hint="default"/>
          <w:sz w:val="20"/>
        </w:rPr>
      </w:lvl>
    </w:lvlOverride>
  </w:num>
  <w:num w:numId="51">
    <w:abstractNumId w:val="27"/>
  </w:num>
  <w:num w:numId="52">
    <w:abstractNumId w:val="27"/>
    <w:lvlOverride w:ilvl="1">
      <w:lvl w:ilvl="1">
        <w:numFmt w:val="bullet"/>
        <w:lvlText w:val=""/>
        <w:lvlJc w:val="left"/>
        <w:pPr>
          <w:tabs>
            <w:tab w:val="num" w:pos="1440"/>
          </w:tabs>
          <w:ind w:left="1440" w:hanging="360"/>
        </w:pPr>
        <w:rPr>
          <w:rFonts w:ascii="Symbol" w:hAnsi="Symbol" w:hint="default"/>
          <w:sz w:val="20"/>
        </w:rPr>
      </w:lvl>
    </w:lvlOverride>
  </w:num>
  <w:num w:numId="53">
    <w:abstractNumId w:val="10"/>
  </w:num>
  <w:num w:numId="54">
    <w:abstractNumId w:val="10"/>
    <w:lvlOverride w:ilvl="1">
      <w:lvl w:ilvl="1">
        <w:numFmt w:val="bullet"/>
        <w:lvlText w:val=""/>
        <w:lvlJc w:val="left"/>
        <w:pPr>
          <w:tabs>
            <w:tab w:val="num" w:pos="1440"/>
          </w:tabs>
          <w:ind w:left="1440" w:hanging="360"/>
        </w:pPr>
        <w:rPr>
          <w:rFonts w:ascii="Symbol" w:hAnsi="Symbol" w:hint="default"/>
          <w:sz w:val="20"/>
        </w:rPr>
      </w:lvl>
    </w:lvlOverride>
  </w:num>
  <w:num w:numId="55">
    <w:abstractNumId w:val="2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782A"/>
    <w:rsid w:val="00050ABD"/>
    <w:rsid w:val="00053EA3"/>
    <w:rsid w:val="00055818"/>
    <w:rsid w:val="00063BFC"/>
    <w:rsid w:val="0006456C"/>
    <w:rsid w:val="00064688"/>
    <w:rsid w:val="00065A33"/>
    <w:rsid w:val="0007506C"/>
    <w:rsid w:val="0008703F"/>
    <w:rsid w:val="00091B67"/>
    <w:rsid w:val="000A299E"/>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0F66DB"/>
    <w:rsid w:val="000F7358"/>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67DE"/>
    <w:rsid w:val="00192095"/>
    <w:rsid w:val="001A3040"/>
    <w:rsid w:val="001A4DF0"/>
    <w:rsid w:val="001B2730"/>
    <w:rsid w:val="001C0242"/>
    <w:rsid w:val="001C3BCB"/>
    <w:rsid w:val="001D3942"/>
    <w:rsid w:val="001D47AB"/>
    <w:rsid w:val="001D59FA"/>
    <w:rsid w:val="001E0B65"/>
    <w:rsid w:val="001E0DC5"/>
    <w:rsid w:val="001F0B09"/>
    <w:rsid w:val="001F37B6"/>
    <w:rsid w:val="001F43D2"/>
    <w:rsid w:val="001F4F34"/>
    <w:rsid w:val="00210BFD"/>
    <w:rsid w:val="00217190"/>
    <w:rsid w:val="00220075"/>
    <w:rsid w:val="0022110B"/>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2F5E9E"/>
    <w:rsid w:val="00301671"/>
    <w:rsid w:val="00307C6E"/>
    <w:rsid w:val="00307CF5"/>
    <w:rsid w:val="0031237D"/>
    <w:rsid w:val="00312F3B"/>
    <w:rsid w:val="00317019"/>
    <w:rsid w:val="00321D72"/>
    <w:rsid w:val="00324EF2"/>
    <w:rsid w:val="00325A04"/>
    <w:rsid w:val="00326D26"/>
    <w:rsid w:val="0033029B"/>
    <w:rsid w:val="00341FB0"/>
    <w:rsid w:val="00343DF4"/>
    <w:rsid w:val="00343F95"/>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1AA0"/>
    <w:rsid w:val="003B226B"/>
    <w:rsid w:val="003B3836"/>
    <w:rsid w:val="003B6512"/>
    <w:rsid w:val="003C31B5"/>
    <w:rsid w:val="003C5EC5"/>
    <w:rsid w:val="003D75A7"/>
    <w:rsid w:val="003E7AA1"/>
    <w:rsid w:val="003F0E47"/>
    <w:rsid w:val="003F1FD2"/>
    <w:rsid w:val="003F2AA1"/>
    <w:rsid w:val="003F5A9F"/>
    <w:rsid w:val="003F5B08"/>
    <w:rsid w:val="004023D5"/>
    <w:rsid w:val="00402D95"/>
    <w:rsid w:val="0041180C"/>
    <w:rsid w:val="004128EA"/>
    <w:rsid w:val="004163E3"/>
    <w:rsid w:val="00416797"/>
    <w:rsid w:val="0041745E"/>
    <w:rsid w:val="00420192"/>
    <w:rsid w:val="0042257E"/>
    <w:rsid w:val="00424DD1"/>
    <w:rsid w:val="00424F96"/>
    <w:rsid w:val="004300F1"/>
    <w:rsid w:val="00430F38"/>
    <w:rsid w:val="004329FB"/>
    <w:rsid w:val="00433E61"/>
    <w:rsid w:val="004342BB"/>
    <w:rsid w:val="004406CA"/>
    <w:rsid w:val="00440B45"/>
    <w:rsid w:val="004420E5"/>
    <w:rsid w:val="00453A97"/>
    <w:rsid w:val="004546A5"/>
    <w:rsid w:val="00454A13"/>
    <w:rsid w:val="00454DE6"/>
    <w:rsid w:val="00456FDC"/>
    <w:rsid w:val="004574C7"/>
    <w:rsid w:val="004610DB"/>
    <w:rsid w:val="0046397B"/>
    <w:rsid w:val="00466896"/>
    <w:rsid w:val="00473A54"/>
    <w:rsid w:val="0048058E"/>
    <w:rsid w:val="00480A84"/>
    <w:rsid w:val="00482AD1"/>
    <w:rsid w:val="00483D16"/>
    <w:rsid w:val="00484B66"/>
    <w:rsid w:val="004870C0"/>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D7826"/>
    <w:rsid w:val="004D7A1E"/>
    <w:rsid w:val="004E0015"/>
    <w:rsid w:val="004E3A06"/>
    <w:rsid w:val="004E405D"/>
    <w:rsid w:val="004E46A6"/>
    <w:rsid w:val="004E69BF"/>
    <w:rsid w:val="004F4306"/>
    <w:rsid w:val="004F5CD6"/>
    <w:rsid w:val="004F798B"/>
    <w:rsid w:val="00501FB5"/>
    <w:rsid w:val="0050595C"/>
    <w:rsid w:val="005121D7"/>
    <w:rsid w:val="00517CC4"/>
    <w:rsid w:val="00517E67"/>
    <w:rsid w:val="005242CA"/>
    <w:rsid w:val="00525FBB"/>
    <w:rsid w:val="005320FB"/>
    <w:rsid w:val="00535B84"/>
    <w:rsid w:val="005366B4"/>
    <w:rsid w:val="005448CA"/>
    <w:rsid w:val="00547FE2"/>
    <w:rsid w:val="00553117"/>
    <w:rsid w:val="005539BE"/>
    <w:rsid w:val="00556F7B"/>
    <w:rsid w:val="00562BDD"/>
    <w:rsid w:val="00564048"/>
    <w:rsid w:val="00564B5C"/>
    <w:rsid w:val="00565B5D"/>
    <w:rsid w:val="00566650"/>
    <w:rsid w:val="005704E2"/>
    <w:rsid w:val="00572144"/>
    <w:rsid w:val="00572969"/>
    <w:rsid w:val="00573947"/>
    <w:rsid w:val="00575FA8"/>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2EF7"/>
    <w:rsid w:val="006651FD"/>
    <w:rsid w:val="006665FB"/>
    <w:rsid w:val="00667E2F"/>
    <w:rsid w:val="0067124D"/>
    <w:rsid w:val="006737B3"/>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B6540"/>
    <w:rsid w:val="006C0AAF"/>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40AC"/>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4A59"/>
    <w:rsid w:val="00786D21"/>
    <w:rsid w:val="00794F30"/>
    <w:rsid w:val="00796336"/>
    <w:rsid w:val="007A10C5"/>
    <w:rsid w:val="007A61B2"/>
    <w:rsid w:val="007A6F87"/>
    <w:rsid w:val="007B1EB7"/>
    <w:rsid w:val="007B42F4"/>
    <w:rsid w:val="007B47FE"/>
    <w:rsid w:val="007B51DA"/>
    <w:rsid w:val="007C522C"/>
    <w:rsid w:val="007C6699"/>
    <w:rsid w:val="007D1AAB"/>
    <w:rsid w:val="007D54E0"/>
    <w:rsid w:val="007E0451"/>
    <w:rsid w:val="007E0A31"/>
    <w:rsid w:val="007E6685"/>
    <w:rsid w:val="007E6BD4"/>
    <w:rsid w:val="007F47AF"/>
    <w:rsid w:val="007F6CA1"/>
    <w:rsid w:val="008011C7"/>
    <w:rsid w:val="008046AD"/>
    <w:rsid w:val="0080588D"/>
    <w:rsid w:val="00816680"/>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90196"/>
    <w:rsid w:val="008B16A6"/>
    <w:rsid w:val="008B226B"/>
    <w:rsid w:val="008B2DAA"/>
    <w:rsid w:val="008C1F38"/>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B1FD7"/>
    <w:rsid w:val="009B7FBB"/>
    <w:rsid w:val="009C209F"/>
    <w:rsid w:val="009C4455"/>
    <w:rsid w:val="009D43AA"/>
    <w:rsid w:val="009D467E"/>
    <w:rsid w:val="009E0B1C"/>
    <w:rsid w:val="009E4CAA"/>
    <w:rsid w:val="009F35CF"/>
    <w:rsid w:val="009F5897"/>
    <w:rsid w:val="00A00012"/>
    <w:rsid w:val="00A0078C"/>
    <w:rsid w:val="00A0175B"/>
    <w:rsid w:val="00A04800"/>
    <w:rsid w:val="00A07641"/>
    <w:rsid w:val="00A102C2"/>
    <w:rsid w:val="00A1169F"/>
    <w:rsid w:val="00A15676"/>
    <w:rsid w:val="00A1777B"/>
    <w:rsid w:val="00A17CF1"/>
    <w:rsid w:val="00A17D21"/>
    <w:rsid w:val="00A259C9"/>
    <w:rsid w:val="00A261DC"/>
    <w:rsid w:val="00A3309F"/>
    <w:rsid w:val="00A338A6"/>
    <w:rsid w:val="00A3472A"/>
    <w:rsid w:val="00A36776"/>
    <w:rsid w:val="00A419CB"/>
    <w:rsid w:val="00A430D7"/>
    <w:rsid w:val="00A4503E"/>
    <w:rsid w:val="00A51428"/>
    <w:rsid w:val="00A52AE8"/>
    <w:rsid w:val="00A56A48"/>
    <w:rsid w:val="00A60892"/>
    <w:rsid w:val="00A622A6"/>
    <w:rsid w:val="00A63474"/>
    <w:rsid w:val="00A7006E"/>
    <w:rsid w:val="00A706E2"/>
    <w:rsid w:val="00A70E63"/>
    <w:rsid w:val="00A71A67"/>
    <w:rsid w:val="00A80354"/>
    <w:rsid w:val="00A80974"/>
    <w:rsid w:val="00A83BB2"/>
    <w:rsid w:val="00A8558B"/>
    <w:rsid w:val="00A86A0A"/>
    <w:rsid w:val="00A875F5"/>
    <w:rsid w:val="00A878B3"/>
    <w:rsid w:val="00A90D16"/>
    <w:rsid w:val="00A90EEA"/>
    <w:rsid w:val="00A92AC4"/>
    <w:rsid w:val="00A93DF9"/>
    <w:rsid w:val="00A94E76"/>
    <w:rsid w:val="00A957A3"/>
    <w:rsid w:val="00A97F06"/>
    <w:rsid w:val="00AA1265"/>
    <w:rsid w:val="00AB12BF"/>
    <w:rsid w:val="00AB1D18"/>
    <w:rsid w:val="00AB57D4"/>
    <w:rsid w:val="00AC2A68"/>
    <w:rsid w:val="00AC2AAE"/>
    <w:rsid w:val="00AC3E50"/>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59AE"/>
    <w:rsid w:val="00B4625C"/>
    <w:rsid w:val="00B474A0"/>
    <w:rsid w:val="00B50004"/>
    <w:rsid w:val="00B5018A"/>
    <w:rsid w:val="00B52C9D"/>
    <w:rsid w:val="00B5350E"/>
    <w:rsid w:val="00B54F3A"/>
    <w:rsid w:val="00B55EF5"/>
    <w:rsid w:val="00B7121B"/>
    <w:rsid w:val="00B74292"/>
    <w:rsid w:val="00B8418D"/>
    <w:rsid w:val="00B86DBC"/>
    <w:rsid w:val="00B879B5"/>
    <w:rsid w:val="00B9230F"/>
    <w:rsid w:val="00B97815"/>
    <w:rsid w:val="00B97A09"/>
    <w:rsid w:val="00BA622F"/>
    <w:rsid w:val="00BB1974"/>
    <w:rsid w:val="00BB1A3B"/>
    <w:rsid w:val="00BB3081"/>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495D"/>
    <w:rsid w:val="00C259BB"/>
    <w:rsid w:val="00C2677A"/>
    <w:rsid w:val="00C335F7"/>
    <w:rsid w:val="00C34BAB"/>
    <w:rsid w:val="00C35125"/>
    <w:rsid w:val="00C413CE"/>
    <w:rsid w:val="00C521E8"/>
    <w:rsid w:val="00C67852"/>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2D05"/>
    <w:rsid w:val="00CC3F81"/>
    <w:rsid w:val="00CC4043"/>
    <w:rsid w:val="00CD070F"/>
    <w:rsid w:val="00CD0F78"/>
    <w:rsid w:val="00CE2074"/>
    <w:rsid w:val="00CE74A3"/>
    <w:rsid w:val="00CE7B52"/>
    <w:rsid w:val="00CF05C7"/>
    <w:rsid w:val="00CF0F8D"/>
    <w:rsid w:val="00CF1E8D"/>
    <w:rsid w:val="00CF4F1F"/>
    <w:rsid w:val="00D00A2D"/>
    <w:rsid w:val="00D1040A"/>
    <w:rsid w:val="00D12276"/>
    <w:rsid w:val="00D13B76"/>
    <w:rsid w:val="00D15057"/>
    <w:rsid w:val="00D1729F"/>
    <w:rsid w:val="00D17432"/>
    <w:rsid w:val="00D20EB1"/>
    <w:rsid w:val="00D23021"/>
    <w:rsid w:val="00D27044"/>
    <w:rsid w:val="00D35501"/>
    <w:rsid w:val="00D421F5"/>
    <w:rsid w:val="00D470D5"/>
    <w:rsid w:val="00D47E61"/>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800"/>
    <w:rsid w:val="00DC196F"/>
    <w:rsid w:val="00DC565D"/>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2768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5506"/>
    <w:rsid w:val="00EA6D07"/>
    <w:rsid w:val="00EC71D0"/>
    <w:rsid w:val="00ED0AEE"/>
    <w:rsid w:val="00ED3CED"/>
    <w:rsid w:val="00ED51B2"/>
    <w:rsid w:val="00ED69DA"/>
    <w:rsid w:val="00EE5BC3"/>
    <w:rsid w:val="00EE69E6"/>
    <w:rsid w:val="00EF23A4"/>
    <w:rsid w:val="00EF3A35"/>
    <w:rsid w:val="00EF3FCC"/>
    <w:rsid w:val="00EF5371"/>
    <w:rsid w:val="00F00836"/>
    <w:rsid w:val="00F00B48"/>
    <w:rsid w:val="00F00F1F"/>
    <w:rsid w:val="00F02034"/>
    <w:rsid w:val="00F052F2"/>
    <w:rsid w:val="00F06BAB"/>
    <w:rsid w:val="00F1361A"/>
    <w:rsid w:val="00F17402"/>
    <w:rsid w:val="00F2241B"/>
    <w:rsid w:val="00F22D70"/>
    <w:rsid w:val="00F24D13"/>
    <w:rsid w:val="00F262A6"/>
    <w:rsid w:val="00F273C2"/>
    <w:rsid w:val="00F36451"/>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C6146"/>
    <w:rsid w:val="00FD2860"/>
    <w:rsid w:val="00FD32DA"/>
    <w:rsid w:val="00FE150C"/>
    <w:rsid w:val="00FF1C4E"/>
    <w:rsid w:val="00FF6307"/>
    <w:rsid w:val="00FF72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40469662">
      <w:bodyDiv w:val="1"/>
      <w:marLeft w:val="0"/>
      <w:marRight w:val="0"/>
      <w:marTop w:val="0"/>
      <w:marBottom w:val="0"/>
      <w:divBdr>
        <w:top w:val="none" w:sz="0" w:space="0" w:color="auto"/>
        <w:left w:val="none" w:sz="0" w:space="0" w:color="auto"/>
        <w:bottom w:val="none" w:sz="0" w:space="0" w:color="auto"/>
        <w:right w:val="none" w:sz="0" w:space="0" w:color="auto"/>
      </w:divBdr>
    </w:div>
    <w:div w:id="227888953">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464740613">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764233330">
      <w:bodyDiv w:val="1"/>
      <w:marLeft w:val="0"/>
      <w:marRight w:val="0"/>
      <w:marTop w:val="0"/>
      <w:marBottom w:val="0"/>
      <w:divBdr>
        <w:top w:val="none" w:sz="0" w:space="0" w:color="auto"/>
        <w:left w:val="none" w:sz="0" w:space="0" w:color="auto"/>
        <w:bottom w:val="none" w:sz="0" w:space="0" w:color="auto"/>
        <w:right w:val="none" w:sz="0" w:space="0" w:color="auto"/>
      </w:divBdr>
    </w:div>
    <w:div w:id="835192534">
      <w:bodyDiv w:val="1"/>
      <w:marLeft w:val="0"/>
      <w:marRight w:val="0"/>
      <w:marTop w:val="0"/>
      <w:marBottom w:val="0"/>
      <w:divBdr>
        <w:top w:val="none" w:sz="0" w:space="0" w:color="auto"/>
        <w:left w:val="none" w:sz="0" w:space="0" w:color="auto"/>
        <w:bottom w:val="none" w:sz="0" w:space="0" w:color="auto"/>
        <w:right w:val="none" w:sz="0" w:space="0" w:color="auto"/>
      </w:divBdr>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6880998">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04991613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343629621">
      <w:bodyDiv w:val="1"/>
      <w:marLeft w:val="0"/>
      <w:marRight w:val="0"/>
      <w:marTop w:val="0"/>
      <w:marBottom w:val="0"/>
      <w:divBdr>
        <w:top w:val="none" w:sz="0" w:space="0" w:color="auto"/>
        <w:left w:val="none" w:sz="0" w:space="0" w:color="auto"/>
        <w:bottom w:val="none" w:sz="0" w:space="0" w:color="auto"/>
        <w:right w:val="none" w:sz="0" w:space="0" w:color="auto"/>
      </w:divBdr>
    </w:div>
    <w:div w:id="1636334121">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0522607">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2I39ui4Mlopam_bgRtP56_HZzX0Xp7P-wCCOl5tMueE/edit" TargetMode="External"/><Relationship Id="rId18" Type="http://schemas.openxmlformats.org/officeDocument/2006/relationships/hyperlink" Target="http://take.ms/w5MB0" TargetMode="External"/><Relationship Id="rId26" Type="http://schemas.openxmlformats.org/officeDocument/2006/relationships/hyperlink" Target="https://docs.google.com/spreadsheets/d/1oihofbIXMM2PMq3cipiYFuyZzs9wnk3ifJDXvJeYQNU/edit?usp=sharing" TargetMode="External"/><Relationship Id="rId39" Type="http://schemas.openxmlformats.org/officeDocument/2006/relationships/hyperlink" Target="http://take.ms/9sWUp" TargetMode="External"/><Relationship Id="rId21" Type="http://schemas.openxmlformats.org/officeDocument/2006/relationships/hyperlink" Target="http://take.ms/crlhp" TargetMode="External"/><Relationship Id="rId34" Type="http://schemas.openxmlformats.org/officeDocument/2006/relationships/hyperlink" Target="http://take.ms/t3Tdb"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take.ms/3TngE" TargetMode="External"/><Relationship Id="rId20" Type="http://schemas.openxmlformats.org/officeDocument/2006/relationships/hyperlink" Target="http://take.ms/dbjgn" TargetMode="External"/><Relationship Id="rId29" Type="http://schemas.openxmlformats.org/officeDocument/2006/relationships/hyperlink" Target="https://monosnap.com/file/csU8Auk1Fhwc319a7gQGM3GSHMt37d.png"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ake.ms/JDqBA" TargetMode="External"/><Relationship Id="rId24" Type="http://schemas.openxmlformats.org/officeDocument/2006/relationships/hyperlink" Target="http://take.ms/hVVsN" TargetMode="External"/><Relationship Id="rId32" Type="http://schemas.openxmlformats.org/officeDocument/2006/relationships/hyperlink" Target="http://take.ms/htTGP" TargetMode="External"/><Relationship Id="rId37" Type="http://schemas.openxmlformats.org/officeDocument/2006/relationships/hyperlink" Target="http://take.ms/rCHHQ"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take.ms/Otemm" TargetMode="External"/><Relationship Id="rId23" Type="http://schemas.openxmlformats.org/officeDocument/2006/relationships/hyperlink" Target="http://take.ms/KFPpt" TargetMode="External"/><Relationship Id="rId28" Type="http://schemas.openxmlformats.org/officeDocument/2006/relationships/hyperlink" Target="https://monosnap.com/file/kcJFfSbXodW5VXXpabpxhZvlFR1s1A.png" TargetMode="External"/><Relationship Id="rId36" Type="http://schemas.openxmlformats.org/officeDocument/2006/relationships/hyperlink" Target="http://take.ms/8wymd" TargetMode="External"/><Relationship Id="rId10" Type="http://schemas.openxmlformats.org/officeDocument/2006/relationships/hyperlink" Target="http://www.holidayextras.co.uk/details-form-view.html" TargetMode="External"/><Relationship Id="rId19" Type="http://schemas.openxmlformats.org/officeDocument/2006/relationships/hyperlink" Target="http://take.ms/6FF8g" TargetMode="External"/><Relationship Id="rId31" Type="http://schemas.openxmlformats.org/officeDocument/2006/relationships/hyperlink" Target="http://take.ms/fKudA" TargetMode="External"/><Relationship Id="rId4" Type="http://schemas.openxmlformats.org/officeDocument/2006/relationships/settings" Target="settings.xml"/><Relationship Id="rId9" Type="http://schemas.openxmlformats.org/officeDocument/2006/relationships/hyperlink" Target="https://cloudup.com/cG69HN1a6vi" TargetMode="External"/><Relationship Id="rId14" Type="http://schemas.openxmlformats.org/officeDocument/2006/relationships/hyperlink" Target="http://take.ms/NJwHU" TargetMode="External"/><Relationship Id="rId22" Type="http://schemas.openxmlformats.org/officeDocument/2006/relationships/hyperlink" Target="http://take.ms/15uxr" TargetMode="External"/><Relationship Id="rId27" Type="http://schemas.openxmlformats.org/officeDocument/2006/relationships/hyperlink" Target="https://docs.google.com/spreadsheets/d/1w6fWH4k1CdUDVNF8hA_gp3ASvUDGnr2OE06i6zGMPKo/edit?usp=sharing" TargetMode="External"/><Relationship Id="rId30" Type="http://schemas.openxmlformats.org/officeDocument/2006/relationships/hyperlink" Target="http://take.ms/YKQtlx" TargetMode="External"/><Relationship Id="rId35" Type="http://schemas.openxmlformats.org/officeDocument/2006/relationships/hyperlink" Target="http://take.ms/ioJbc"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take.ms/PzoAz" TargetMode="External"/><Relationship Id="rId17" Type="http://schemas.openxmlformats.org/officeDocument/2006/relationships/hyperlink" Target="http://take.ms/LHDqr" TargetMode="External"/><Relationship Id="rId25" Type="http://schemas.openxmlformats.org/officeDocument/2006/relationships/hyperlink" Target="https://holidayextras.facebook.com/groups/1167181443388449/permalink/1446044215502169/" TargetMode="External"/><Relationship Id="rId33" Type="http://schemas.openxmlformats.org/officeDocument/2006/relationships/hyperlink" Target="http://take.ms/oJVw94" TargetMode="External"/><Relationship Id="rId38" Type="http://schemas.openxmlformats.org/officeDocument/2006/relationships/hyperlink" Target="http://take.ms/beo4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DB99B2B8-8F88-D747-B6E6-2A58D5AD9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9</TotalTime>
  <Pages>56</Pages>
  <Words>17408</Words>
  <Characters>99230</Characters>
  <Application>Microsoft Office Word</Application>
  <DocSecurity>0</DocSecurity>
  <Lines>826</Lines>
  <Paragraphs>23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116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804</cp:revision>
  <cp:lastPrinted>2018-07-07T17:27:00Z</cp:lastPrinted>
  <dcterms:created xsi:type="dcterms:W3CDTF">2018-07-07T17:27:00Z</dcterms:created>
  <dcterms:modified xsi:type="dcterms:W3CDTF">2018-07-24T06:30:00Z</dcterms:modified>
</cp:coreProperties>
</file>